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E185E" w:rsidRDefault="00A023BE" w:rsidP="00505FD2">
      <w:pPr>
        <w:spacing w:line="240" w:lineRule="auto"/>
        <w:rPr>
          <w:rFonts w:ascii="Helvetica" w:hAnsi="Helvetica" w:cs="MS Mincho"/>
          <w:u w:color="B00004"/>
        </w:rPr>
      </w:pPr>
      <w:r w:rsidRPr="00405A66">
        <w:rPr>
          <w:rFonts w:ascii="Helvetica" w:hAnsi="Helvetica"/>
          <w:b/>
          <w:noProof/>
          <w:lang w:eastAsia="en-US"/>
        </w:rPr>
        <mc:AlternateContent>
          <mc:Choice Requires="wps">
            <w:drawing>
              <wp:anchor distT="0" distB="0" distL="0" distR="0" simplePos="0" relativeHeight="251664896" behindDoc="0" locked="0" layoutInCell="1" allowOverlap="0" wp14:anchorId="73A62886" wp14:editId="7BEEA5C3">
                <wp:simplePos x="0" y="0"/>
                <wp:positionH relativeFrom="page">
                  <wp:posOffset>297611</wp:posOffset>
                </wp:positionH>
                <wp:positionV relativeFrom="page">
                  <wp:posOffset>1651958</wp:posOffset>
                </wp:positionV>
                <wp:extent cx="1931095" cy="8203697"/>
                <wp:effectExtent l="0" t="0" r="0" b="6985"/>
                <wp:wrapSquare wrapText="bothSides"/>
                <wp:docPr id="3" name="Text Box 3" title="Side bar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31095" cy="820369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8949D2" w:rsidRPr="00FC34A5" w:rsidRDefault="009B29A7" w:rsidP="00046979">
                            <w:pPr>
                              <w:pStyle w:val="Quote"/>
                              <w:pBdr>
                                <w:bottom w:val="single" w:sz="4" w:space="10" w:color="auto"/>
                              </w:pBdr>
                              <w:spacing w:after="0"/>
                              <w:rPr>
                                <w:rFonts w:ascii="Times New Roman" w:hAnsi="Times New Roman" w:cs="Times New Roman"/>
                                <w:b/>
                                <w:color w:val="002060"/>
                                <w:sz w:val="36"/>
                                <w:szCs w:val="24"/>
                              </w:rPr>
                            </w:pPr>
                            <w:r w:rsidRPr="00FC34A5">
                              <w:rPr>
                                <w:rFonts w:ascii="Times New Roman" w:hAnsi="Times New Roman" w:cs="Times New Roman"/>
                                <w:b/>
                                <w:color w:val="002060"/>
                                <w:sz w:val="36"/>
                                <w:szCs w:val="24"/>
                              </w:rPr>
                              <w:t>“</w:t>
                            </w:r>
                            <w:r w:rsidR="00FC34A5">
                              <w:rPr>
                                <w:rFonts w:ascii="Times New Roman" w:hAnsi="Times New Roman" w:cs="Times New Roman"/>
                                <w:b/>
                                <w:color w:val="002060"/>
                                <w:sz w:val="36"/>
                                <w:szCs w:val="24"/>
                              </w:rPr>
                              <w:t xml:space="preserve">And Moses </w:t>
                            </w:r>
                            <w:r w:rsidR="00046979" w:rsidRPr="00FC34A5">
                              <w:rPr>
                                <w:rFonts w:ascii="Times New Roman" w:hAnsi="Times New Roman" w:cs="Times New Roman"/>
                                <w:b/>
                                <w:color w:val="002060"/>
                                <w:sz w:val="36"/>
                                <w:szCs w:val="24"/>
                              </w:rPr>
                              <w:t>said to Aaron, ‘</w:t>
                            </w:r>
                            <w:r w:rsidR="00E60611" w:rsidRPr="00FC34A5">
                              <w:rPr>
                                <w:rFonts w:ascii="Times New Roman" w:hAnsi="Times New Roman" w:cs="Times New Roman"/>
                                <w:b/>
                                <w:color w:val="002060"/>
                                <w:sz w:val="36"/>
                                <w:szCs w:val="24"/>
                              </w:rPr>
                              <w:t>This is what the LORD</w:t>
                            </w:r>
                            <w:r w:rsidR="00046979" w:rsidRPr="00FC34A5">
                              <w:rPr>
                                <w:rFonts w:ascii="Times New Roman" w:hAnsi="Times New Roman" w:cs="Times New Roman"/>
                                <w:b/>
                                <w:color w:val="002060"/>
                                <w:sz w:val="36"/>
                                <w:szCs w:val="24"/>
                              </w:rPr>
                              <w:t xml:space="preserve"> </w:t>
                            </w:r>
                            <w:r w:rsidR="00E60611" w:rsidRPr="00FC34A5">
                              <w:rPr>
                                <w:rFonts w:ascii="Times New Roman" w:hAnsi="Times New Roman" w:cs="Times New Roman"/>
                                <w:b/>
                                <w:color w:val="002060"/>
                                <w:sz w:val="36"/>
                                <w:szCs w:val="24"/>
                              </w:rPr>
                              <w:t>spoke, saying:</w:t>
                            </w:r>
                            <w:r w:rsidR="00046979" w:rsidRPr="00FC34A5">
                              <w:rPr>
                                <w:rFonts w:ascii="Times New Roman" w:hAnsi="Times New Roman" w:cs="Times New Roman"/>
                                <w:b/>
                                <w:color w:val="002060"/>
                                <w:sz w:val="36"/>
                                <w:szCs w:val="24"/>
                              </w:rPr>
                              <w:t>’ ‘</w:t>
                            </w:r>
                            <w:r w:rsidR="00E60611" w:rsidRPr="00FC34A5">
                              <w:rPr>
                                <w:rFonts w:ascii="Times New Roman" w:hAnsi="Times New Roman" w:cs="Times New Roman"/>
                                <w:b/>
                                <w:color w:val="002060"/>
                                <w:sz w:val="36"/>
                                <w:szCs w:val="24"/>
                              </w:rPr>
                              <w:t>By those who come near Me</w:t>
                            </w:r>
                            <w:r w:rsidR="00046979" w:rsidRPr="00FC34A5">
                              <w:rPr>
                                <w:rFonts w:ascii="Times New Roman" w:hAnsi="Times New Roman" w:cs="Times New Roman"/>
                                <w:b/>
                                <w:color w:val="002060"/>
                                <w:sz w:val="36"/>
                                <w:szCs w:val="24"/>
                              </w:rPr>
                              <w:t xml:space="preserve"> </w:t>
                            </w:r>
                            <w:r w:rsidR="00E60611" w:rsidRPr="00FC34A5">
                              <w:rPr>
                                <w:rFonts w:ascii="Times New Roman" w:hAnsi="Times New Roman" w:cs="Times New Roman"/>
                                <w:b/>
                                <w:color w:val="002060"/>
                                <w:sz w:val="36"/>
                                <w:szCs w:val="24"/>
                              </w:rPr>
                              <w:t>I must be regarded as holy;</w:t>
                            </w:r>
                            <w:r w:rsidR="00046979" w:rsidRPr="00FC34A5">
                              <w:rPr>
                                <w:rFonts w:ascii="Times New Roman" w:hAnsi="Times New Roman" w:cs="Times New Roman"/>
                                <w:b/>
                                <w:color w:val="002060"/>
                                <w:sz w:val="36"/>
                                <w:szCs w:val="24"/>
                              </w:rPr>
                              <w:t xml:space="preserve"> a</w:t>
                            </w:r>
                            <w:r w:rsidR="00E60611" w:rsidRPr="00FC34A5">
                              <w:rPr>
                                <w:rFonts w:ascii="Times New Roman" w:hAnsi="Times New Roman" w:cs="Times New Roman"/>
                                <w:b/>
                                <w:color w:val="002060"/>
                                <w:sz w:val="36"/>
                                <w:szCs w:val="24"/>
                              </w:rPr>
                              <w:t>nd before all the people</w:t>
                            </w:r>
                            <w:r w:rsidR="00046979" w:rsidRPr="00FC34A5">
                              <w:rPr>
                                <w:rFonts w:ascii="Times New Roman" w:hAnsi="Times New Roman" w:cs="Times New Roman"/>
                                <w:b/>
                                <w:color w:val="002060"/>
                                <w:sz w:val="36"/>
                                <w:szCs w:val="24"/>
                              </w:rPr>
                              <w:t xml:space="preserve"> </w:t>
                            </w:r>
                            <w:r w:rsidR="00E60611" w:rsidRPr="00FC34A5">
                              <w:rPr>
                                <w:rFonts w:ascii="Times New Roman" w:hAnsi="Times New Roman" w:cs="Times New Roman"/>
                                <w:b/>
                                <w:color w:val="002060"/>
                                <w:sz w:val="36"/>
                                <w:szCs w:val="24"/>
                              </w:rPr>
                              <w:t>I must be glorified.’</w:t>
                            </w:r>
                            <w:r w:rsidR="008949D2" w:rsidRPr="00FC34A5">
                              <w:rPr>
                                <w:rFonts w:ascii="Times New Roman" w:hAnsi="Times New Roman" w:cs="Times New Roman"/>
                                <w:b/>
                                <w:color w:val="002060"/>
                                <w:sz w:val="36"/>
                                <w:szCs w:val="24"/>
                              </w:rPr>
                              <w:t>”</w:t>
                            </w:r>
                          </w:p>
                          <w:p w:rsidR="00A9465B" w:rsidRPr="00FC34A5" w:rsidRDefault="00164726" w:rsidP="008949D2">
                            <w:pPr>
                              <w:pStyle w:val="Quote"/>
                              <w:pBdr>
                                <w:bottom w:val="single" w:sz="4" w:space="10" w:color="auto"/>
                              </w:pBdr>
                              <w:rPr>
                                <w:rFonts w:ascii="Times New Roman" w:hAnsi="Times New Roman" w:cs="Times New Roman"/>
                                <w:b/>
                                <w:color w:val="002060"/>
                                <w:sz w:val="56"/>
                                <w:szCs w:val="24"/>
                              </w:rPr>
                            </w:pPr>
                            <w:r w:rsidRPr="00FC34A5">
                              <w:rPr>
                                <w:rFonts w:ascii="Times New Roman" w:hAnsi="Times New Roman" w:cs="Times New Roman"/>
                                <w:b/>
                                <w:color w:val="002060"/>
                                <w:sz w:val="24"/>
                                <w:szCs w:val="24"/>
                              </w:rPr>
                              <w:t>－</w:t>
                            </w:r>
                            <w:r w:rsidR="00046979" w:rsidRPr="00FC34A5">
                              <w:rPr>
                                <w:rFonts w:ascii="Times New Roman" w:hAnsi="Times New Roman" w:cs="Times New Roman" w:hint="eastAsia"/>
                                <w:b/>
                                <w:color w:val="002060"/>
                                <w:sz w:val="24"/>
                                <w:szCs w:val="24"/>
                              </w:rPr>
                              <w:t>Leviticus 10:3</w:t>
                            </w:r>
                            <w:r w:rsidR="00046979" w:rsidRPr="00FC34A5">
                              <w:rPr>
                                <w:rFonts w:ascii="Times New Roman" w:hAnsi="Times New Roman" w:cs="Times New Roman"/>
                                <w:b/>
                                <w:color w:val="002060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BB1285" w:rsidRPr="00FC34A5">
                              <w:rPr>
                                <w:rFonts w:ascii="Times New Roman" w:hAnsi="Times New Roman" w:cs="Times New Roman"/>
                                <w:b/>
                                <w:color w:val="002060"/>
                                <w:sz w:val="24"/>
                                <w:szCs w:val="24"/>
                              </w:rPr>
                              <w:t>(N</w:t>
                            </w:r>
                            <w:r w:rsidR="00CF4C68" w:rsidRPr="00FC34A5">
                              <w:rPr>
                                <w:rFonts w:ascii="Times New Roman" w:hAnsi="Times New Roman" w:cs="Times New Roman"/>
                                <w:b/>
                                <w:color w:val="002060"/>
                                <w:sz w:val="24"/>
                                <w:szCs w:val="24"/>
                              </w:rPr>
                              <w:t>KJV</w:t>
                            </w:r>
                            <w:r w:rsidR="002D29BE" w:rsidRPr="00FC34A5">
                              <w:rPr>
                                <w:rFonts w:ascii="Times New Roman" w:hAnsi="Times New Roman" w:cs="Times New Roman"/>
                                <w:b/>
                                <w:color w:val="002060"/>
                                <w:sz w:val="24"/>
                                <w:szCs w:val="24"/>
                              </w:rPr>
                              <w:t>)</w:t>
                            </w:r>
                          </w:p>
                          <w:p w:rsidR="008949D2" w:rsidRDefault="008949D2" w:rsidP="0036247A">
                            <w:pPr>
                              <w:pStyle w:val="Quote"/>
                              <w:pBdr>
                                <w:bottom w:val="single" w:sz="4" w:space="10" w:color="auto"/>
                              </w:pBd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i w:val="0"/>
                                <w:color w:val="002060"/>
                                <w:sz w:val="24"/>
                                <w:szCs w:val="24"/>
                              </w:rPr>
                            </w:pPr>
                          </w:p>
                          <w:p w:rsidR="008949D2" w:rsidRDefault="008949D2" w:rsidP="0036247A">
                            <w:pPr>
                              <w:pStyle w:val="Quote"/>
                              <w:pBdr>
                                <w:bottom w:val="single" w:sz="4" w:space="10" w:color="auto"/>
                              </w:pBd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i w:val="0"/>
                                <w:color w:val="002060"/>
                                <w:sz w:val="24"/>
                                <w:szCs w:val="24"/>
                              </w:rPr>
                            </w:pPr>
                          </w:p>
                          <w:p w:rsidR="004816CF" w:rsidRPr="004816CF" w:rsidRDefault="004816CF" w:rsidP="0036247A">
                            <w:pPr>
                              <w:pStyle w:val="Quote"/>
                              <w:pBdr>
                                <w:bottom w:val="single" w:sz="4" w:space="10" w:color="auto"/>
                              </w:pBd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i w:val="0"/>
                                <w:color w:val="002060"/>
                                <w:sz w:val="24"/>
                                <w:szCs w:val="24"/>
                              </w:rPr>
                            </w:pPr>
                            <w:r w:rsidRPr="001F51E7">
                              <w:rPr>
                                <w:rFonts w:ascii="Times New Roman" w:hAnsi="Times New Roman" w:cs="Times New Roman"/>
                                <w:i w:val="0"/>
                                <w:color w:val="002060"/>
                                <w:sz w:val="24"/>
                                <w:szCs w:val="24"/>
                              </w:rPr>
                              <w:t>_______</w:t>
                            </w:r>
                            <w:r>
                              <w:rPr>
                                <w:rFonts w:ascii="Times New Roman" w:hAnsi="Times New Roman" w:cs="Times New Roman"/>
                                <w:i w:val="0"/>
                                <w:color w:val="002060"/>
                                <w:sz w:val="24"/>
                                <w:szCs w:val="24"/>
                              </w:rPr>
                              <w:t>_____</w:t>
                            </w:r>
                          </w:p>
                          <w:p w:rsidR="00043F77" w:rsidRDefault="003F3AB3" w:rsidP="004A574E">
                            <w:pPr>
                              <w:pStyle w:val="Quote"/>
                              <w:pBdr>
                                <w:bottom w:val="single" w:sz="4" w:space="10" w:color="auto"/>
                              </w:pBdr>
                              <w:jc w:val="center"/>
                              <w:rPr>
                                <w:rStyle w:val="Hyperlink"/>
                                <w:i w:val="0"/>
                                <w:sz w:val="22"/>
                              </w:rPr>
                            </w:pPr>
                            <w:hyperlink r:id="rId12" w:history="1">
                              <w:r w:rsidR="00043F77" w:rsidRPr="00043F77">
                                <w:rPr>
                                  <w:rStyle w:val="Hyperlink"/>
                                  <w:i w:val="0"/>
                                  <w:sz w:val="22"/>
                                </w:rPr>
                                <w:t>MBA Website</w:t>
                              </w:r>
                            </w:hyperlink>
                          </w:p>
                          <w:p w:rsidR="00044C09" w:rsidRPr="00240E9A" w:rsidRDefault="00044C09" w:rsidP="00CD05AF">
                            <w:pPr>
                              <w:pStyle w:val="Quote"/>
                              <w:pBdr>
                                <w:bottom w:val="single" w:sz="4" w:space="10" w:color="auto"/>
                              </w:pBdr>
                              <w:jc w:val="center"/>
                              <w:rPr>
                                <w:rFonts w:ascii="Helvetica" w:hAnsi="Helvetica" w:cs="Helvetica"/>
                                <w:bCs/>
                                <w:i w:val="0"/>
                                <w:iCs w:val="0"/>
                                <w:color w:val="002060"/>
                                <w:sz w:val="22"/>
                                <w:szCs w:val="37"/>
                                <w:u w:color="B00004"/>
                              </w:rPr>
                            </w:pPr>
                            <w:r w:rsidRPr="005A437E">
                              <w:rPr>
                                <w:rFonts w:ascii="Helvetica" w:hAnsi="Helvetica" w:cs="Helvetica"/>
                                <w:b/>
                                <w:bCs/>
                                <w:iCs w:val="0"/>
                                <w:noProof/>
                                <w:color w:val="002060"/>
                                <w:sz w:val="22"/>
                                <w:szCs w:val="37"/>
                                <w:u w:color="B00004"/>
                                <w:lang w:eastAsia="en-US"/>
                              </w:rPr>
                              <w:drawing>
                                <wp:inline distT="0" distB="0" distL="0" distR="0" wp14:anchorId="2F96B18C" wp14:editId="7FFF953F">
                                  <wp:extent cx="585216" cy="585216"/>
                                  <wp:effectExtent l="50800" t="0" r="50165" b="100965"/>
                                  <wp:docPr id="12" name="Picture 12">
                                    <a:hlinkClick xmlns:a="http://schemas.openxmlformats.org/drawingml/2006/main" r:id="rId13"/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5" name="Picture 5">
                                            <a:hlinkClick r:id="rId13"/>
                                          </pic:cNvPr>
                                          <pic:cNvPicPr/>
                                        </pic:nvPicPr>
                                        <pic:blipFill>
                                          <a:blip r:embed="rId14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585216" cy="58521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effectLst>
                                            <a:outerShdw blurRad="50800" dist="50800" dir="5400000" algn="ctr" rotWithShape="0">
                                              <a:srgbClr val="000000">
                                                <a:alpha val="79000"/>
                                              </a:srgbClr>
                                            </a:outerShdw>
                                          </a:effec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044C09" w:rsidRPr="00CB3A91" w:rsidRDefault="00C26B7C" w:rsidP="004816CF">
                            <w:pPr>
                              <w:pStyle w:val="Quote"/>
                              <w:pBdr>
                                <w:bottom w:val="single" w:sz="4" w:space="10" w:color="auto"/>
                              </w:pBdr>
                              <w:jc w:val="center"/>
                              <w:rPr>
                                <w:rStyle w:val="Hyperlink"/>
                                <w:rFonts w:ascii="Helvetica" w:hAnsi="Helvetica" w:cs="Helvetica"/>
                                <w:b/>
                                <w:bCs/>
                                <w:iCs w:val="0"/>
                                <w:color w:val="FF0000"/>
                                <w:sz w:val="22"/>
                                <w:szCs w:val="37"/>
                                <w:u w:color="B00004"/>
                              </w:rPr>
                            </w:pPr>
                            <w:r w:rsidRPr="00CB3A91">
                              <w:rPr>
                                <w:rFonts w:ascii="Helvetica" w:hAnsi="Helvetica" w:cs="Helvetica"/>
                                <w:b/>
                                <w:bCs/>
                                <w:iCs w:val="0"/>
                                <w:color w:val="FF0000"/>
                                <w:sz w:val="22"/>
                                <w:szCs w:val="37"/>
                                <w:u w:color="B00004"/>
                              </w:rPr>
                              <w:fldChar w:fldCharType="begin"/>
                            </w:r>
                            <w:r w:rsidR="00CA25D7">
                              <w:rPr>
                                <w:rFonts w:ascii="Helvetica" w:hAnsi="Helvetica" w:cs="Helvetica"/>
                                <w:b/>
                                <w:bCs/>
                                <w:iCs w:val="0"/>
                                <w:color w:val="FF0000"/>
                                <w:sz w:val="22"/>
                                <w:szCs w:val="37"/>
                                <w:u w:color="B00004"/>
                              </w:rPr>
                              <w:instrText>HYPERLINK "https://www.facebook.com/JosephusShackelford"</w:instrText>
                            </w:r>
                            <w:r w:rsidRPr="00CB3A91">
                              <w:rPr>
                                <w:rFonts w:ascii="Helvetica" w:hAnsi="Helvetica" w:cs="Helvetica"/>
                                <w:b/>
                                <w:bCs/>
                                <w:iCs w:val="0"/>
                                <w:color w:val="FF0000"/>
                                <w:sz w:val="22"/>
                                <w:szCs w:val="37"/>
                                <w:u w:color="B00004"/>
                              </w:rPr>
                              <w:fldChar w:fldCharType="separate"/>
                            </w:r>
                            <w:r w:rsidR="00044C09" w:rsidRPr="00CB3A91">
                              <w:rPr>
                                <w:rStyle w:val="Hyperlink"/>
                                <w:rFonts w:ascii="Helvetica" w:hAnsi="Helvetica" w:cs="Helvetica"/>
                                <w:b/>
                                <w:bCs/>
                                <w:iCs w:val="0"/>
                                <w:color w:val="FF0000"/>
                                <w:sz w:val="22"/>
                                <w:szCs w:val="37"/>
                                <w:u w:color="B00004"/>
                              </w:rPr>
                              <w:t xml:space="preserve">Find us on </w:t>
                            </w:r>
                            <w:r w:rsidR="00B74134" w:rsidRPr="00CB3A91">
                              <w:rPr>
                                <w:rStyle w:val="Hyperlink"/>
                                <w:rFonts w:ascii="Helvetica" w:hAnsi="Helvetica" w:cs="Helvetica"/>
                                <w:b/>
                                <w:bCs/>
                                <w:iCs w:val="0"/>
                                <w:color w:val="FF0000"/>
                                <w:sz w:val="22"/>
                                <w:szCs w:val="37"/>
                                <w:u w:color="B00004"/>
                              </w:rPr>
                              <w:t>Faceb</w:t>
                            </w:r>
                            <w:r w:rsidR="00044C09" w:rsidRPr="00CB3A91">
                              <w:rPr>
                                <w:rStyle w:val="Hyperlink"/>
                                <w:rFonts w:ascii="Helvetica" w:hAnsi="Helvetica" w:cs="Helvetica"/>
                                <w:b/>
                                <w:bCs/>
                                <w:iCs w:val="0"/>
                                <w:color w:val="FF0000"/>
                                <w:sz w:val="22"/>
                                <w:szCs w:val="37"/>
                                <w:u w:color="B00004"/>
                              </w:rPr>
                              <w:t>ook!</w:t>
                            </w:r>
                          </w:p>
                          <w:p w:rsidR="00044C09" w:rsidRPr="00C93030" w:rsidRDefault="00C26B7C" w:rsidP="004816CF">
                            <w:pPr>
                              <w:pStyle w:val="Quote"/>
                              <w:pBdr>
                                <w:bottom w:val="single" w:sz="4" w:space="10" w:color="auto"/>
                              </w:pBdr>
                              <w:jc w:val="center"/>
                              <w:rPr>
                                <w:rFonts w:ascii="Helvetica" w:hAnsi="Helvetica" w:cs="Helvetica"/>
                                <w:b/>
                                <w:bCs/>
                                <w:iCs w:val="0"/>
                                <w:color w:val="002060"/>
                                <w:sz w:val="22"/>
                                <w:szCs w:val="37"/>
                              </w:rPr>
                            </w:pPr>
                            <w:r w:rsidRPr="00CB3A91">
                              <w:rPr>
                                <w:rFonts w:ascii="Helvetica" w:hAnsi="Helvetica" w:cs="Helvetica"/>
                                <w:b/>
                                <w:bCs/>
                                <w:iCs w:val="0"/>
                                <w:color w:val="FF0000"/>
                                <w:sz w:val="22"/>
                                <w:szCs w:val="37"/>
                                <w:u w:color="B00004"/>
                              </w:rPr>
                              <w:fldChar w:fldCharType="end"/>
                            </w:r>
                            <w:r w:rsidR="00F43CF5" w:rsidRPr="00C93030">
                              <w:rPr>
                                <w:rStyle w:val="Hyperlink"/>
                                <w:rFonts w:ascii="Helvetica" w:hAnsi="Helvetica" w:cs="Helvetica"/>
                                <w:b/>
                                <w:bCs/>
                                <w:iCs w:val="0"/>
                                <w:color w:val="002060"/>
                                <w:sz w:val="22"/>
                                <w:szCs w:val="37"/>
                                <w:u w:val="none"/>
                              </w:rPr>
                              <w:t xml:space="preserve"> </w:t>
                            </w:r>
                            <w:r w:rsidR="00F30C12" w:rsidRPr="00C93030">
                              <w:rPr>
                                <w:rStyle w:val="Hyperlink"/>
                                <w:rFonts w:ascii="Helvetica" w:hAnsi="Helvetica" w:cs="Helvetica"/>
                                <w:b/>
                                <w:bCs/>
                                <w:iCs w:val="0"/>
                                <w:color w:val="002060"/>
                                <w:sz w:val="22"/>
                                <w:szCs w:val="37"/>
                                <w:u w:val="none"/>
                              </w:rPr>
                              <w:t>(256) 773-5243</w:t>
                            </w:r>
                          </w:p>
                          <w:p w:rsidR="00400007" w:rsidRPr="00F30C12" w:rsidRDefault="00400007" w:rsidP="00400007">
                            <w:pPr>
                              <w:spacing w:before="100" w:beforeAutospacing="1" w:after="100" w:afterAutospacing="1"/>
                              <w:rPr>
                                <w:rFonts w:ascii="Helvetica" w:hAnsi="Helvetica" w:cs="Times New Roman"/>
                                <w:b/>
                                <w:color w:val="7030A0"/>
                                <w:sz w:val="18"/>
                                <w:szCs w:val="18"/>
                                <w:lang w:eastAsia="en-US"/>
                              </w:rPr>
                            </w:pPr>
                            <w:r w:rsidRPr="00F30C12">
                              <w:rPr>
                                <w:rFonts w:ascii="Helvetica" w:hAnsi="Helvetica" w:cs="Helvetica"/>
                                <w:b/>
                                <w:bCs/>
                                <w:color w:val="A5300F" w:themeColor="accent1"/>
                                <w:sz w:val="13"/>
                                <w:szCs w:val="37"/>
                                <w:u w:color="B00004"/>
                              </w:rPr>
                              <w:br/>
                            </w:r>
                          </w:p>
                          <w:p w:rsidR="00005DF6" w:rsidRDefault="00005DF6" w:rsidP="00044C09">
                            <w:pPr>
                              <w:pStyle w:val="BlockText"/>
                              <w:rPr>
                                <w:rFonts w:ascii="Helvetica" w:hAnsi="Helvetica" w:cs="Helvetica"/>
                                <w:b/>
                                <w:bCs/>
                                <w:iCs w:val="0"/>
                                <w:color w:val="002060"/>
                                <w:sz w:val="22"/>
                                <w:szCs w:val="37"/>
                                <w:u w:color="B00004"/>
                              </w:rPr>
                            </w:pPr>
                          </w:p>
                          <w:p w:rsidR="00322BAD" w:rsidRDefault="00322BAD" w:rsidP="00F7689F">
                            <w:pPr>
                              <w:pStyle w:val="BlockText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457200" tIns="0" rIns="146304" bIns="22860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outside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3A62886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alt="Title: Side bar" style="position:absolute;margin-left:23.45pt;margin-top:130.1pt;width:152.05pt;height:645.95pt;z-index:25166489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page;mso-width-percent:0;mso-height-percent:0;mso-width-relative:outer-margin-area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" o:allowoverlap="f" fillcolor="white [3201]" stroked="f" strokeweight=".5pt">
                <v:textbox inset="36pt,0,11.52pt,18pt">
                  <w:txbxContent>
                    <w:p w:rsidR="008949D2" w:rsidRPr="00FC34A5" w:rsidRDefault="009B29A7" w:rsidP="00046979">
                      <w:pPr>
                        <w:pStyle w:val="Quote"/>
                        <w:pBdr>
                          <w:bottom w:val="single" w:sz="4" w:space="10" w:color="auto"/>
                        </w:pBdr>
                        <w:spacing w:after="0"/>
                        <w:rPr>
                          <w:rFonts w:ascii="Times New Roman" w:hAnsi="Times New Roman" w:cs="Times New Roman"/>
                          <w:b/>
                          <w:color w:val="002060"/>
                          <w:sz w:val="36"/>
                          <w:szCs w:val="24"/>
                        </w:rPr>
                      </w:pPr>
                      <w:r w:rsidRPr="00FC34A5">
                        <w:rPr>
                          <w:rFonts w:ascii="Times New Roman" w:hAnsi="Times New Roman" w:cs="Times New Roman"/>
                          <w:b/>
                          <w:color w:val="002060"/>
                          <w:sz w:val="36"/>
                          <w:szCs w:val="24"/>
                        </w:rPr>
                        <w:t>“</w:t>
                      </w:r>
                      <w:r w:rsidR="00FC34A5">
                        <w:rPr>
                          <w:rFonts w:ascii="Times New Roman" w:hAnsi="Times New Roman" w:cs="Times New Roman"/>
                          <w:b/>
                          <w:color w:val="002060"/>
                          <w:sz w:val="36"/>
                          <w:szCs w:val="24"/>
                        </w:rPr>
                        <w:t xml:space="preserve">And Moses </w:t>
                      </w:r>
                      <w:r w:rsidR="00046979" w:rsidRPr="00FC34A5">
                        <w:rPr>
                          <w:rFonts w:ascii="Times New Roman" w:hAnsi="Times New Roman" w:cs="Times New Roman"/>
                          <w:b/>
                          <w:color w:val="002060"/>
                          <w:sz w:val="36"/>
                          <w:szCs w:val="24"/>
                        </w:rPr>
                        <w:t>said to Aaron, ‘</w:t>
                      </w:r>
                      <w:r w:rsidR="00E60611" w:rsidRPr="00FC34A5">
                        <w:rPr>
                          <w:rFonts w:ascii="Times New Roman" w:hAnsi="Times New Roman" w:cs="Times New Roman"/>
                          <w:b/>
                          <w:color w:val="002060"/>
                          <w:sz w:val="36"/>
                          <w:szCs w:val="24"/>
                        </w:rPr>
                        <w:t>This is what the LORD</w:t>
                      </w:r>
                      <w:r w:rsidR="00046979" w:rsidRPr="00FC34A5">
                        <w:rPr>
                          <w:rFonts w:ascii="Times New Roman" w:hAnsi="Times New Roman" w:cs="Times New Roman"/>
                          <w:b/>
                          <w:color w:val="002060"/>
                          <w:sz w:val="36"/>
                          <w:szCs w:val="24"/>
                        </w:rPr>
                        <w:t xml:space="preserve"> </w:t>
                      </w:r>
                      <w:r w:rsidR="00E60611" w:rsidRPr="00FC34A5">
                        <w:rPr>
                          <w:rFonts w:ascii="Times New Roman" w:hAnsi="Times New Roman" w:cs="Times New Roman"/>
                          <w:b/>
                          <w:color w:val="002060"/>
                          <w:sz w:val="36"/>
                          <w:szCs w:val="24"/>
                        </w:rPr>
                        <w:t>spoke, saying:</w:t>
                      </w:r>
                      <w:r w:rsidR="00046979" w:rsidRPr="00FC34A5">
                        <w:rPr>
                          <w:rFonts w:ascii="Times New Roman" w:hAnsi="Times New Roman" w:cs="Times New Roman"/>
                          <w:b/>
                          <w:color w:val="002060"/>
                          <w:sz w:val="36"/>
                          <w:szCs w:val="24"/>
                        </w:rPr>
                        <w:t>’ ‘</w:t>
                      </w:r>
                      <w:r w:rsidR="00E60611" w:rsidRPr="00FC34A5">
                        <w:rPr>
                          <w:rFonts w:ascii="Times New Roman" w:hAnsi="Times New Roman" w:cs="Times New Roman"/>
                          <w:b/>
                          <w:color w:val="002060"/>
                          <w:sz w:val="36"/>
                          <w:szCs w:val="24"/>
                        </w:rPr>
                        <w:t>By those who come near Me</w:t>
                      </w:r>
                      <w:r w:rsidR="00046979" w:rsidRPr="00FC34A5">
                        <w:rPr>
                          <w:rFonts w:ascii="Times New Roman" w:hAnsi="Times New Roman" w:cs="Times New Roman"/>
                          <w:b/>
                          <w:color w:val="002060"/>
                          <w:sz w:val="36"/>
                          <w:szCs w:val="24"/>
                        </w:rPr>
                        <w:t xml:space="preserve"> </w:t>
                      </w:r>
                      <w:r w:rsidR="00E60611" w:rsidRPr="00FC34A5">
                        <w:rPr>
                          <w:rFonts w:ascii="Times New Roman" w:hAnsi="Times New Roman" w:cs="Times New Roman"/>
                          <w:b/>
                          <w:color w:val="002060"/>
                          <w:sz w:val="36"/>
                          <w:szCs w:val="24"/>
                        </w:rPr>
                        <w:t>I must be regarded as holy;</w:t>
                      </w:r>
                      <w:r w:rsidR="00046979" w:rsidRPr="00FC34A5">
                        <w:rPr>
                          <w:rFonts w:ascii="Times New Roman" w:hAnsi="Times New Roman" w:cs="Times New Roman"/>
                          <w:b/>
                          <w:color w:val="002060"/>
                          <w:sz w:val="36"/>
                          <w:szCs w:val="24"/>
                        </w:rPr>
                        <w:t xml:space="preserve"> a</w:t>
                      </w:r>
                      <w:r w:rsidR="00E60611" w:rsidRPr="00FC34A5">
                        <w:rPr>
                          <w:rFonts w:ascii="Times New Roman" w:hAnsi="Times New Roman" w:cs="Times New Roman"/>
                          <w:b/>
                          <w:color w:val="002060"/>
                          <w:sz w:val="36"/>
                          <w:szCs w:val="24"/>
                        </w:rPr>
                        <w:t>nd before all the people</w:t>
                      </w:r>
                      <w:r w:rsidR="00046979" w:rsidRPr="00FC34A5">
                        <w:rPr>
                          <w:rFonts w:ascii="Times New Roman" w:hAnsi="Times New Roman" w:cs="Times New Roman"/>
                          <w:b/>
                          <w:color w:val="002060"/>
                          <w:sz w:val="36"/>
                          <w:szCs w:val="24"/>
                        </w:rPr>
                        <w:t xml:space="preserve"> </w:t>
                      </w:r>
                      <w:r w:rsidR="00E60611" w:rsidRPr="00FC34A5">
                        <w:rPr>
                          <w:rFonts w:ascii="Times New Roman" w:hAnsi="Times New Roman" w:cs="Times New Roman"/>
                          <w:b/>
                          <w:color w:val="002060"/>
                          <w:sz w:val="36"/>
                          <w:szCs w:val="24"/>
                        </w:rPr>
                        <w:t>I must be glorified.’</w:t>
                      </w:r>
                      <w:r w:rsidR="008949D2" w:rsidRPr="00FC34A5">
                        <w:rPr>
                          <w:rFonts w:ascii="Times New Roman" w:hAnsi="Times New Roman" w:cs="Times New Roman"/>
                          <w:b/>
                          <w:color w:val="002060"/>
                          <w:sz w:val="36"/>
                          <w:szCs w:val="24"/>
                        </w:rPr>
                        <w:t>”</w:t>
                      </w:r>
                    </w:p>
                    <w:p w:rsidR="00A9465B" w:rsidRPr="00FC34A5" w:rsidRDefault="00164726" w:rsidP="008949D2">
                      <w:pPr>
                        <w:pStyle w:val="Quote"/>
                        <w:pBdr>
                          <w:bottom w:val="single" w:sz="4" w:space="10" w:color="auto"/>
                        </w:pBdr>
                        <w:rPr>
                          <w:rFonts w:ascii="Times New Roman" w:hAnsi="Times New Roman" w:cs="Times New Roman"/>
                          <w:b/>
                          <w:color w:val="002060"/>
                          <w:sz w:val="56"/>
                          <w:szCs w:val="24"/>
                        </w:rPr>
                      </w:pPr>
                      <w:r w:rsidRPr="00FC34A5">
                        <w:rPr>
                          <w:rFonts w:ascii="Times New Roman" w:hAnsi="Times New Roman" w:cs="Times New Roman"/>
                          <w:b/>
                          <w:color w:val="002060"/>
                          <w:sz w:val="24"/>
                          <w:szCs w:val="24"/>
                        </w:rPr>
                        <w:t>－</w:t>
                      </w:r>
                      <w:r w:rsidR="00046979" w:rsidRPr="00FC34A5">
                        <w:rPr>
                          <w:rFonts w:ascii="Times New Roman" w:hAnsi="Times New Roman" w:cs="Times New Roman" w:hint="eastAsia"/>
                          <w:b/>
                          <w:color w:val="002060"/>
                          <w:sz w:val="24"/>
                          <w:szCs w:val="24"/>
                        </w:rPr>
                        <w:t>Leviticus 10:3</w:t>
                      </w:r>
                      <w:r w:rsidR="00046979" w:rsidRPr="00FC34A5">
                        <w:rPr>
                          <w:rFonts w:ascii="Times New Roman" w:hAnsi="Times New Roman" w:cs="Times New Roman"/>
                          <w:b/>
                          <w:color w:val="002060"/>
                          <w:sz w:val="24"/>
                          <w:szCs w:val="24"/>
                        </w:rPr>
                        <w:t xml:space="preserve"> </w:t>
                      </w:r>
                      <w:r w:rsidR="00BB1285" w:rsidRPr="00FC34A5">
                        <w:rPr>
                          <w:rFonts w:ascii="Times New Roman" w:hAnsi="Times New Roman" w:cs="Times New Roman"/>
                          <w:b/>
                          <w:color w:val="002060"/>
                          <w:sz w:val="24"/>
                          <w:szCs w:val="24"/>
                        </w:rPr>
                        <w:t>(N</w:t>
                      </w:r>
                      <w:r w:rsidR="00CF4C68" w:rsidRPr="00FC34A5">
                        <w:rPr>
                          <w:rFonts w:ascii="Times New Roman" w:hAnsi="Times New Roman" w:cs="Times New Roman"/>
                          <w:b/>
                          <w:color w:val="002060"/>
                          <w:sz w:val="24"/>
                          <w:szCs w:val="24"/>
                        </w:rPr>
                        <w:t>KJV</w:t>
                      </w:r>
                      <w:r w:rsidR="002D29BE" w:rsidRPr="00FC34A5">
                        <w:rPr>
                          <w:rFonts w:ascii="Times New Roman" w:hAnsi="Times New Roman" w:cs="Times New Roman"/>
                          <w:b/>
                          <w:color w:val="002060"/>
                          <w:sz w:val="24"/>
                          <w:szCs w:val="24"/>
                        </w:rPr>
                        <w:t>)</w:t>
                      </w:r>
                    </w:p>
                    <w:p w:rsidR="008949D2" w:rsidRDefault="008949D2" w:rsidP="0036247A">
                      <w:pPr>
                        <w:pStyle w:val="Quote"/>
                        <w:pBdr>
                          <w:bottom w:val="single" w:sz="4" w:space="10" w:color="auto"/>
                        </w:pBd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i w:val="0"/>
                          <w:color w:val="002060"/>
                          <w:sz w:val="24"/>
                          <w:szCs w:val="24"/>
                        </w:rPr>
                      </w:pPr>
                    </w:p>
                    <w:p w:rsidR="008949D2" w:rsidRDefault="008949D2" w:rsidP="0036247A">
                      <w:pPr>
                        <w:pStyle w:val="Quote"/>
                        <w:pBdr>
                          <w:bottom w:val="single" w:sz="4" w:space="10" w:color="auto"/>
                        </w:pBd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i w:val="0"/>
                          <w:color w:val="002060"/>
                          <w:sz w:val="24"/>
                          <w:szCs w:val="24"/>
                        </w:rPr>
                      </w:pPr>
                    </w:p>
                    <w:p w:rsidR="004816CF" w:rsidRPr="004816CF" w:rsidRDefault="004816CF" w:rsidP="0036247A">
                      <w:pPr>
                        <w:pStyle w:val="Quote"/>
                        <w:pBdr>
                          <w:bottom w:val="single" w:sz="4" w:space="10" w:color="auto"/>
                        </w:pBd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i w:val="0"/>
                          <w:color w:val="002060"/>
                          <w:sz w:val="24"/>
                          <w:szCs w:val="24"/>
                        </w:rPr>
                      </w:pPr>
                      <w:r w:rsidRPr="001F51E7">
                        <w:rPr>
                          <w:rFonts w:ascii="Times New Roman" w:hAnsi="Times New Roman" w:cs="Times New Roman"/>
                          <w:i w:val="0"/>
                          <w:color w:val="002060"/>
                          <w:sz w:val="24"/>
                          <w:szCs w:val="24"/>
                        </w:rPr>
                        <w:t>_______</w:t>
                      </w:r>
                      <w:r>
                        <w:rPr>
                          <w:rFonts w:ascii="Times New Roman" w:hAnsi="Times New Roman" w:cs="Times New Roman"/>
                          <w:i w:val="0"/>
                          <w:color w:val="002060"/>
                          <w:sz w:val="24"/>
                          <w:szCs w:val="24"/>
                        </w:rPr>
                        <w:t>_____</w:t>
                      </w:r>
                    </w:p>
                    <w:p w:rsidR="00043F77" w:rsidRDefault="00F75B74" w:rsidP="004A574E">
                      <w:pPr>
                        <w:pStyle w:val="Quote"/>
                        <w:pBdr>
                          <w:bottom w:val="single" w:sz="4" w:space="10" w:color="auto"/>
                        </w:pBdr>
                        <w:jc w:val="center"/>
                        <w:rPr>
                          <w:rStyle w:val="Hyperlink"/>
                          <w:i w:val="0"/>
                          <w:sz w:val="22"/>
                        </w:rPr>
                      </w:pPr>
                      <w:hyperlink r:id="rId15" w:history="1">
                        <w:r w:rsidR="00043F77" w:rsidRPr="00043F77">
                          <w:rPr>
                            <w:rStyle w:val="Hyperlink"/>
                            <w:i w:val="0"/>
                            <w:sz w:val="22"/>
                          </w:rPr>
                          <w:t>MBA Website</w:t>
                        </w:r>
                      </w:hyperlink>
                    </w:p>
                    <w:p w:rsidR="00044C09" w:rsidRPr="00240E9A" w:rsidRDefault="00044C09" w:rsidP="00CD05AF">
                      <w:pPr>
                        <w:pStyle w:val="Quote"/>
                        <w:pBdr>
                          <w:bottom w:val="single" w:sz="4" w:space="10" w:color="auto"/>
                        </w:pBdr>
                        <w:jc w:val="center"/>
                        <w:rPr>
                          <w:rFonts w:ascii="Helvetica" w:hAnsi="Helvetica" w:cs="Helvetica"/>
                          <w:bCs/>
                          <w:i w:val="0"/>
                          <w:iCs w:val="0"/>
                          <w:color w:val="002060"/>
                          <w:sz w:val="22"/>
                          <w:szCs w:val="37"/>
                          <w:u w:color="B00004"/>
                        </w:rPr>
                      </w:pPr>
                      <w:r w:rsidRPr="005A437E">
                        <w:rPr>
                          <w:rFonts w:ascii="Helvetica" w:hAnsi="Helvetica" w:cs="Helvetica"/>
                          <w:b/>
                          <w:bCs/>
                          <w:iCs w:val="0"/>
                          <w:noProof/>
                          <w:color w:val="002060"/>
                          <w:sz w:val="22"/>
                          <w:szCs w:val="37"/>
                          <w:u w:color="B00004"/>
                          <w:lang w:eastAsia="en-US"/>
                        </w:rPr>
                        <w:drawing>
                          <wp:inline distT="0" distB="0" distL="0" distR="0" wp14:anchorId="2F96B18C" wp14:editId="7FFF953F">
                            <wp:extent cx="585216" cy="585216"/>
                            <wp:effectExtent l="50800" t="0" r="50165" b="100965"/>
                            <wp:docPr id="12" name="Picture 12">
                              <a:hlinkClick xmlns:a="http://schemas.openxmlformats.org/drawingml/2006/main" r:id="rId16"/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5" name="Picture 5">
                                      <a:hlinkClick r:id="rId16"/>
                                    </pic:cNvPr>
                                    <pic:cNvPicPr/>
                                  </pic:nvPicPr>
                                  <pic:blipFill>
                                    <a:blip r:embed="rId17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585216" cy="585216"/>
                                    </a:xfrm>
                                    <a:prstGeom prst="rect">
                                      <a:avLst/>
                                    </a:prstGeom>
                                    <a:effectLst>
                                      <a:outerShdw blurRad="50800" dist="50800" dir="5400000" algn="ctr" rotWithShape="0">
                                        <a:srgbClr val="000000">
                                          <a:alpha val="79000"/>
                                        </a:srgbClr>
                                      </a:outerShdw>
                                    </a:effec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044C09" w:rsidRPr="00CB3A91" w:rsidRDefault="00C26B7C" w:rsidP="004816CF">
                      <w:pPr>
                        <w:pStyle w:val="Quote"/>
                        <w:pBdr>
                          <w:bottom w:val="single" w:sz="4" w:space="10" w:color="auto"/>
                        </w:pBdr>
                        <w:jc w:val="center"/>
                        <w:rPr>
                          <w:rStyle w:val="Hyperlink"/>
                          <w:rFonts w:ascii="Helvetica" w:hAnsi="Helvetica" w:cs="Helvetica"/>
                          <w:b/>
                          <w:bCs/>
                          <w:iCs w:val="0"/>
                          <w:color w:val="FF0000"/>
                          <w:sz w:val="22"/>
                          <w:szCs w:val="37"/>
                          <w:u w:color="B00004"/>
                        </w:rPr>
                      </w:pPr>
                      <w:r w:rsidRPr="00CB3A91">
                        <w:rPr>
                          <w:rFonts w:ascii="Helvetica" w:hAnsi="Helvetica" w:cs="Helvetica"/>
                          <w:b/>
                          <w:bCs/>
                          <w:iCs w:val="0"/>
                          <w:color w:val="FF0000"/>
                          <w:sz w:val="22"/>
                          <w:szCs w:val="37"/>
                          <w:u w:color="B00004"/>
                        </w:rPr>
                        <w:fldChar w:fldCharType="begin"/>
                      </w:r>
                      <w:r w:rsidR="00CA25D7">
                        <w:rPr>
                          <w:rFonts w:ascii="Helvetica" w:hAnsi="Helvetica" w:cs="Helvetica"/>
                          <w:b/>
                          <w:bCs/>
                          <w:iCs w:val="0"/>
                          <w:color w:val="FF0000"/>
                          <w:sz w:val="22"/>
                          <w:szCs w:val="37"/>
                          <w:u w:color="B00004"/>
                        </w:rPr>
                        <w:instrText>HYPERLINK "https://www.facebook.com/JosephusShackelford"</w:instrText>
                      </w:r>
                      <w:r w:rsidRPr="00CB3A91">
                        <w:rPr>
                          <w:rFonts w:ascii="Helvetica" w:hAnsi="Helvetica" w:cs="Helvetica"/>
                          <w:b/>
                          <w:bCs/>
                          <w:iCs w:val="0"/>
                          <w:color w:val="FF0000"/>
                          <w:sz w:val="22"/>
                          <w:szCs w:val="37"/>
                          <w:u w:color="B00004"/>
                        </w:rPr>
                        <w:fldChar w:fldCharType="separate"/>
                      </w:r>
                      <w:r w:rsidR="00044C09" w:rsidRPr="00CB3A91">
                        <w:rPr>
                          <w:rStyle w:val="Hyperlink"/>
                          <w:rFonts w:ascii="Helvetica" w:hAnsi="Helvetica" w:cs="Helvetica"/>
                          <w:b/>
                          <w:bCs/>
                          <w:iCs w:val="0"/>
                          <w:color w:val="FF0000"/>
                          <w:sz w:val="22"/>
                          <w:szCs w:val="37"/>
                          <w:u w:color="B00004"/>
                        </w:rPr>
                        <w:t xml:space="preserve">Find us on </w:t>
                      </w:r>
                      <w:r w:rsidR="00B74134" w:rsidRPr="00CB3A91">
                        <w:rPr>
                          <w:rStyle w:val="Hyperlink"/>
                          <w:rFonts w:ascii="Helvetica" w:hAnsi="Helvetica" w:cs="Helvetica"/>
                          <w:b/>
                          <w:bCs/>
                          <w:iCs w:val="0"/>
                          <w:color w:val="FF0000"/>
                          <w:sz w:val="22"/>
                          <w:szCs w:val="37"/>
                          <w:u w:color="B00004"/>
                        </w:rPr>
                        <w:t>Faceb</w:t>
                      </w:r>
                      <w:r w:rsidR="00044C09" w:rsidRPr="00CB3A91">
                        <w:rPr>
                          <w:rStyle w:val="Hyperlink"/>
                          <w:rFonts w:ascii="Helvetica" w:hAnsi="Helvetica" w:cs="Helvetica"/>
                          <w:b/>
                          <w:bCs/>
                          <w:iCs w:val="0"/>
                          <w:color w:val="FF0000"/>
                          <w:sz w:val="22"/>
                          <w:szCs w:val="37"/>
                          <w:u w:color="B00004"/>
                        </w:rPr>
                        <w:t>ook!</w:t>
                      </w:r>
                    </w:p>
                    <w:p w:rsidR="00044C09" w:rsidRPr="00C93030" w:rsidRDefault="00C26B7C" w:rsidP="004816CF">
                      <w:pPr>
                        <w:pStyle w:val="Quote"/>
                        <w:pBdr>
                          <w:bottom w:val="single" w:sz="4" w:space="10" w:color="auto"/>
                        </w:pBdr>
                        <w:jc w:val="center"/>
                        <w:rPr>
                          <w:rFonts w:ascii="Helvetica" w:hAnsi="Helvetica" w:cs="Helvetica"/>
                          <w:b/>
                          <w:bCs/>
                          <w:iCs w:val="0"/>
                          <w:color w:val="002060"/>
                          <w:sz w:val="22"/>
                          <w:szCs w:val="37"/>
                        </w:rPr>
                      </w:pPr>
                      <w:r w:rsidRPr="00CB3A91">
                        <w:rPr>
                          <w:rFonts w:ascii="Helvetica" w:hAnsi="Helvetica" w:cs="Helvetica"/>
                          <w:b/>
                          <w:bCs/>
                          <w:iCs w:val="0"/>
                          <w:color w:val="FF0000"/>
                          <w:sz w:val="22"/>
                          <w:szCs w:val="37"/>
                          <w:u w:color="B00004"/>
                        </w:rPr>
                        <w:fldChar w:fldCharType="end"/>
                      </w:r>
                      <w:r w:rsidR="00F43CF5" w:rsidRPr="00C93030">
                        <w:rPr>
                          <w:rStyle w:val="Hyperlink"/>
                          <w:rFonts w:ascii="Helvetica" w:hAnsi="Helvetica" w:cs="Helvetica"/>
                          <w:b/>
                          <w:bCs/>
                          <w:iCs w:val="0"/>
                          <w:color w:val="002060"/>
                          <w:sz w:val="22"/>
                          <w:szCs w:val="37"/>
                          <w:u w:val="none"/>
                        </w:rPr>
                        <w:t xml:space="preserve"> </w:t>
                      </w:r>
                      <w:r w:rsidR="00F30C12" w:rsidRPr="00C93030">
                        <w:rPr>
                          <w:rStyle w:val="Hyperlink"/>
                          <w:rFonts w:ascii="Helvetica" w:hAnsi="Helvetica" w:cs="Helvetica"/>
                          <w:b/>
                          <w:bCs/>
                          <w:iCs w:val="0"/>
                          <w:color w:val="002060"/>
                          <w:sz w:val="22"/>
                          <w:szCs w:val="37"/>
                          <w:u w:val="none"/>
                        </w:rPr>
                        <w:t>(256) 773-5243</w:t>
                      </w:r>
                    </w:p>
                    <w:p w:rsidR="00400007" w:rsidRPr="00F30C12" w:rsidRDefault="00400007" w:rsidP="00400007">
                      <w:pPr>
                        <w:spacing w:before="100" w:beforeAutospacing="1" w:after="100" w:afterAutospacing="1"/>
                        <w:rPr>
                          <w:rFonts w:ascii="Helvetica" w:hAnsi="Helvetica" w:cs="Times New Roman"/>
                          <w:b/>
                          <w:color w:val="7030A0"/>
                          <w:sz w:val="18"/>
                          <w:szCs w:val="18"/>
                          <w:lang w:eastAsia="en-US"/>
                        </w:rPr>
                      </w:pPr>
                      <w:r w:rsidRPr="00F30C12">
                        <w:rPr>
                          <w:rFonts w:ascii="Helvetica" w:hAnsi="Helvetica" w:cs="Helvetica"/>
                          <w:b/>
                          <w:bCs/>
                          <w:color w:val="A5300F" w:themeColor="accent1"/>
                          <w:sz w:val="13"/>
                          <w:szCs w:val="37"/>
                          <w:u w:color="B00004"/>
                        </w:rPr>
                        <w:br/>
                      </w:r>
                    </w:p>
                    <w:p w:rsidR="00005DF6" w:rsidRDefault="00005DF6" w:rsidP="00044C09">
                      <w:pPr>
                        <w:pStyle w:val="BlockText"/>
                        <w:rPr>
                          <w:rFonts w:ascii="Helvetica" w:hAnsi="Helvetica" w:cs="Helvetica"/>
                          <w:b/>
                          <w:bCs/>
                          <w:iCs w:val="0"/>
                          <w:color w:val="002060"/>
                          <w:sz w:val="22"/>
                          <w:szCs w:val="37"/>
                          <w:u w:color="B00004"/>
                        </w:rPr>
                      </w:pPr>
                    </w:p>
                    <w:p w:rsidR="00322BAD" w:rsidRDefault="00322BAD" w:rsidP="00F7689F">
                      <w:pPr>
                        <w:pStyle w:val="BlockText"/>
                      </w:pP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  <w:r w:rsidR="006374C9" w:rsidRPr="00405A66">
        <w:rPr>
          <w:rFonts w:ascii="Helvetica" w:hAnsi="Helvetica"/>
          <w:b/>
          <w:noProof/>
          <w:lang w:eastAsia="en-US"/>
        </w:rPr>
        <mc:AlternateContent>
          <mc:Choice Requires="wps">
            <w:drawing>
              <wp:anchor distT="0" distB="457200" distL="114300" distR="114300" simplePos="0" relativeHeight="251654656" behindDoc="0" locked="0" layoutInCell="1" allowOverlap="1" wp14:anchorId="2F9E620F" wp14:editId="6A249970">
                <wp:simplePos x="0" y="0"/>
                <wp:positionH relativeFrom="margin">
                  <wp:align>left</wp:align>
                </wp:positionH>
                <wp:positionV relativeFrom="page">
                  <wp:align>top</wp:align>
                </wp:positionV>
                <wp:extent cx="4852035" cy="1171575"/>
                <wp:effectExtent l="0" t="0" r="5715" b="9525"/>
                <wp:wrapTopAndBottom/>
                <wp:docPr id="1" name="Rectangle 1" title="Masthead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52035" cy="117157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543502" w:rsidRDefault="0092462C">
                            <w:pPr>
                              <w:pStyle w:val="Title"/>
                              <w:rPr>
                                <w:sz w:val="32"/>
                              </w:rPr>
                            </w:pPr>
                            <w:r>
                              <w:t>M</w:t>
                            </w:r>
                            <w:r w:rsidR="00543502">
                              <w:t xml:space="preserve">BA News and Notes </w:t>
                            </w:r>
                            <w:r w:rsidR="00815E57">
                              <w:rPr>
                                <w:sz w:val="32"/>
                              </w:rPr>
                              <w:t>Volume 4</w:t>
                            </w:r>
                            <w:r w:rsidR="00624B98">
                              <w:rPr>
                                <w:sz w:val="32"/>
                              </w:rPr>
                              <w:t xml:space="preserve">, </w:t>
                            </w:r>
                            <w:r w:rsidR="00BE1051">
                              <w:rPr>
                                <w:sz w:val="32"/>
                              </w:rPr>
                              <w:t>Issue</w:t>
                            </w:r>
                            <w:r w:rsidR="00CE448F">
                              <w:rPr>
                                <w:sz w:val="32"/>
                              </w:rPr>
                              <w:t xml:space="preserve"> </w:t>
                            </w:r>
                            <w:r w:rsidR="008402AB">
                              <w:rPr>
                                <w:sz w:val="32"/>
                              </w:rPr>
                              <w:t>3</w:t>
                            </w:r>
                            <w:r w:rsidR="003A4C30">
                              <w:rPr>
                                <w:sz w:val="32"/>
                              </w:rPr>
                              <w:t>2</w:t>
                            </w:r>
                            <w:r w:rsidR="000537D5">
                              <w:rPr>
                                <w:sz w:val="32"/>
                              </w:rPr>
                              <w:t xml:space="preserve">, </w:t>
                            </w:r>
                            <w:r w:rsidR="003A4C30">
                              <w:rPr>
                                <w:sz w:val="32"/>
                              </w:rPr>
                              <w:t>August 21</w:t>
                            </w:r>
                            <w:r w:rsidR="00543502" w:rsidRPr="00543502">
                              <w:rPr>
                                <w:sz w:val="32"/>
                              </w:rPr>
                              <w:t>, 201</w:t>
                            </w:r>
                            <w:r w:rsidR="00815E57">
                              <w:rPr>
                                <w:sz w:val="32"/>
                              </w:rPr>
                              <w:t>9</w:t>
                            </w:r>
                          </w:p>
                          <w:p w:rsidR="006374C9" w:rsidRDefault="006374C9">
                            <w:pPr>
                              <w:pStyle w:val="Title"/>
                              <w:rPr>
                                <w:sz w:val="24"/>
                              </w:rPr>
                            </w:pPr>
                          </w:p>
                          <w:p w:rsidR="00543502" w:rsidRDefault="00543502">
                            <w:pPr>
                              <w:pStyle w:val="Title"/>
                              <w:rPr>
                                <w:sz w:val="24"/>
                              </w:rPr>
                            </w:pPr>
                          </w:p>
                          <w:p w:rsidR="00543502" w:rsidRDefault="00543502">
                            <w:pPr>
                              <w:pStyle w:val="Title"/>
                              <w:rPr>
                                <w:sz w:val="24"/>
                              </w:rPr>
                            </w:pPr>
                          </w:p>
                          <w:p w:rsidR="00543502" w:rsidRDefault="00543502">
                            <w:pPr>
                              <w:pStyle w:val="Title"/>
                              <w:rPr>
                                <w:sz w:val="24"/>
                              </w:rPr>
                            </w:pPr>
                          </w:p>
                          <w:p w:rsidR="00543502" w:rsidRDefault="00543502">
                            <w:pPr>
                              <w:pStyle w:val="Title"/>
                              <w:rPr>
                                <w:sz w:val="24"/>
                              </w:rPr>
                            </w:pPr>
                          </w:p>
                          <w:p w:rsidR="00543502" w:rsidRDefault="00543502">
                            <w:pPr>
                              <w:pStyle w:val="Title"/>
                              <w:rPr>
                                <w:sz w:val="24"/>
                              </w:rPr>
                            </w:pPr>
                          </w:p>
                          <w:p w:rsidR="00543502" w:rsidRPr="00543502" w:rsidRDefault="00543502">
                            <w:pPr>
                              <w:pStyle w:val="Title"/>
                              <w:rPr>
                                <w:sz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146304" tIns="228600" rIns="146304" bIns="9144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9E620F" id="Rectangle 1" o:spid="_x0000_s1027" alt="Title: Masthead" style="position:absolute;margin-left:0;margin-top:0;width:382.05pt;height:92.25pt;z-index:251654656;visibility:visible;mso-wrap-style:square;mso-width-percent:0;mso-height-percent:0;mso-wrap-distance-left:9pt;mso-wrap-distance-top:0;mso-wrap-distance-right:9pt;mso-wrap-distance-bottom:36pt;mso-position-horizontal:left;mso-position-horizontal-relative:margin;mso-position-vertical:top;mso-position-vertical-relative:page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" fillcolor="#a5300f [3204]" stroked="f" strokeweight="1pt">
                <v:textbox inset="11.52pt,18pt,11.52pt,7.2pt">
                  <w:txbxContent>
                    <w:p w:rsidR="00543502" w:rsidRDefault="0092462C">
                      <w:pPr>
                        <w:pStyle w:val="Title"/>
                        <w:rPr>
                          <w:sz w:val="32"/>
                        </w:rPr>
                      </w:pPr>
                      <w:r>
                        <w:t>M</w:t>
                      </w:r>
                      <w:r w:rsidR="00543502">
                        <w:t xml:space="preserve">BA News and Notes </w:t>
                      </w:r>
                      <w:r w:rsidR="00815E57">
                        <w:rPr>
                          <w:sz w:val="32"/>
                        </w:rPr>
                        <w:t>Volume 4</w:t>
                      </w:r>
                      <w:r w:rsidR="00624B98">
                        <w:rPr>
                          <w:sz w:val="32"/>
                        </w:rPr>
                        <w:t xml:space="preserve">, </w:t>
                      </w:r>
                      <w:r w:rsidR="00BE1051">
                        <w:rPr>
                          <w:sz w:val="32"/>
                        </w:rPr>
                        <w:t>Issue</w:t>
                      </w:r>
                      <w:r w:rsidR="00CE448F">
                        <w:rPr>
                          <w:sz w:val="32"/>
                        </w:rPr>
                        <w:t xml:space="preserve"> </w:t>
                      </w:r>
                      <w:r w:rsidR="008402AB">
                        <w:rPr>
                          <w:sz w:val="32"/>
                        </w:rPr>
                        <w:t>3</w:t>
                      </w:r>
                      <w:r w:rsidR="003A4C30">
                        <w:rPr>
                          <w:sz w:val="32"/>
                        </w:rPr>
                        <w:t>2</w:t>
                      </w:r>
                      <w:r w:rsidR="000537D5">
                        <w:rPr>
                          <w:sz w:val="32"/>
                        </w:rPr>
                        <w:t xml:space="preserve">, </w:t>
                      </w:r>
                      <w:r w:rsidR="003A4C30">
                        <w:rPr>
                          <w:sz w:val="32"/>
                        </w:rPr>
                        <w:t>August 21</w:t>
                      </w:r>
                      <w:r w:rsidR="00543502" w:rsidRPr="00543502">
                        <w:rPr>
                          <w:sz w:val="32"/>
                        </w:rPr>
                        <w:t>, 201</w:t>
                      </w:r>
                      <w:r w:rsidR="00815E57">
                        <w:rPr>
                          <w:sz w:val="32"/>
                        </w:rPr>
                        <w:t>9</w:t>
                      </w:r>
                    </w:p>
                    <w:p w:rsidR="006374C9" w:rsidRDefault="006374C9">
                      <w:pPr>
                        <w:pStyle w:val="Title"/>
                        <w:rPr>
                          <w:sz w:val="24"/>
                        </w:rPr>
                      </w:pPr>
                    </w:p>
                    <w:p w:rsidR="00543502" w:rsidRDefault="00543502">
                      <w:pPr>
                        <w:pStyle w:val="Title"/>
                        <w:rPr>
                          <w:sz w:val="24"/>
                        </w:rPr>
                      </w:pPr>
                    </w:p>
                    <w:p w:rsidR="00543502" w:rsidRDefault="00543502">
                      <w:pPr>
                        <w:pStyle w:val="Title"/>
                        <w:rPr>
                          <w:sz w:val="24"/>
                        </w:rPr>
                      </w:pPr>
                    </w:p>
                    <w:p w:rsidR="00543502" w:rsidRDefault="00543502">
                      <w:pPr>
                        <w:pStyle w:val="Title"/>
                        <w:rPr>
                          <w:sz w:val="24"/>
                        </w:rPr>
                      </w:pPr>
                    </w:p>
                    <w:p w:rsidR="00543502" w:rsidRDefault="00543502">
                      <w:pPr>
                        <w:pStyle w:val="Title"/>
                        <w:rPr>
                          <w:sz w:val="24"/>
                        </w:rPr>
                      </w:pPr>
                    </w:p>
                    <w:p w:rsidR="00543502" w:rsidRDefault="00543502">
                      <w:pPr>
                        <w:pStyle w:val="Title"/>
                        <w:rPr>
                          <w:sz w:val="24"/>
                        </w:rPr>
                      </w:pPr>
                    </w:p>
                    <w:p w:rsidR="00543502" w:rsidRPr="00543502" w:rsidRDefault="00543502">
                      <w:pPr>
                        <w:pStyle w:val="Title"/>
                        <w:rPr>
                          <w:sz w:val="24"/>
                        </w:rPr>
                      </w:pPr>
                    </w:p>
                  </w:txbxContent>
                </v:textbox>
                <w10:wrap type="topAndBottom" anchorx="margin" anchory="page"/>
              </v:rect>
            </w:pict>
          </mc:Fallback>
        </mc:AlternateContent>
      </w:r>
      <w:r w:rsidR="00A00390" w:rsidRPr="00405A66">
        <w:rPr>
          <w:rFonts w:ascii="Helvetica" w:hAnsi="Helvetica"/>
          <w:b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191F3C2D" wp14:editId="5E543FB2">
                <wp:simplePos x="0" y="0"/>
                <wp:positionH relativeFrom="page">
                  <wp:posOffset>392806</wp:posOffset>
                </wp:positionH>
                <wp:positionV relativeFrom="page">
                  <wp:posOffset>-109470</wp:posOffset>
                </wp:positionV>
                <wp:extent cx="1944629" cy="1598635"/>
                <wp:effectExtent l="0" t="0" r="11430" b="1905"/>
                <wp:wrapSquare wrapText="bothSides"/>
                <wp:docPr id="2" name="Text Box 2" title="Volume and dat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44629" cy="159863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43502" w:rsidRDefault="00543502" w:rsidP="00041165">
                            <w:pPr>
                              <w:pStyle w:val="Subtitle"/>
                              <w:jc w:val="left"/>
                            </w:pPr>
                            <w:r>
                              <w:rPr>
                                <w:noProof/>
                                <w:lang w:eastAsia="en-US"/>
                              </w:rPr>
                              <w:drawing>
                                <wp:inline distT="0" distB="0" distL="0" distR="0" wp14:anchorId="243EB75F" wp14:editId="150D80CB">
                                  <wp:extent cx="1280160" cy="1280160"/>
                                  <wp:effectExtent l="0" t="0" r="0" b="0"/>
                                  <wp:docPr id="13" name="Picture 1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Morgan Baptist Association Logo.jpg"/>
                                          <pic:cNvPicPr/>
                                        </pic:nvPicPr>
                                        <pic:blipFill>
                                          <a:blip r:embed="rId1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82457" cy="1282457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543502" w:rsidRDefault="00543502" w:rsidP="00A00390">
                            <w:pPr>
                              <w:pStyle w:val="Subtitle"/>
                              <w:jc w:val="center"/>
                            </w:pPr>
                          </w:p>
                          <w:p w:rsidR="00543502" w:rsidRDefault="00543502" w:rsidP="00A00390">
                            <w:pPr>
                              <w:pStyle w:val="Subtitle"/>
                              <w:jc w:val="center"/>
                            </w:pPr>
                          </w:p>
                          <w:p w:rsidR="009E6353" w:rsidRDefault="00E21FFC" w:rsidP="00A00390">
                            <w:pPr>
                              <w:pStyle w:val="Subtitle"/>
                              <w:jc w:val="center"/>
                            </w:pPr>
                            <w:r>
                              <w:t>Volume 1 | Issue 43</w:t>
                            </w:r>
                          </w:p>
                          <w:p w:rsidR="009E6353" w:rsidRDefault="00E21FFC" w:rsidP="00A00390">
                            <w:pPr>
                              <w:pStyle w:val="Date"/>
                              <w:jc w:val="center"/>
                            </w:pPr>
                            <w:r>
                              <w:t>October 26, 201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457200" tIns="228600" rIns="146304" bIns="9144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outside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1F3C2D" id="Text Box 2" o:spid="_x0000_s1028" type="#_x0000_t202" alt="Title: Volume and date" style="position:absolute;margin-left:30.95pt;margin-top:-8.6pt;width:153.1pt;height:125.9pt;z-index:2516597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outer-margin-area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" fillcolor="white [3201]" stroked="f" strokeweight=".5pt">
                <v:textbox inset="36pt,18pt,11.52pt,7.2pt">
                  <w:txbxContent>
                    <w:p w:rsidR="00543502" w:rsidRDefault="00543502" w:rsidP="00041165">
                      <w:pPr>
                        <w:pStyle w:val="Subtitle"/>
                        <w:jc w:val="left"/>
                      </w:pPr>
                      <w:r>
                        <w:rPr>
                          <w:noProof/>
                          <w:lang w:eastAsia="en-US"/>
                        </w:rPr>
                        <w:drawing>
                          <wp:inline distT="0" distB="0" distL="0" distR="0" wp14:anchorId="243EB75F" wp14:editId="150D80CB">
                            <wp:extent cx="1280160" cy="1280160"/>
                            <wp:effectExtent l="0" t="0" r="0" b="0"/>
                            <wp:docPr id="13" name="Picture 1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" name="Morgan Baptist Association Logo.jpg"/>
                                    <pic:cNvPicPr/>
                                  </pic:nvPicPr>
                                  <pic:blipFill>
                                    <a:blip r:embed="rId1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82457" cy="1282457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543502" w:rsidRDefault="00543502" w:rsidP="00A00390">
                      <w:pPr>
                        <w:pStyle w:val="Subtitle"/>
                        <w:jc w:val="center"/>
                      </w:pPr>
                    </w:p>
                    <w:p w:rsidR="00543502" w:rsidRDefault="00543502" w:rsidP="00A00390">
                      <w:pPr>
                        <w:pStyle w:val="Subtitle"/>
                        <w:jc w:val="center"/>
                      </w:pPr>
                    </w:p>
                    <w:p w:rsidR="009E6353" w:rsidRDefault="00E21FFC" w:rsidP="00A00390">
                      <w:pPr>
                        <w:pStyle w:val="Subtitle"/>
                        <w:jc w:val="center"/>
                      </w:pPr>
                      <w:r>
                        <w:t>Volume 1 | Issue 43</w:t>
                      </w:r>
                    </w:p>
                    <w:p w:rsidR="009E6353" w:rsidRDefault="00E21FFC" w:rsidP="00A00390">
                      <w:pPr>
                        <w:pStyle w:val="Date"/>
                        <w:jc w:val="center"/>
                      </w:pPr>
                      <w:r>
                        <w:t>October 26, 2016</w:t>
                      </w: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  <w:r w:rsidR="00D3062A" w:rsidRPr="00405A66">
        <w:rPr>
          <w:rFonts w:ascii="Helvetica" w:hAnsi="Helvetica"/>
          <w:b/>
          <w:sz w:val="22"/>
          <w:u w:color="B00004"/>
        </w:rPr>
        <w:t>Y</w:t>
      </w:r>
      <w:r w:rsidR="00EE15D6" w:rsidRPr="00405A66">
        <w:rPr>
          <w:rFonts w:ascii="Helvetica" w:hAnsi="Helvetica"/>
          <w:b/>
          <w:sz w:val="22"/>
          <w:u w:color="B00004"/>
        </w:rPr>
        <w:t>our Monday Morning Priority —</w:t>
      </w:r>
      <w:r w:rsidR="003D343C" w:rsidRPr="00405A66">
        <w:rPr>
          <w:rFonts w:ascii="Helvetica" w:hAnsi="Helvetica"/>
          <w:b/>
          <w:sz w:val="22"/>
          <w:u w:color="B00004"/>
        </w:rPr>
        <w:t xml:space="preserve"> Ministers Conference</w:t>
      </w:r>
      <w:r w:rsidR="00EE15D6" w:rsidRPr="00405A66">
        <w:rPr>
          <w:rFonts w:ascii="Helvetica" w:hAnsi="Helvetica"/>
          <w:b/>
          <w:sz w:val="22"/>
          <w:u w:color="B00004"/>
        </w:rPr>
        <w:t xml:space="preserve"> —</w:t>
      </w:r>
      <w:r w:rsidR="00586889" w:rsidRPr="00405A66">
        <w:rPr>
          <w:rFonts w:ascii="Helvetica" w:hAnsi="Helvetica"/>
          <w:b/>
          <w:sz w:val="22"/>
          <w:u w:color="B00004"/>
        </w:rPr>
        <w:t xml:space="preserve"> 10:30–11:30 a.m.</w:t>
      </w:r>
      <w:r w:rsidR="003F41FC" w:rsidRPr="00405A66">
        <w:rPr>
          <w:rFonts w:ascii="Helvetica" w:hAnsi="Helvetica"/>
          <w:b/>
          <w:u w:color="B00004"/>
        </w:rPr>
        <w:br/>
      </w:r>
    </w:p>
    <w:p w:rsidR="00630CC6" w:rsidRPr="00AE185E" w:rsidRDefault="00922612" w:rsidP="00D416CC">
      <w:pPr>
        <w:spacing w:line="240" w:lineRule="auto"/>
        <w:rPr>
          <w:rFonts w:ascii="Helvetica" w:hAnsi="Helvetica" w:cs="Helvetica"/>
          <w:bCs/>
          <w:color w:val="7030A0"/>
          <w:szCs w:val="18"/>
        </w:rPr>
      </w:pPr>
      <w:r>
        <w:rPr>
          <w:rFonts w:ascii="Helvetica" w:hAnsi="Helvetica" w:cs="MS Mincho"/>
          <w:u w:color="B00004"/>
        </w:rPr>
        <w:t>Aug 26  — Jamin Grubbs —</w:t>
      </w:r>
      <w:r w:rsidR="00F20A3E">
        <w:rPr>
          <w:rFonts w:ascii="Helvetica" w:hAnsi="Helvetica" w:cs="MS Mincho"/>
          <w:u w:color="B00004"/>
        </w:rPr>
        <w:t xml:space="preserve"> Pastor, Trinity Baptist Church</w:t>
      </w:r>
      <w:r w:rsidR="005E0E3D">
        <w:rPr>
          <w:rFonts w:ascii="Helvetica" w:hAnsi="Helvetica" w:cs="MS Mincho"/>
          <w:u w:color="B00004"/>
        </w:rPr>
        <w:br/>
        <w:t>Sep 2    — No Meeting — Labor Day</w:t>
      </w:r>
      <w:r w:rsidR="005E0E3D">
        <w:rPr>
          <w:rFonts w:ascii="Helvetica" w:hAnsi="Helvetica" w:cs="MS Mincho"/>
          <w:u w:color="B00004"/>
        </w:rPr>
        <w:br/>
        <w:t>Sep 9    — Randy Berry — Pastor, Austinville Baptist Church</w:t>
      </w:r>
      <w:r w:rsidR="005E0E3D">
        <w:rPr>
          <w:rFonts w:ascii="Helvetica" w:hAnsi="Helvetica" w:cs="MS Mincho"/>
          <w:u w:color="B00004"/>
        </w:rPr>
        <w:br/>
        <w:t>Sep 16  — Nolan Stinnett — Former Director of Missions</w:t>
      </w:r>
      <w:r w:rsidR="002833B5">
        <w:rPr>
          <w:rFonts w:ascii="Helvetica" w:hAnsi="Helvetica" w:cs="MS Mincho"/>
          <w:u w:color="B00004"/>
        </w:rPr>
        <w:br/>
        <w:t>Sep 23  — Scott Walters — Member, West Hartselle Baptist Church</w:t>
      </w:r>
      <w:r w:rsidR="00D96DAA">
        <w:rPr>
          <w:rFonts w:ascii="Helvetica" w:hAnsi="Helvetica" w:cs="MS Mincho"/>
          <w:u w:color="B00004"/>
        </w:rPr>
        <w:br/>
        <w:t>Sep 30  — Jon Burdett — Evangelist,</w:t>
      </w:r>
      <w:r w:rsidR="00D96DAA" w:rsidRPr="00D96DAA">
        <w:rPr>
          <w:rFonts w:ascii="Helvetica" w:hAnsi="Helvetica" w:cs="MS Mincho"/>
          <w:u w:color="B00004"/>
        </w:rPr>
        <w:t xml:space="preserve"> "Every Believer a Witness"</w:t>
      </w:r>
      <w:r w:rsidR="00E830AF">
        <w:rPr>
          <w:rFonts w:ascii="Helvetica" w:hAnsi="Helvetica" w:cs="MS Mincho"/>
          <w:u w:color="B00004"/>
        </w:rPr>
        <w:br/>
        <w:t>Oct 7     — Ron Puckett — Morgan County Sheriff</w:t>
      </w:r>
      <w:r w:rsidR="00DD5E2B">
        <w:rPr>
          <w:rFonts w:ascii="Helvetica" w:hAnsi="Helvetica" w:cs="MS Mincho"/>
          <w:u w:color="B00004"/>
        </w:rPr>
        <w:br/>
        <w:t>Oct 14   — Rick Freeman — Pastor, Woodville Baptist Church</w:t>
      </w:r>
      <w:r w:rsidR="00DD5E2B">
        <w:rPr>
          <w:rFonts w:ascii="Helvetica" w:hAnsi="Helvetica" w:cs="MS Mincho"/>
          <w:u w:color="B00004"/>
        </w:rPr>
        <w:br/>
        <w:t xml:space="preserve">Oct 21   — </w:t>
      </w:r>
      <w:r w:rsidR="00E61A7E">
        <w:rPr>
          <w:rFonts w:ascii="Helvetica" w:hAnsi="Helvetica" w:cs="MS Mincho"/>
          <w:u w:color="B00004"/>
        </w:rPr>
        <w:t>Alan Queen — Pastor, Bellview Baptist Church</w:t>
      </w:r>
      <w:r w:rsidR="00E61A7E">
        <w:rPr>
          <w:rFonts w:ascii="Helvetica" w:hAnsi="Helvetica" w:cs="MS Mincho"/>
          <w:u w:color="B00004"/>
        </w:rPr>
        <w:br/>
        <w:t xml:space="preserve">Oct 28   — No Meeting — </w:t>
      </w:r>
      <w:r w:rsidR="004331A0">
        <w:rPr>
          <w:rFonts w:ascii="Helvetica" w:hAnsi="Helvetica" w:cs="MS Mincho"/>
          <w:u w:color="B00004"/>
        </w:rPr>
        <w:t xml:space="preserve">MBA </w:t>
      </w:r>
      <w:r w:rsidR="00E61A7E">
        <w:rPr>
          <w:rFonts w:ascii="Helvetica" w:hAnsi="Helvetica" w:cs="MS Mincho"/>
          <w:u w:color="B00004"/>
        </w:rPr>
        <w:t>Annual Meeting that evening</w:t>
      </w:r>
      <w:r w:rsidR="00F0359D">
        <w:rPr>
          <w:rFonts w:ascii="Helvetica" w:hAnsi="Helvetica" w:cs="MS Mincho"/>
          <w:u w:color="B00004"/>
        </w:rPr>
        <w:br/>
        <w:t>Nov 4    — Tom Campbell — Pastor, Shady Grove Baptist Church</w:t>
      </w:r>
      <w:r w:rsidR="00DD5E2B">
        <w:rPr>
          <w:rFonts w:ascii="Helvetica" w:hAnsi="Helvetica" w:cs="MS Mincho"/>
          <w:u w:color="B00004"/>
        </w:rPr>
        <w:br/>
      </w:r>
      <w:r w:rsidR="00EF6A58">
        <w:rPr>
          <w:rFonts w:ascii="Helvetica" w:hAnsi="Helvetica" w:cs="Helvetica"/>
          <w:bCs/>
          <w:color w:val="7030A0"/>
          <w:szCs w:val="18"/>
        </w:rPr>
        <w:br/>
      </w:r>
      <w:r w:rsidR="00166DA6" w:rsidRPr="00F30A13">
        <w:rPr>
          <w:rStyle w:val="Hyperlink"/>
          <w:rFonts w:ascii="Helvetica" w:hAnsi="Helvetica" w:cs="Helvetica"/>
          <w:b/>
          <w:bCs/>
          <w:color w:val="00B0F0"/>
          <w:sz w:val="22"/>
          <w:szCs w:val="18"/>
          <w:u w:val="none"/>
        </w:rPr>
        <w:t>Attention All MBA Churches:</w:t>
      </w:r>
      <w:r w:rsidR="00166DA6" w:rsidRPr="00F30A13">
        <w:rPr>
          <w:rStyle w:val="Hyperlink"/>
          <w:rFonts w:ascii="Helvetica" w:hAnsi="Helvetica" w:cs="Helvetica"/>
          <w:bCs/>
          <w:color w:val="00B0F0"/>
          <w:sz w:val="22"/>
          <w:szCs w:val="18"/>
          <w:u w:val="none"/>
        </w:rPr>
        <w:t xml:space="preserve"> </w:t>
      </w:r>
      <w:r w:rsidR="00166DA6">
        <w:rPr>
          <w:rStyle w:val="Hyperlink"/>
          <w:rFonts w:ascii="Helvetica" w:hAnsi="Helvetica" w:cs="Helvetica"/>
          <w:bCs/>
          <w:color w:val="00B0F0"/>
          <w:szCs w:val="18"/>
          <w:u w:val="none"/>
        </w:rPr>
        <w:t xml:space="preserve">Your </w:t>
      </w:r>
      <w:r w:rsidR="00F30A13" w:rsidRPr="00F30A13">
        <w:rPr>
          <w:rStyle w:val="Hyperlink"/>
          <w:rFonts w:ascii="Helvetica" w:hAnsi="Helvetica" w:cs="Helvetica"/>
          <w:b/>
          <w:bCs/>
          <w:color w:val="00B0F0"/>
          <w:szCs w:val="18"/>
          <w:u w:val="none"/>
        </w:rPr>
        <w:t>Annual Church Profile</w:t>
      </w:r>
      <w:r w:rsidR="00F30A13">
        <w:rPr>
          <w:rStyle w:val="Hyperlink"/>
          <w:rFonts w:ascii="Helvetica" w:hAnsi="Helvetica" w:cs="Helvetica"/>
          <w:bCs/>
          <w:color w:val="00B0F0"/>
          <w:szCs w:val="18"/>
          <w:u w:val="none"/>
        </w:rPr>
        <w:t xml:space="preserve"> </w:t>
      </w:r>
      <w:r w:rsidR="0076445C">
        <w:rPr>
          <w:rStyle w:val="Hyperlink"/>
          <w:rFonts w:ascii="Helvetica" w:hAnsi="Helvetica" w:cs="Helvetica"/>
          <w:bCs/>
          <w:color w:val="00B0F0"/>
          <w:szCs w:val="18"/>
          <w:u w:val="none"/>
        </w:rPr>
        <w:t>p</w:t>
      </w:r>
      <w:r w:rsidR="00F30A13">
        <w:rPr>
          <w:rStyle w:val="Hyperlink"/>
          <w:rFonts w:ascii="Helvetica" w:hAnsi="Helvetica" w:cs="Helvetica"/>
          <w:bCs/>
          <w:color w:val="00B0F0"/>
          <w:szCs w:val="18"/>
          <w:u w:val="none"/>
        </w:rPr>
        <w:t>acket is at the MBA office available for pickup Mon. —Thu., 8:00 am - 4:00 pm. If it will be difficult for someone from your church to pick up your packet, call Belinda at (256) 773-5243 and she will mail it to you.</w:t>
      </w:r>
    </w:p>
    <w:p w:rsidR="007D73E1" w:rsidRPr="00AE185E" w:rsidRDefault="002F3EED" w:rsidP="00D416CC">
      <w:pPr>
        <w:spacing w:line="240" w:lineRule="auto"/>
        <w:rPr>
          <w:rFonts w:ascii="Helvetica" w:hAnsi="Helvetica" w:cs="Helvetica"/>
          <w:bCs/>
          <w:color w:val="002060"/>
          <w:szCs w:val="18"/>
        </w:rPr>
      </w:pPr>
      <w:r w:rsidRPr="0049215A">
        <w:rPr>
          <w:rFonts w:ascii="Helvetica" w:hAnsi="Helvetica" w:cs="Helvetica"/>
          <w:b/>
          <w:bCs/>
          <w:color w:val="7030A0"/>
          <w:sz w:val="22"/>
          <w:szCs w:val="18"/>
        </w:rPr>
        <w:t>Ministry Training Institute (MTI)</w:t>
      </w:r>
      <w:r w:rsidRPr="0049215A">
        <w:rPr>
          <w:rFonts w:ascii="Helvetica" w:hAnsi="Helvetica" w:cs="Helvetica"/>
          <w:bCs/>
          <w:color w:val="7030A0"/>
          <w:sz w:val="22"/>
          <w:szCs w:val="18"/>
        </w:rPr>
        <w:t xml:space="preserve"> </w:t>
      </w:r>
      <w:r w:rsidR="00F0359D">
        <w:rPr>
          <w:rFonts w:ascii="Helvetica" w:hAnsi="Helvetica" w:cs="Helvetica"/>
          <w:bCs/>
          <w:color w:val="7030A0"/>
          <w:szCs w:val="18"/>
        </w:rPr>
        <w:t>— August 27</w:t>
      </w:r>
      <w:r w:rsidRPr="0049215A">
        <w:rPr>
          <w:rFonts w:ascii="Helvetica" w:hAnsi="Helvetica" w:cs="Helvetica"/>
          <w:bCs/>
          <w:color w:val="7030A0"/>
          <w:szCs w:val="18"/>
        </w:rPr>
        <w:t xml:space="preserve">, 6:00-9:00 pm — Hacker Hall. Pastor </w:t>
      </w:r>
      <w:r w:rsidR="00C73F26">
        <w:rPr>
          <w:rFonts w:ascii="Helvetica" w:hAnsi="Helvetica" w:cs="Helvetica"/>
          <w:b/>
          <w:bCs/>
          <w:color w:val="7030A0"/>
          <w:szCs w:val="18"/>
        </w:rPr>
        <w:t>Wally</w:t>
      </w:r>
      <w:r w:rsidRPr="0049215A">
        <w:rPr>
          <w:rFonts w:ascii="Helvetica" w:hAnsi="Helvetica" w:cs="Helvetica"/>
          <w:b/>
          <w:bCs/>
          <w:color w:val="7030A0"/>
          <w:szCs w:val="18"/>
        </w:rPr>
        <w:t xml:space="preserve"> Blackman</w:t>
      </w:r>
      <w:r w:rsidRPr="0049215A">
        <w:rPr>
          <w:rFonts w:ascii="Helvetica" w:hAnsi="Helvetica" w:cs="Helvetica"/>
          <w:bCs/>
          <w:color w:val="7030A0"/>
          <w:szCs w:val="18"/>
        </w:rPr>
        <w:t xml:space="preserve"> will </w:t>
      </w:r>
      <w:r w:rsidR="00F0359D">
        <w:rPr>
          <w:rFonts w:ascii="Helvetica" w:hAnsi="Helvetica" w:cs="Helvetica"/>
          <w:bCs/>
          <w:color w:val="7030A0"/>
          <w:szCs w:val="18"/>
        </w:rPr>
        <w:t>continue</w:t>
      </w:r>
      <w:r w:rsidRPr="0049215A">
        <w:rPr>
          <w:rFonts w:ascii="Helvetica" w:hAnsi="Helvetica" w:cs="Helvetica"/>
          <w:bCs/>
          <w:color w:val="7030A0"/>
          <w:szCs w:val="18"/>
        </w:rPr>
        <w:t xml:space="preserve"> an eight-week </w:t>
      </w:r>
      <w:r w:rsidRPr="0049215A">
        <w:rPr>
          <w:rFonts w:ascii="Helvetica" w:hAnsi="Helvetica" w:cs="Helvetica"/>
          <w:b/>
          <w:bCs/>
          <w:i/>
          <w:color w:val="7030A0"/>
          <w:szCs w:val="18"/>
        </w:rPr>
        <w:t>“Study of the Minor Prophets”</w:t>
      </w:r>
      <w:r w:rsidRPr="0049215A">
        <w:rPr>
          <w:rFonts w:ascii="Helvetica" w:hAnsi="Helvetica" w:cs="Helvetica"/>
          <w:bCs/>
          <w:color w:val="7030A0"/>
          <w:szCs w:val="18"/>
        </w:rPr>
        <w:t xml:space="preserve"> </w:t>
      </w:r>
      <w:r w:rsidR="004665AA" w:rsidRPr="0049215A">
        <w:rPr>
          <w:rFonts w:ascii="Helvetica" w:hAnsi="Helvetica" w:cs="Helvetica"/>
          <w:bCs/>
          <w:color w:val="7030A0"/>
          <w:szCs w:val="18"/>
        </w:rPr>
        <w:t xml:space="preserve">as part of the MTI curriculum offered in partnership with </w:t>
      </w:r>
      <w:r w:rsidR="004665AA" w:rsidRPr="0049215A">
        <w:rPr>
          <w:rFonts w:ascii="Helvetica" w:hAnsi="Helvetica" w:cs="Helvetica"/>
          <w:b/>
          <w:bCs/>
          <w:color w:val="7030A0"/>
          <w:szCs w:val="18"/>
        </w:rPr>
        <w:t>Samford University</w:t>
      </w:r>
      <w:r w:rsidR="004665AA" w:rsidRPr="0049215A">
        <w:rPr>
          <w:rFonts w:ascii="Helvetica" w:hAnsi="Helvetica" w:cs="Helvetica"/>
          <w:bCs/>
          <w:color w:val="7030A0"/>
          <w:szCs w:val="18"/>
        </w:rPr>
        <w:t>.</w:t>
      </w:r>
      <w:r w:rsidR="00AE185E">
        <w:rPr>
          <w:rFonts w:ascii="Helvetica" w:hAnsi="Helvetica" w:cs="Helvetica"/>
          <w:bCs/>
          <w:color w:val="00B0F0"/>
          <w:szCs w:val="18"/>
        </w:rPr>
        <w:br/>
      </w:r>
      <w:r w:rsidR="00AE185E">
        <w:rPr>
          <w:rFonts w:ascii="Helvetica" w:hAnsi="Helvetica" w:cs="Helvetica"/>
          <w:bCs/>
          <w:color w:val="00B0F0"/>
          <w:szCs w:val="18"/>
        </w:rPr>
        <w:br/>
      </w:r>
      <w:r w:rsidR="00AE185E" w:rsidRPr="0049215A">
        <w:rPr>
          <w:rFonts w:ascii="Helvetica" w:hAnsi="Helvetica" w:cs="Helvetica"/>
          <w:b/>
          <w:bCs/>
          <w:color w:val="00B050"/>
          <w:sz w:val="22"/>
          <w:szCs w:val="18"/>
        </w:rPr>
        <w:t>Mission Mexico</w:t>
      </w:r>
      <w:r w:rsidR="00AE185E" w:rsidRPr="0049215A">
        <w:rPr>
          <w:rFonts w:ascii="Helvetica" w:hAnsi="Helvetica" w:cs="Helvetica"/>
          <w:bCs/>
          <w:color w:val="00B050"/>
          <w:sz w:val="22"/>
          <w:szCs w:val="18"/>
        </w:rPr>
        <w:t xml:space="preserve"> </w:t>
      </w:r>
      <w:r w:rsidR="00AE185E" w:rsidRPr="0049215A">
        <w:rPr>
          <w:rFonts w:ascii="Helvetica" w:hAnsi="Helvetica" w:cs="Helvetica"/>
          <w:bCs/>
          <w:color w:val="00B050"/>
          <w:szCs w:val="18"/>
        </w:rPr>
        <w:t xml:space="preserve">— August 30-September 6. Volunteer Missionaries from Morgan Association will work with IMB Missionaries </w:t>
      </w:r>
      <w:r w:rsidR="00AE185E" w:rsidRPr="0049215A">
        <w:rPr>
          <w:rFonts w:ascii="Helvetica" w:hAnsi="Helvetica" w:cs="Helvetica"/>
          <w:b/>
          <w:bCs/>
          <w:color w:val="00B050"/>
          <w:szCs w:val="18"/>
        </w:rPr>
        <w:t>Charles and Robin J.</w:t>
      </w:r>
      <w:r w:rsidR="00AE185E" w:rsidRPr="0049215A">
        <w:rPr>
          <w:rFonts w:ascii="Helvetica" w:hAnsi="Helvetica" w:cs="Helvetica"/>
          <w:bCs/>
          <w:color w:val="00B050"/>
          <w:szCs w:val="18"/>
        </w:rPr>
        <w:t xml:space="preserve"> near </w:t>
      </w:r>
      <w:r w:rsidR="00AE185E" w:rsidRPr="0049215A">
        <w:rPr>
          <w:rFonts w:ascii="Helvetica" w:hAnsi="Helvetica" w:cs="Helvetica"/>
          <w:b/>
          <w:bCs/>
          <w:color w:val="00B050"/>
          <w:szCs w:val="18"/>
        </w:rPr>
        <w:t>Aguas Calientes, Mexico</w:t>
      </w:r>
      <w:r w:rsidR="00AE185E" w:rsidRPr="0049215A">
        <w:rPr>
          <w:rFonts w:ascii="Helvetica" w:hAnsi="Helvetica" w:cs="Helvetica"/>
          <w:bCs/>
          <w:color w:val="00B050"/>
          <w:szCs w:val="18"/>
        </w:rPr>
        <w:t>.</w:t>
      </w:r>
      <w:r w:rsidR="00A01D81">
        <w:rPr>
          <w:rFonts w:ascii="Helvetica" w:hAnsi="Helvetica" w:cs="Helvetica"/>
          <w:bCs/>
          <w:color w:val="7030A0"/>
          <w:szCs w:val="18"/>
        </w:rPr>
        <w:br/>
      </w:r>
      <w:r w:rsidR="00A01D81">
        <w:rPr>
          <w:rFonts w:ascii="Helvetica" w:hAnsi="Helvetica" w:cs="Helvetica"/>
          <w:bCs/>
          <w:color w:val="7030A0"/>
          <w:szCs w:val="18"/>
        </w:rPr>
        <w:br/>
      </w:r>
      <w:r w:rsidR="00A01D81" w:rsidRPr="0049215A">
        <w:rPr>
          <w:rFonts w:ascii="Helvetica" w:hAnsi="Helvetica" w:cs="Helvetica"/>
          <w:b/>
          <w:bCs/>
          <w:color w:val="002060"/>
          <w:sz w:val="22"/>
          <w:szCs w:val="18"/>
        </w:rPr>
        <w:t>MBA Trustee Meeting</w:t>
      </w:r>
      <w:r w:rsidR="00A01D81" w:rsidRPr="0049215A">
        <w:rPr>
          <w:rFonts w:ascii="Helvetica" w:hAnsi="Helvetica" w:cs="Helvetica"/>
          <w:bCs/>
          <w:color w:val="002060"/>
          <w:sz w:val="22"/>
          <w:szCs w:val="18"/>
        </w:rPr>
        <w:t xml:space="preserve"> </w:t>
      </w:r>
      <w:r w:rsidR="00A01D81" w:rsidRPr="0049215A">
        <w:rPr>
          <w:rFonts w:ascii="Helvetica" w:hAnsi="Helvetica" w:cs="Helvetica"/>
          <w:bCs/>
          <w:color w:val="002060"/>
          <w:szCs w:val="18"/>
        </w:rPr>
        <w:t>— September 3, 9:00 am — MBA Conference Room.</w:t>
      </w:r>
      <w:r w:rsidR="00A01D81">
        <w:rPr>
          <w:rFonts w:ascii="Helvetica" w:hAnsi="Helvetica" w:cs="Helvetica"/>
          <w:bCs/>
          <w:color w:val="7030A0"/>
          <w:szCs w:val="18"/>
        </w:rPr>
        <w:br/>
      </w:r>
      <w:r w:rsidR="00A01D81">
        <w:rPr>
          <w:rFonts w:ascii="Helvetica" w:hAnsi="Helvetica" w:cs="Helvetica"/>
          <w:bCs/>
          <w:color w:val="7030A0"/>
          <w:szCs w:val="18"/>
        </w:rPr>
        <w:br/>
      </w:r>
      <w:r w:rsidR="00A01D81" w:rsidRPr="0049215A">
        <w:rPr>
          <w:rFonts w:ascii="Helvetica" w:hAnsi="Helvetica" w:cs="Helvetica"/>
          <w:b/>
          <w:bCs/>
          <w:color w:val="FF0000"/>
          <w:sz w:val="22"/>
          <w:szCs w:val="18"/>
        </w:rPr>
        <w:t xml:space="preserve">MBA Disaster Relief Team Meeting </w:t>
      </w:r>
      <w:r w:rsidR="00A01D81" w:rsidRPr="0049215A">
        <w:rPr>
          <w:rFonts w:ascii="Helvetica" w:hAnsi="Helvetica" w:cs="Helvetica"/>
          <w:bCs/>
          <w:color w:val="FF0000"/>
          <w:szCs w:val="18"/>
        </w:rPr>
        <w:t>— September 3, 10:00 am — Hacker Hall.</w:t>
      </w:r>
    </w:p>
    <w:p w:rsidR="00AE185E" w:rsidRPr="004A2B93" w:rsidRDefault="00AE185E" w:rsidP="00B50F4C">
      <w:pPr>
        <w:spacing w:line="240" w:lineRule="auto"/>
        <w:rPr>
          <w:rFonts w:ascii="Helvetica" w:hAnsi="Helvetica" w:cs="Helvetica"/>
          <w:b/>
          <w:bCs/>
          <w:color w:val="00B0F0"/>
          <w:sz w:val="22"/>
          <w:szCs w:val="18"/>
        </w:rPr>
      </w:pPr>
      <w:r w:rsidRPr="004A2B93">
        <w:rPr>
          <w:rFonts w:ascii="Helvetica" w:hAnsi="Helvetica" w:cs="Helvetica"/>
          <w:b/>
          <w:bCs/>
          <w:color w:val="00B0F0"/>
          <w:sz w:val="22"/>
          <w:szCs w:val="18"/>
        </w:rPr>
        <w:t xml:space="preserve">Caring Place Bible Study </w:t>
      </w:r>
      <w:r w:rsidRPr="004A2B93">
        <w:rPr>
          <w:rFonts w:ascii="Helvetica" w:hAnsi="Helvetica" w:cs="Helvetica"/>
          <w:bCs/>
          <w:color w:val="00B0F0"/>
          <w:szCs w:val="18"/>
        </w:rPr>
        <w:t xml:space="preserve">— September 5, 11:00 am — </w:t>
      </w:r>
      <w:r w:rsidRPr="004A2B93">
        <w:rPr>
          <w:rFonts w:ascii="Helvetica" w:hAnsi="Helvetica" w:cs="Helvetica"/>
          <w:b/>
          <w:bCs/>
          <w:color w:val="00B0F0"/>
          <w:szCs w:val="18"/>
        </w:rPr>
        <w:t>Liberty Baptist Church</w:t>
      </w:r>
      <w:r w:rsidRPr="004A2B93">
        <w:rPr>
          <w:rFonts w:ascii="Helvetica" w:hAnsi="Helvetica" w:cs="Helvetica"/>
          <w:bCs/>
          <w:color w:val="00B0F0"/>
          <w:szCs w:val="18"/>
        </w:rPr>
        <w:t xml:space="preserve"> – Pray for Pastor </w:t>
      </w:r>
      <w:r w:rsidRPr="004A2B93">
        <w:rPr>
          <w:rFonts w:ascii="Helvetica" w:hAnsi="Helvetica" w:cs="Helvetica"/>
          <w:b/>
          <w:bCs/>
          <w:color w:val="00B0F0"/>
          <w:szCs w:val="18"/>
        </w:rPr>
        <w:t>Wally Blackman</w:t>
      </w:r>
      <w:r w:rsidRPr="004A2B93">
        <w:rPr>
          <w:rFonts w:ascii="Helvetica" w:hAnsi="Helvetica" w:cs="Helvetica"/>
          <w:bCs/>
          <w:color w:val="00B0F0"/>
          <w:szCs w:val="18"/>
        </w:rPr>
        <w:t xml:space="preserve"> as he teaches </w:t>
      </w:r>
      <w:r w:rsidR="00C73F26" w:rsidRPr="004A2B93">
        <w:rPr>
          <w:rFonts w:ascii="Helvetica" w:hAnsi="Helvetica" w:cs="Helvetica"/>
          <w:bCs/>
          <w:color w:val="00B0F0"/>
          <w:szCs w:val="18"/>
        </w:rPr>
        <w:t xml:space="preserve">Caring Place Clients </w:t>
      </w:r>
      <w:r w:rsidRPr="004A2B93">
        <w:rPr>
          <w:rFonts w:ascii="Helvetica" w:hAnsi="Helvetica" w:cs="Helvetica"/>
          <w:bCs/>
          <w:color w:val="00B0F0"/>
          <w:szCs w:val="18"/>
        </w:rPr>
        <w:t>from the Book of Revelation.</w:t>
      </w:r>
    </w:p>
    <w:p w:rsidR="00B50F4C" w:rsidRPr="00AE185E" w:rsidRDefault="0076445C" w:rsidP="00B50F4C">
      <w:pPr>
        <w:spacing w:line="240" w:lineRule="auto"/>
        <w:rPr>
          <w:rFonts w:ascii="Helvetica" w:hAnsi="Helvetica" w:cs="Helvetica"/>
          <w:bCs/>
          <w:color w:val="7030A0"/>
          <w:szCs w:val="18"/>
        </w:rPr>
      </w:pPr>
      <w:r w:rsidRPr="0049215A">
        <w:rPr>
          <w:rFonts w:ascii="Helvetica" w:hAnsi="Helvetica" w:cs="Helvetica"/>
          <w:b/>
          <w:bCs/>
          <w:color w:val="7030A0"/>
          <w:sz w:val="22"/>
          <w:szCs w:val="18"/>
        </w:rPr>
        <w:t>MBA Senior Adult Luncheon</w:t>
      </w:r>
      <w:r w:rsidRPr="0049215A">
        <w:rPr>
          <w:rFonts w:ascii="Helvetica" w:hAnsi="Helvetica" w:cs="Helvetica"/>
          <w:bCs/>
          <w:color w:val="7030A0"/>
          <w:sz w:val="22"/>
          <w:szCs w:val="18"/>
        </w:rPr>
        <w:t xml:space="preserve"> </w:t>
      </w:r>
      <w:r w:rsidRPr="0049215A">
        <w:rPr>
          <w:rFonts w:ascii="Helvetica" w:hAnsi="Helvetica" w:cs="Helvetica"/>
          <w:bCs/>
          <w:color w:val="7030A0"/>
          <w:szCs w:val="18"/>
        </w:rPr>
        <w:t>— September 5, 12:00 noon — MBA Hacker Hall. Come enjoy fellowship and a meal together with brothers and sisters from around our association.</w:t>
      </w:r>
      <w:r w:rsidR="00AE185E">
        <w:rPr>
          <w:rFonts w:ascii="Helvetica" w:hAnsi="Helvetica" w:cs="Helvetica"/>
          <w:bCs/>
          <w:color w:val="7030A0"/>
          <w:szCs w:val="18"/>
        </w:rPr>
        <w:br/>
      </w:r>
      <w:r w:rsidR="00E60611">
        <w:rPr>
          <w:rFonts w:ascii="Helvetica" w:hAnsi="Helvetica" w:cs="Helvetica"/>
          <w:bCs/>
          <w:color w:val="7030A0"/>
          <w:szCs w:val="18"/>
        </w:rPr>
        <w:br/>
      </w:r>
      <w:r w:rsidR="00E60611" w:rsidRPr="004A2B93">
        <w:rPr>
          <w:rFonts w:ascii="Helvetica" w:hAnsi="Helvetica" w:cs="Helvetica"/>
          <w:b/>
          <w:bCs/>
          <w:color w:val="00B050"/>
          <w:sz w:val="22"/>
          <w:szCs w:val="18"/>
        </w:rPr>
        <w:t>MBA Leadership Team Meeting</w:t>
      </w:r>
      <w:r w:rsidR="00E60611" w:rsidRPr="004A2B93">
        <w:rPr>
          <w:rFonts w:ascii="Helvetica" w:hAnsi="Helvetica" w:cs="Helvetica"/>
          <w:bCs/>
          <w:color w:val="00B050"/>
          <w:sz w:val="22"/>
          <w:szCs w:val="18"/>
        </w:rPr>
        <w:t xml:space="preserve"> </w:t>
      </w:r>
      <w:r w:rsidR="00E60611" w:rsidRPr="004A2B93">
        <w:rPr>
          <w:rFonts w:ascii="Helvetica" w:hAnsi="Helvetica" w:cs="Helvetica"/>
          <w:bCs/>
          <w:color w:val="00B050"/>
          <w:szCs w:val="18"/>
        </w:rPr>
        <w:t>— September 9, 9:00 am — MBA Conference Room.</w:t>
      </w:r>
      <w:r w:rsidR="00AE185E">
        <w:rPr>
          <w:rFonts w:ascii="Helvetica" w:hAnsi="Helvetica" w:cs="Helvetica"/>
          <w:bCs/>
          <w:color w:val="7030A0"/>
          <w:szCs w:val="18"/>
        </w:rPr>
        <w:br/>
      </w:r>
      <w:r w:rsidR="00F0359D">
        <w:rPr>
          <w:rFonts w:ascii="Helvetica" w:hAnsi="Helvetica" w:cs="Helvetica"/>
          <w:bCs/>
          <w:color w:val="00B050"/>
          <w:szCs w:val="18"/>
        </w:rPr>
        <w:br/>
      </w:r>
      <w:r w:rsidR="00F0359D" w:rsidRPr="004A2B93">
        <w:rPr>
          <w:rFonts w:ascii="Helvetica" w:hAnsi="Helvetica" w:cs="Helvetica"/>
          <w:b/>
          <w:bCs/>
          <w:color w:val="002060"/>
          <w:sz w:val="22"/>
          <w:szCs w:val="18"/>
        </w:rPr>
        <w:t>Sav-A-Life Pastor Appreciation Dinner</w:t>
      </w:r>
      <w:r w:rsidR="00F0359D" w:rsidRPr="004A2B93">
        <w:rPr>
          <w:rFonts w:ascii="Helvetica" w:hAnsi="Helvetica" w:cs="Helvetica"/>
          <w:bCs/>
          <w:color w:val="002060"/>
          <w:sz w:val="22"/>
          <w:szCs w:val="18"/>
        </w:rPr>
        <w:t xml:space="preserve"> </w:t>
      </w:r>
      <w:r w:rsidR="00F0359D" w:rsidRPr="004A2B93">
        <w:rPr>
          <w:rFonts w:ascii="Helvetica" w:hAnsi="Helvetica" w:cs="Helvetica"/>
          <w:bCs/>
          <w:color w:val="002060"/>
          <w:szCs w:val="18"/>
        </w:rPr>
        <w:t>September 12, 6:30 pm</w:t>
      </w:r>
      <w:r w:rsidR="0077194F" w:rsidRPr="004A2B93">
        <w:rPr>
          <w:rFonts w:ascii="Helvetica" w:hAnsi="Helvetica" w:cs="Helvetica"/>
          <w:bCs/>
          <w:color w:val="002060"/>
          <w:szCs w:val="18"/>
        </w:rPr>
        <w:t xml:space="preserve"> — </w:t>
      </w:r>
      <w:r w:rsidR="0077194F" w:rsidRPr="001D054C">
        <w:rPr>
          <w:rFonts w:ascii="Helvetica" w:hAnsi="Helvetica" w:cs="Helvetica"/>
          <w:b/>
          <w:bCs/>
          <w:color w:val="002060"/>
          <w:szCs w:val="18"/>
        </w:rPr>
        <w:t>W</w:t>
      </w:r>
      <w:r w:rsidR="00F0359D" w:rsidRPr="001D054C">
        <w:rPr>
          <w:rFonts w:ascii="Helvetica" w:hAnsi="Helvetica" w:cs="Helvetica"/>
          <w:b/>
          <w:bCs/>
          <w:color w:val="002060"/>
          <w:szCs w:val="18"/>
        </w:rPr>
        <w:t>est Hartselle Baptist Church</w:t>
      </w:r>
      <w:r w:rsidR="0077194F" w:rsidRPr="004A2B93">
        <w:rPr>
          <w:rFonts w:ascii="Helvetica" w:hAnsi="Helvetica" w:cs="Helvetica"/>
          <w:bCs/>
          <w:color w:val="002060"/>
          <w:szCs w:val="18"/>
        </w:rPr>
        <w:t>. Lead</w:t>
      </w:r>
      <w:r w:rsidR="00833F9B">
        <w:rPr>
          <w:rFonts w:ascii="Helvetica" w:hAnsi="Helvetica" w:cs="Helvetica"/>
          <w:bCs/>
          <w:color w:val="002060"/>
          <w:szCs w:val="18"/>
        </w:rPr>
        <w:t>ers of</w:t>
      </w:r>
      <w:bookmarkStart w:id="0" w:name="_GoBack"/>
      <w:bookmarkEnd w:id="0"/>
      <w:r w:rsidR="0077194F" w:rsidRPr="004A2B93">
        <w:rPr>
          <w:rFonts w:ascii="Helvetica" w:hAnsi="Helvetica" w:cs="Helvetica"/>
          <w:bCs/>
          <w:color w:val="002060"/>
          <w:szCs w:val="18"/>
        </w:rPr>
        <w:t xml:space="preserve"> Youth, Children or Senior Adult Pastors and spouses are invited to enjoy an evening of appreciation! This free event will include door prizes!</w:t>
      </w:r>
      <w:r w:rsidR="00F177C9" w:rsidRPr="004A2B93">
        <w:rPr>
          <w:rFonts w:ascii="Helvetica" w:hAnsi="Helvetica" w:cs="Helvetica"/>
          <w:bCs/>
          <w:color w:val="002060"/>
          <w:szCs w:val="18"/>
        </w:rPr>
        <w:t xml:space="preserve"> RSVP and see full information at </w:t>
      </w:r>
      <w:hyperlink r:id="rId20" w:history="1">
        <w:r w:rsidR="00F177C9" w:rsidRPr="001D054C">
          <w:rPr>
            <w:rStyle w:val="Hyperlink"/>
            <w:rFonts w:ascii="Helvetica" w:hAnsi="Helvetica" w:cs="Helvetica"/>
            <w:b/>
            <w:color w:val="002060"/>
            <w:sz w:val="22"/>
          </w:rPr>
          <w:t>Sav-A-Life Pastor Appreciation Dinner</w:t>
        </w:r>
      </w:hyperlink>
      <w:r w:rsidR="00F177C9" w:rsidRPr="001D054C">
        <w:rPr>
          <w:rFonts w:ascii="Helvetica" w:hAnsi="Helvetica" w:cs="Helvetica"/>
          <w:b/>
          <w:color w:val="002060"/>
          <w:sz w:val="22"/>
        </w:rPr>
        <w:t>.</w:t>
      </w:r>
      <w:r w:rsidR="00AE185E">
        <w:rPr>
          <w:rFonts w:ascii="Helvetica" w:hAnsi="Helvetica" w:cs="Helvetica"/>
          <w:sz w:val="22"/>
        </w:rPr>
        <w:br/>
      </w:r>
      <w:r w:rsidR="00AE185E">
        <w:rPr>
          <w:rFonts w:ascii="Helvetica" w:hAnsi="Helvetica" w:cs="Helvetica"/>
          <w:sz w:val="22"/>
        </w:rPr>
        <w:br/>
      </w:r>
      <w:r w:rsidR="00AE185E" w:rsidRPr="004A2B93">
        <w:rPr>
          <w:rFonts w:ascii="Helvetica" w:hAnsi="Helvetica" w:cs="Helvetica"/>
          <w:b/>
          <w:color w:val="FF0000"/>
          <w:sz w:val="22"/>
        </w:rPr>
        <w:t>Morgan Baptist Association 100</w:t>
      </w:r>
      <w:r w:rsidR="00AE185E" w:rsidRPr="004A2B93">
        <w:rPr>
          <w:rFonts w:ascii="Helvetica" w:hAnsi="Helvetica" w:cs="Helvetica"/>
          <w:b/>
          <w:color w:val="FF0000"/>
          <w:sz w:val="22"/>
          <w:vertAlign w:val="superscript"/>
        </w:rPr>
        <w:t>th</w:t>
      </w:r>
      <w:r w:rsidR="00AE185E" w:rsidRPr="004A2B93">
        <w:rPr>
          <w:rFonts w:ascii="Helvetica" w:hAnsi="Helvetica" w:cs="Helvetica"/>
          <w:b/>
          <w:color w:val="FF0000"/>
          <w:sz w:val="22"/>
        </w:rPr>
        <w:t xml:space="preserve"> Annual Meeting</w:t>
      </w:r>
      <w:r w:rsidR="00AE185E" w:rsidRPr="004A2B93">
        <w:rPr>
          <w:rFonts w:ascii="Helvetica" w:hAnsi="Helvetica" w:cs="Helvetica"/>
          <w:color w:val="FF0000"/>
          <w:sz w:val="22"/>
        </w:rPr>
        <w:t xml:space="preserve"> — October 28</w:t>
      </w:r>
      <w:r w:rsidR="00C73F26" w:rsidRPr="004A2B93">
        <w:rPr>
          <w:rFonts w:ascii="Helvetica" w:hAnsi="Helvetica" w:cs="Helvetica"/>
          <w:color w:val="FF0000"/>
          <w:sz w:val="22"/>
        </w:rPr>
        <w:t xml:space="preserve">, 2019 — Hartselle First Baptist Church. </w:t>
      </w:r>
      <w:r w:rsidR="00C73F26" w:rsidRPr="004A2B93">
        <w:rPr>
          <w:rFonts w:ascii="Helvetica" w:hAnsi="Helvetica" w:cs="Helvetica"/>
          <w:b/>
          <w:color w:val="FF0000"/>
          <w:sz w:val="22"/>
        </w:rPr>
        <w:t>Mark your calendar</w:t>
      </w:r>
      <w:r w:rsidR="00C73F26" w:rsidRPr="004A2B93">
        <w:rPr>
          <w:rFonts w:ascii="Helvetica" w:hAnsi="Helvetica" w:cs="Helvetica"/>
          <w:color w:val="FF0000"/>
          <w:sz w:val="22"/>
        </w:rPr>
        <w:t xml:space="preserve"> and plan to attend this special celebration of 100 years of ministry through your association!</w:t>
      </w:r>
    </w:p>
    <w:p w:rsidR="00844831" w:rsidRPr="004A2B93" w:rsidRDefault="00D416CC" w:rsidP="00D416CC">
      <w:pPr>
        <w:spacing w:line="240" w:lineRule="auto"/>
        <w:rPr>
          <w:rFonts w:ascii="Helvetica" w:hAnsi="Helvetica" w:cs="Helvetica"/>
          <w:bCs/>
          <w:color w:val="00B0F0"/>
          <w:szCs w:val="18"/>
        </w:rPr>
      </w:pPr>
      <w:r w:rsidRPr="004A2B93">
        <w:rPr>
          <w:rFonts w:ascii="Helvetica" w:hAnsi="Helvetica" w:cs="MS Mincho"/>
          <w:b/>
          <w:color w:val="00B0F0"/>
          <w:sz w:val="22"/>
          <w:u w:color="B00004"/>
        </w:rPr>
        <w:t>P</w:t>
      </w:r>
      <w:r w:rsidR="000674F2" w:rsidRPr="004A2B93">
        <w:rPr>
          <w:rFonts w:ascii="Helvetica" w:hAnsi="Helvetica" w:cs="MS Mincho"/>
          <w:b/>
          <w:color w:val="00B0F0"/>
          <w:sz w:val="22"/>
          <w:u w:color="B00004"/>
        </w:rPr>
        <w:t>RAY</w:t>
      </w:r>
      <w:r w:rsidRPr="004A2B93">
        <w:rPr>
          <w:rFonts w:ascii="Helvetica" w:hAnsi="Helvetica" w:cs="MS Mincho"/>
          <w:b/>
          <w:color w:val="00B0F0"/>
          <w:sz w:val="22"/>
          <w:u w:color="B00004"/>
        </w:rPr>
        <w:t xml:space="preserve"> for</w:t>
      </w:r>
      <w:r w:rsidR="006221DE" w:rsidRPr="004A2B93">
        <w:rPr>
          <w:rFonts w:ascii="Helvetica" w:hAnsi="Helvetica" w:cs="Helvetica"/>
          <w:b/>
          <w:bCs/>
          <w:color w:val="00B0F0"/>
          <w:sz w:val="22"/>
        </w:rPr>
        <w:t xml:space="preserve"> these MBA Churches seeking pastors: </w:t>
      </w:r>
      <w:r w:rsidR="006221DE" w:rsidRPr="004A2B93">
        <w:rPr>
          <w:rFonts w:ascii="Helvetica" w:hAnsi="Helvetica" w:cs="Helvetica"/>
          <w:bCs/>
          <w:color w:val="00B0F0"/>
        </w:rPr>
        <w:t xml:space="preserve">Cave Spring, Cedar Ridge, </w:t>
      </w:r>
      <w:r w:rsidR="00251ECF" w:rsidRPr="004A2B93">
        <w:rPr>
          <w:rFonts w:ascii="Helvetica" w:hAnsi="Helvetica" w:cs="Helvetica"/>
          <w:bCs/>
          <w:color w:val="00B0F0"/>
        </w:rPr>
        <w:t xml:space="preserve">Flint, </w:t>
      </w:r>
      <w:r w:rsidR="006221DE" w:rsidRPr="004A2B93">
        <w:rPr>
          <w:rFonts w:ascii="Helvetica" w:hAnsi="Helvetica" w:cs="Helvetica"/>
          <w:bCs/>
          <w:color w:val="00B0F0"/>
        </w:rPr>
        <w:t xml:space="preserve">Mt. View, </w:t>
      </w:r>
      <w:r w:rsidR="00730FA1" w:rsidRPr="004A2B93">
        <w:rPr>
          <w:rFonts w:ascii="Helvetica" w:hAnsi="Helvetica" w:cs="Helvetica"/>
          <w:bCs/>
          <w:color w:val="00B0F0"/>
        </w:rPr>
        <w:t xml:space="preserve">Oak Forest, </w:t>
      </w:r>
      <w:r w:rsidR="00EF6A58" w:rsidRPr="004A2B93">
        <w:rPr>
          <w:rFonts w:ascii="Helvetica" w:hAnsi="Helvetica" w:cs="Helvetica"/>
          <w:bCs/>
          <w:color w:val="00B0F0"/>
        </w:rPr>
        <w:t xml:space="preserve">Parkview, </w:t>
      </w:r>
      <w:r w:rsidR="006221DE" w:rsidRPr="004A2B93">
        <w:rPr>
          <w:rFonts w:ascii="Helvetica" w:hAnsi="Helvetica" w:cs="Helvetica"/>
          <w:bCs/>
          <w:color w:val="00B0F0"/>
        </w:rPr>
        <w:t>Ro</w:t>
      </w:r>
      <w:r w:rsidR="00F0359D" w:rsidRPr="004A2B93">
        <w:rPr>
          <w:rFonts w:ascii="Helvetica" w:hAnsi="Helvetica" w:cs="Helvetica"/>
          <w:bCs/>
          <w:color w:val="00B0F0"/>
        </w:rPr>
        <w:t>ck Creek, Shoal Creek</w:t>
      </w:r>
      <w:r w:rsidR="006221DE" w:rsidRPr="004A2B93">
        <w:rPr>
          <w:rFonts w:ascii="Helvetica" w:hAnsi="Helvetica" w:cs="Helvetica"/>
          <w:bCs/>
          <w:color w:val="00B0F0"/>
        </w:rPr>
        <w:t>.</w:t>
      </w:r>
    </w:p>
    <w:sectPr w:rsidR="00844831" w:rsidRPr="004A2B93" w:rsidSect="00AD08BD">
      <w:headerReference w:type="default" r:id="rId21"/>
      <w:type w:val="continuous"/>
      <w:pgSz w:w="12240" w:h="15840"/>
      <w:pgMar w:top="720" w:right="720" w:bottom="734" w:left="3600" w:header="432" w:footer="576" w:gutter="0"/>
      <w:cols w:sep="1"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F3AB3" w:rsidRDefault="003F3AB3">
      <w:pPr>
        <w:spacing w:after="0" w:line="240" w:lineRule="auto"/>
      </w:pPr>
      <w:r>
        <w:separator/>
      </w:r>
    </w:p>
  </w:endnote>
  <w:endnote w:type="continuationSeparator" w:id="0">
    <w:p w:rsidR="003F3AB3" w:rsidRDefault="003F3A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F3AB3" w:rsidRDefault="003F3AB3">
      <w:pPr>
        <w:spacing w:after="0" w:line="240" w:lineRule="auto"/>
      </w:pPr>
      <w:r>
        <w:separator/>
      </w:r>
    </w:p>
  </w:footnote>
  <w:footnote w:type="continuationSeparator" w:id="0">
    <w:p w:rsidR="003F3AB3" w:rsidRDefault="003F3A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071716089"/>
      <w:docPartObj>
        <w:docPartGallery w:val="Page Numbers (Top of Page)"/>
        <w:docPartUnique/>
      </w:docPartObj>
    </w:sdtPr>
    <w:sdtEndPr>
      <w:rPr>
        <w:noProof/>
      </w:rPr>
    </w:sdtEndPr>
    <w:sdtContent>
      <w:p w:rsidR="009E6353" w:rsidRDefault="00C5695B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73F26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D63D3C"/>
    <w:multiLevelType w:val="hybridMultilevel"/>
    <w:tmpl w:val="E3D2B0C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EF04A5A"/>
    <w:multiLevelType w:val="hybridMultilevel"/>
    <w:tmpl w:val="5650C14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7D3A7CBB"/>
    <w:multiLevelType w:val="hybridMultilevel"/>
    <w:tmpl w:val="B3FC36B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0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zMDI2Njc1tbAwNzJX0lEKTi0uzszPAykwqQUACQ4rEiwAAAA="/>
  </w:docVars>
  <w:rsids>
    <w:rsidRoot w:val="00295267"/>
    <w:rsid w:val="000014DF"/>
    <w:rsid w:val="000019A4"/>
    <w:rsid w:val="000019E3"/>
    <w:rsid w:val="0000218F"/>
    <w:rsid w:val="00003012"/>
    <w:rsid w:val="00005DF6"/>
    <w:rsid w:val="0000624C"/>
    <w:rsid w:val="00012612"/>
    <w:rsid w:val="00012E49"/>
    <w:rsid w:val="0001329F"/>
    <w:rsid w:val="00013D71"/>
    <w:rsid w:val="000168B0"/>
    <w:rsid w:val="00020149"/>
    <w:rsid w:val="000203B1"/>
    <w:rsid w:val="000204A6"/>
    <w:rsid w:val="00021CB2"/>
    <w:rsid w:val="00021E2D"/>
    <w:rsid w:val="00023E7A"/>
    <w:rsid w:val="000255E4"/>
    <w:rsid w:val="00030FEB"/>
    <w:rsid w:val="0003380D"/>
    <w:rsid w:val="00033CA0"/>
    <w:rsid w:val="000363E8"/>
    <w:rsid w:val="00036D83"/>
    <w:rsid w:val="000374E0"/>
    <w:rsid w:val="00037541"/>
    <w:rsid w:val="0004044A"/>
    <w:rsid w:val="00041165"/>
    <w:rsid w:val="00041892"/>
    <w:rsid w:val="00042387"/>
    <w:rsid w:val="00043B82"/>
    <w:rsid w:val="00043F77"/>
    <w:rsid w:val="00044C09"/>
    <w:rsid w:val="00044EB2"/>
    <w:rsid w:val="00045814"/>
    <w:rsid w:val="00045985"/>
    <w:rsid w:val="0004625E"/>
    <w:rsid w:val="00046979"/>
    <w:rsid w:val="00047B04"/>
    <w:rsid w:val="00051300"/>
    <w:rsid w:val="00051916"/>
    <w:rsid w:val="000537D5"/>
    <w:rsid w:val="000543FE"/>
    <w:rsid w:val="00055261"/>
    <w:rsid w:val="000556E1"/>
    <w:rsid w:val="00055753"/>
    <w:rsid w:val="00056FB2"/>
    <w:rsid w:val="00063EC2"/>
    <w:rsid w:val="000659AC"/>
    <w:rsid w:val="000674F2"/>
    <w:rsid w:val="0006777F"/>
    <w:rsid w:val="00067DE0"/>
    <w:rsid w:val="000701ED"/>
    <w:rsid w:val="00071B34"/>
    <w:rsid w:val="00071BB5"/>
    <w:rsid w:val="00072A33"/>
    <w:rsid w:val="00073B7E"/>
    <w:rsid w:val="00074584"/>
    <w:rsid w:val="00075ABD"/>
    <w:rsid w:val="00075DD6"/>
    <w:rsid w:val="0008035A"/>
    <w:rsid w:val="00080761"/>
    <w:rsid w:val="00083612"/>
    <w:rsid w:val="00083685"/>
    <w:rsid w:val="00084013"/>
    <w:rsid w:val="0008540C"/>
    <w:rsid w:val="00087078"/>
    <w:rsid w:val="000875C5"/>
    <w:rsid w:val="000906B2"/>
    <w:rsid w:val="0009091B"/>
    <w:rsid w:val="00090A63"/>
    <w:rsid w:val="000913F4"/>
    <w:rsid w:val="0009282F"/>
    <w:rsid w:val="00094443"/>
    <w:rsid w:val="00094751"/>
    <w:rsid w:val="000950E7"/>
    <w:rsid w:val="000960A7"/>
    <w:rsid w:val="000964D2"/>
    <w:rsid w:val="000966C7"/>
    <w:rsid w:val="000A159F"/>
    <w:rsid w:val="000A1865"/>
    <w:rsid w:val="000A2213"/>
    <w:rsid w:val="000A23E5"/>
    <w:rsid w:val="000A31FB"/>
    <w:rsid w:val="000A3512"/>
    <w:rsid w:val="000A3F2A"/>
    <w:rsid w:val="000A5730"/>
    <w:rsid w:val="000A678C"/>
    <w:rsid w:val="000B0BB7"/>
    <w:rsid w:val="000B17F7"/>
    <w:rsid w:val="000B27E7"/>
    <w:rsid w:val="000B6639"/>
    <w:rsid w:val="000B70B1"/>
    <w:rsid w:val="000C475A"/>
    <w:rsid w:val="000C52B6"/>
    <w:rsid w:val="000C6340"/>
    <w:rsid w:val="000D1D4B"/>
    <w:rsid w:val="000D23E0"/>
    <w:rsid w:val="000D322C"/>
    <w:rsid w:val="000D3FFC"/>
    <w:rsid w:val="000D4953"/>
    <w:rsid w:val="000D6435"/>
    <w:rsid w:val="000D7561"/>
    <w:rsid w:val="000E01AC"/>
    <w:rsid w:val="000E0B78"/>
    <w:rsid w:val="000E0E91"/>
    <w:rsid w:val="000E1B15"/>
    <w:rsid w:val="000E2E03"/>
    <w:rsid w:val="000E3144"/>
    <w:rsid w:val="000E3275"/>
    <w:rsid w:val="000E3A19"/>
    <w:rsid w:val="000E6150"/>
    <w:rsid w:val="000E6311"/>
    <w:rsid w:val="000E67ED"/>
    <w:rsid w:val="000F0787"/>
    <w:rsid w:val="000F1FC8"/>
    <w:rsid w:val="000F2D78"/>
    <w:rsid w:val="000F3041"/>
    <w:rsid w:val="000F372B"/>
    <w:rsid w:val="000F387B"/>
    <w:rsid w:val="00100813"/>
    <w:rsid w:val="0010234D"/>
    <w:rsid w:val="00104225"/>
    <w:rsid w:val="001100DC"/>
    <w:rsid w:val="001104BB"/>
    <w:rsid w:val="0011092F"/>
    <w:rsid w:val="001116C6"/>
    <w:rsid w:val="0011257B"/>
    <w:rsid w:val="001135E9"/>
    <w:rsid w:val="00115729"/>
    <w:rsid w:val="001203E1"/>
    <w:rsid w:val="00120770"/>
    <w:rsid w:val="0012120A"/>
    <w:rsid w:val="00124DCA"/>
    <w:rsid w:val="00126AC1"/>
    <w:rsid w:val="00130FC8"/>
    <w:rsid w:val="001335F4"/>
    <w:rsid w:val="001337A7"/>
    <w:rsid w:val="00136137"/>
    <w:rsid w:val="00136381"/>
    <w:rsid w:val="001401B1"/>
    <w:rsid w:val="00140D54"/>
    <w:rsid w:val="00140DD0"/>
    <w:rsid w:val="0014130D"/>
    <w:rsid w:val="00143728"/>
    <w:rsid w:val="00145AC9"/>
    <w:rsid w:val="00147EF3"/>
    <w:rsid w:val="00151D74"/>
    <w:rsid w:val="00151E2A"/>
    <w:rsid w:val="001526D6"/>
    <w:rsid w:val="001530DE"/>
    <w:rsid w:val="00156A80"/>
    <w:rsid w:val="00156FA4"/>
    <w:rsid w:val="00157202"/>
    <w:rsid w:val="001573B9"/>
    <w:rsid w:val="001600B9"/>
    <w:rsid w:val="00164726"/>
    <w:rsid w:val="00164A21"/>
    <w:rsid w:val="00166424"/>
    <w:rsid w:val="001665F5"/>
    <w:rsid w:val="00166DA6"/>
    <w:rsid w:val="001725BC"/>
    <w:rsid w:val="00173220"/>
    <w:rsid w:val="00176007"/>
    <w:rsid w:val="00182062"/>
    <w:rsid w:val="00182FDA"/>
    <w:rsid w:val="00183127"/>
    <w:rsid w:val="00183A74"/>
    <w:rsid w:val="00184FA4"/>
    <w:rsid w:val="00185C83"/>
    <w:rsid w:val="0018685D"/>
    <w:rsid w:val="00186C3C"/>
    <w:rsid w:val="0018728B"/>
    <w:rsid w:val="00187E0E"/>
    <w:rsid w:val="0019117C"/>
    <w:rsid w:val="0019380B"/>
    <w:rsid w:val="001951EF"/>
    <w:rsid w:val="001A0595"/>
    <w:rsid w:val="001A1020"/>
    <w:rsid w:val="001A1154"/>
    <w:rsid w:val="001A21B7"/>
    <w:rsid w:val="001A2C19"/>
    <w:rsid w:val="001A4432"/>
    <w:rsid w:val="001A5633"/>
    <w:rsid w:val="001A6DFD"/>
    <w:rsid w:val="001B1C73"/>
    <w:rsid w:val="001B257E"/>
    <w:rsid w:val="001B2B03"/>
    <w:rsid w:val="001B3D37"/>
    <w:rsid w:val="001B59CC"/>
    <w:rsid w:val="001B60E1"/>
    <w:rsid w:val="001B7F55"/>
    <w:rsid w:val="001C0327"/>
    <w:rsid w:val="001C35C1"/>
    <w:rsid w:val="001C5129"/>
    <w:rsid w:val="001C5236"/>
    <w:rsid w:val="001D054C"/>
    <w:rsid w:val="001D3468"/>
    <w:rsid w:val="001D3A02"/>
    <w:rsid w:val="001D4ECC"/>
    <w:rsid w:val="001D5383"/>
    <w:rsid w:val="001D5595"/>
    <w:rsid w:val="001D5C05"/>
    <w:rsid w:val="001D7063"/>
    <w:rsid w:val="001E0188"/>
    <w:rsid w:val="001E042D"/>
    <w:rsid w:val="001E1D26"/>
    <w:rsid w:val="001E3312"/>
    <w:rsid w:val="001E4438"/>
    <w:rsid w:val="001E61F5"/>
    <w:rsid w:val="001E6AC1"/>
    <w:rsid w:val="001F21BD"/>
    <w:rsid w:val="001F30E3"/>
    <w:rsid w:val="001F4544"/>
    <w:rsid w:val="001F494F"/>
    <w:rsid w:val="001F51E7"/>
    <w:rsid w:val="001F52F1"/>
    <w:rsid w:val="001F54B6"/>
    <w:rsid w:val="001F59BD"/>
    <w:rsid w:val="001F72C3"/>
    <w:rsid w:val="001F7FDE"/>
    <w:rsid w:val="00203348"/>
    <w:rsid w:val="0020341D"/>
    <w:rsid w:val="002038A1"/>
    <w:rsid w:val="00205909"/>
    <w:rsid w:val="00205B00"/>
    <w:rsid w:val="00206A48"/>
    <w:rsid w:val="00206AA0"/>
    <w:rsid w:val="00206C5A"/>
    <w:rsid w:val="00206DFA"/>
    <w:rsid w:val="0020719D"/>
    <w:rsid w:val="00211722"/>
    <w:rsid w:val="002133FB"/>
    <w:rsid w:val="00213F44"/>
    <w:rsid w:val="00215482"/>
    <w:rsid w:val="0021574E"/>
    <w:rsid w:val="0021650D"/>
    <w:rsid w:val="00216C8B"/>
    <w:rsid w:val="0022199B"/>
    <w:rsid w:val="00222216"/>
    <w:rsid w:val="00222A42"/>
    <w:rsid w:val="0022310B"/>
    <w:rsid w:val="0022481A"/>
    <w:rsid w:val="00227577"/>
    <w:rsid w:val="00227C6F"/>
    <w:rsid w:val="0023035B"/>
    <w:rsid w:val="00231A12"/>
    <w:rsid w:val="00231F73"/>
    <w:rsid w:val="002362F3"/>
    <w:rsid w:val="0023664E"/>
    <w:rsid w:val="00236BB8"/>
    <w:rsid w:val="00240E9A"/>
    <w:rsid w:val="00241024"/>
    <w:rsid w:val="002414A5"/>
    <w:rsid w:val="00241E42"/>
    <w:rsid w:val="00243A9C"/>
    <w:rsid w:val="002444B6"/>
    <w:rsid w:val="00245945"/>
    <w:rsid w:val="002518AB"/>
    <w:rsid w:val="002519E3"/>
    <w:rsid w:val="00251ECF"/>
    <w:rsid w:val="00254FD4"/>
    <w:rsid w:val="00256AF1"/>
    <w:rsid w:val="002600DD"/>
    <w:rsid w:val="0026046E"/>
    <w:rsid w:val="00260698"/>
    <w:rsid w:val="002609E0"/>
    <w:rsid w:val="002623C4"/>
    <w:rsid w:val="00263BA8"/>
    <w:rsid w:val="00264A56"/>
    <w:rsid w:val="002650E9"/>
    <w:rsid w:val="002652B3"/>
    <w:rsid w:val="00267DC6"/>
    <w:rsid w:val="00270058"/>
    <w:rsid w:val="00270212"/>
    <w:rsid w:val="00270419"/>
    <w:rsid w:val="0027080C"/>
    <w:rsid w:val="00271132"/>
    <w:rsid w:val="002735C3"/>
    <w:rsid w:val="00274D11"/>
    <w:rsid w:val="00275050"/>
    <w:rsid w:val="00276B90"/>
    <w:rsid w:val="0027736A"/>
    <w:rsid w:val="002778CF"/>
    <w:rsid w:val="00277C53"/>
    <w:rsid w:val="002833B5"/>
    <w:rsid w:val="00283C4F"/>
    <w:rsid w:val="00283F95"/>
    <w:rsid w:val="00284680"/>
    <w:rsid w:val="00284AD0"/>
    <w:rsid w:val="00285B78"/>
    <w:rsid w:val="00286772"/>
    <w:rsid w:val="0029005F"/>
    <w:rsid w:val="00290B32"/>
    <w:rsid w:val="00293C61"/>
    <w:rsid w:val="00294547"/>
    <w:rsid w:val="00295267"/>
    <w:rsid w:val="002958AB"/>
    <w:rsid w:val="00296F78"/>
    <w:rsid w:val="0029711E"/>
    <w:rsid w:val="002A0B7E"/>
    <w:rsid w:val="002A125D"/>
    <w:rsid w:val="002A1261"/>
    <w:rsid w:val="002A12BF"/>
    <w:rsid w:val="002A359D"/>
    <w:rsid w:val="002A65BA"/>
    <w:rsid w:val="002A7876"/>
    <w:rsid w:val="002B02EE"/>
    <w:rsid w:val="002B0442"/>
    <w:rsid w:val="002B0D1A"/>
    <w:rsid w:val="002B1D79"/>
    <w:rsid w:val="002B37BB"/>
    <w:rsid w:val="002B450B"/>
    <w:rsid w:val="002B4A79"/>
    <w:rsid w:val="002B611F"/>
    <w:rsid w:val="002C25BF"/>
    <w:rsid w:val="002C3429"/>
    <w:rsid w:val="002C3714"/>
    <w:rsid w:val="002C6AE6"/>
    <w:rsid w:val="002C7BA9"/>
    <w:rsid w:val="002C7F2C"/>
    <w:rsid w:val="002D08B0"/>
    <w:rsid w:val="002D2996"/>
    <w:rsid w:val="002D29BE"/>
    <w:rsid w:val="002D2B6A"/>
    <w:rsid w:val="002D32A8"/>
    <w:rsid w:val="002D33DC"/>
    <w:rsid w:val="002D506F"/>
    <w:rsid w:val="002E0327"/>
    <w:rsid w:val="002E0E3E"/>
    <w:rsid w:val="002E27BD"/>
    <w:rsid w:val="002E29A4"/>
    <w:rsid w:val="002E41B4"/>
    <w:rsid w:val="002E5FF5"/>
    <w:rsid w:val="002E7403"/>
    <w:rsid w:val="002E7DBC"/>
    <w:rsid w:val="002F0988"/>
    <w:rsid w:val="002F1CC5"/>
    <w:rsid w:val="002F1DD2"/>
    <w:rsid w:val="002F31DC"/>
    <w:rsid w:val="002F34E1"/>
    <w:rsid w:val="002F3EED"/>
    <w:rsid w:val="002F4041"/>
    <w:rsid w:val="002F47FA"/>
    <w:rsid w:val="002F4855"/>
    <w:rsid w:val="002F6736"/>
    <w:rsid w:val="002F7747"/>
    <w:rsid w:val="002F7E64"/>
    <w:rsid w:val="00305B14"/>
    <w:rsid w:val="00306CF5"/>
    <w:rsid w:val="003077CF"/>
    <w:rsid w:val="00313501"/>
    <w:rsid w:val="003147DD"/>
    <w:rsid w:val="00316099"/>
    <w:rsid w:val="003162C5"/>
    <w:rsid w:val="00316CCB"/>
    <w:rsid w:val="003174D4"/>
    <w:rsid w:val="00317CD6"/>
    <w:rsid w:val="003209FD"/>
    <w:rsid w:val="003218CF"/>
    <w:rsid w:val="00322BAD"/>
    <w:rsid w:val="0032401A"/>
    <w:rsid w:val="003250BA"/>
    <w:rsid w:val="00325391"/>
    <w:rsid w:val="00325595"/>
    <w:rsid w:val="003262CC"/>
    <w:rsid w:val="003336F1"/>
    <w:rsid w:val="00336FCD"/>
    <w:rsid w:val="00337580"/>
    <w:rsid w:val="003378EC"/>
    <w:rsid w:val="003413BF"/>
    <w:rsid w:val="00341B6A"/>
    <w:rsid w:val="00341E26"/>
    <w:rsid w:val="00341E91"/>
    <w:rsid w:val="003430AB"/>
    <w:rsid w:val="0034383A"/>
    <w:rsid w:val="00346C73"/>
    <w:rsid w:val="00346EF6"/>
    <w:rsid w:val="003478C4"/>
    <w:rsid w:val="00350AEB"/>
    <w:rsid w:val="00351C20"/>
    <w:rsid w:val="00352A5D"/>
    <w:rsid w:val="003531DC"/>
    <w:rsid w:val="00353C87"/>
    <w:rsid w:val="00353CEE"/>
    <w:rsid w:val="003544CE"/>
    <w:rsid w:val="00355085"/>
    <w:rsid w:val="00355327"/>
    <w:rsid w:val="00356A39"/>
    <w:rsid w:val="00357708"/>
    <w:rsid w:val="00357785"/>
    <w:rsid w:val="0036247A"/>
    <w:rsid w:val="003628BB"/>
    <w:rsid w:val="00362A8E"/>
    <w:rsid w:val="0036394E"/>
    <w:rsid w:val="00363AC4"/>
    <w:rsid w:val="0036519A"/>
    <w:rsid w:val="003727F1"/>
    <w:rsid w:val="003747EE"/>
    <w:rsid w:val="0037533A"/>
    <w:rsid w:val="003754E0"/>
    <w:rsid w:val="0038140A"/>
    <w:rsid w:val="00382B6B"/>
    <w:rsid w:val="00383A7F"/>
    <w:rsid w:val="00385AB0"/>
    <w:rsid w:val="003878FF"/>
    <w:rsid w:val="00387DC6"/>
    <w:rsid w:val="0039001A"/>
    <w:rsid w:val="00392FF5"/>
    <w:rsid w:val="0039302E"/>
    <w:rsid w:val="003941A4"/>
    <w:rsid w:val="00397641"/>
    <w:rsid w:val="003A3F80"/>
    <w:rsid w:val="003A4C30"/>
    <w:rsid w:val="003A5E84"/>
    <w:rsid w:val="003A74BA"/>
    <w:rsid w:val="003B02BA"/>
    <w:rsid w:val="003B16D7"/>
    <w:rsid w:val="003B2FB6"/>
    <w:rsid w:val="003B4071"/>
    <w:rsid w:val="003B42E1"/>
    <w:rsid w:val="003B4370"/>
    <w:rsid w:val="003B4A08"/>
    <w:rsid w:val="003B4E7F"/>
    <w:rsid w:val="003B677C"/>
    <w:rsid w:val="003B7041"/>
    <w:rsid w:val="003B706C"/>
    <w:rsid w:val="003B72D1"/>
    <w:rsid w:val="003B738B"/>
    <w:rsid w:val="003C2080"/>
    <w:rsid w:val="003C3A31"/>
    <w:rsid w:val="003C40C5"/>
    <w:rsid w:val="003C609E"/>
    <w:rsid w:val="003C6CFD"/>
    <w:rsid w:val="003C7057"/>
    <w:rsid w:val="003D2206"/>
    <w:rsid w:val="003D343C"/>
    <w:rsid w:val="003D45D5"/>
    <w:rsid w:val="003D4E98"/>
    <w:rsid w:val="003D6AF4"/>
    <w:rsid w:val="003E03BC"/>
    <w:rsid w:val="003E0A47"/>
    <w:rsid w:val="003E1286"/>
    <w:rsid w:val="003E416A"/>
    <w:rsid w:val="003E4A44"/>
    <w:rsid w:val="003E64D8"/>
    <w:rsid w:val="003E6A93"/>
    <w:rsid w:val="003E6BF5"/>
    <w:rsid w:val="003F07CE"/>
    <w:rsid w:val="003F09C9"/>
    <w:rsid w:val="003F0D03"/>
    <w:rsid w:val="003F1922"/>
    <w:rsid w:val="003F19EA"/>
    <w:rsid w:val="003F369B"/>
    <w:rsid w:val="003F3AB3"/>
    <w:rsid w:val="003F41FC"/>
    <w:rsid w:val="003F4AC3"/>
    <w:rsid w:val="003F6394"/>
    <w:rsid w:val="003F6719"/>
    <w:rsid w:val="00400007"/>
    <w:rsid w:val="00405A66"/>
    <w:rsid w:val="00405C0A"/>
    <w:rsid w:val="00412720"/>
    <w:rsid w:val="00412E58"/>
    <w:rsid w:val="004132AA"/>
    <w:rsid w:val="00413EC1"/>
    <w:rsid w:val="00417EED"/>
    <w:rsid w:val="0042145B"/>
    <w:rsid w:val="00423304"/>
    <w:rsid w:val="0042429E"/>
    <w:rsid w:val="00424C33"/>
    <w:rsid w:val="00426004"/>
    <w:rsid w:val="004263D1"/>
    <w:rsid w:val="00426422"/>
    <w:rsid w:val="00430526"/>
    <w:rsid w:val="0043283E"/>
    <w:rsid w:val="004331A0"/>
    <w:rsid w:val="004337E4"/>
    <w:rsid w:val="00434F58"/>
    <w:rsid w:val="00436264"/>
    <w:rsid w:val="004400B6"/>
    <w:rsid w:val="0044060C"/>
    <w:rsid w:val="00442EE5"/>
    <w:rsid w:val="00443591"/>
    <w:rsid w:val="004436D9"/>
    <w:rsid w:val="0044729B"/>
    <w:rsid w:val="0045077C"/>
    <w:rsid w:val="0045201B"/>
    <w:rsid w:val="004535E1"/>
    <w:rsid w:val="00454D85"/>
    <w:rsid w:val="00455727"/>
    <w:rsid w:val="00456858"/>
    <w:rsid w:val="00461305"/>
    <w:rsid w:val="00464EAC"/>
    <w:rsid w:val="00465D98"/>
    <w:rsid w:val="004665AA"/>
    <w:rsid w:val="00471361"/>
    <w:rsid w:val="00471870"/>
    <w:rsid w:val="00473DE9"/>
    <w:rsid w:val="0047412E"/>
    <w:rsid w:val="00476181"/>
    <w:rsid w:val="004761CB"/>
    <w:rsid w:val="004816CF"/>
    <w:rsid w:val="00484AD1"/>
    <w:rsid w:val="0048519D"/>
    <w:rsid w:val="00486150"/>
    <w:rsid w:val="00487053"/>
    <w:rsid w:val="0049215A"/>
    <w:rsid w:val="00492B4D"/>
    <w:rsid w:val="0049492B"/>
    <w:rsid w:val="00494AE9"/>
    <w:rsid w:val="00495EC8"/>
    <w:rsid w:val="004970DA"/>
    <w:rsid w:val="00497F77"/>
    <w:rsid w:val="004A13D7"/>
    <w:rsid w:val="004A165A"/>
    <w:rsid w:val="004A2B93"/>
    <w:rsid w:val="004A4F13"/>
    <w:rsid w:val="004A574E"/>
    <w:rsid w:val="004A74D5"/>
    <w:rsid w:val="004B00FD"/>
    <w:rsid w:val="004B0302"/>
    <w:rsid w:val="004B1E89"/>
    <w:rsid w:val="004B1EB2"/>
    <w:rsid w:val="004B29FB"/>
    <w:rsid w:val="004B2C5F"/>
    <w:rsid w:val="004B4A0C"/>
    <w:rsid w:val="004B4AE7"/>
    <w:rsid w:val="004B5A65"/>
    <w:rsid w:val="004B6CA1"/>
    <w:rsid w:val="004B72CA"/>
    <w:rsid w:val="004C0885"/>
    <w:rsid w:val="004C313D"/>
    <w:rsid w:val="004C3EA2"/>
    <w:rsid w:val="004C4989"/>
    <w:rsid w:val="004C6F6C"/>
    <w:rsid w:val="004C7E9A"/>
    <w:rsid w:val="004D0AFB"/>
    <w:rsid w:val="004D274B"/>
    <w:rsid w:val="004D3CDF"/>
    <w:rsid w:val="004D44B5"/>
    <w:rsid w:val="004D49D0"/>
    <w:rsid w:val="004D53B8"/>
    <w:rsid w:val="004D552F"/>
    <w:rsid w:val="004D5C5A"/>
    <w:rsid w:val="004D6913"/>
    <w:rsid w:val="004D7F9C"/>
    <w:rsid w:val="004E109C"/>
    <w:rsid w:val="004E1230"/>
    <w:rsid w:val="004E13EA"/>
    <w:rsid w:val="004E196C"/>
    <w:rsid w:val="004E1D29"/>
    <w:rsid w:val="004E25B9"/>
    <w:rsid w:val="004E37BB"/>
    <w:rsid w:val="004E4121"/>
    <w:rsid w:val="004E5484"/>
    <w:rsid w:val="004E5FBE"/>
    <w:rsid w:val="004E65A5"/>
    <w:rsid w:val="004E70CB"/>
    <w:rsid w:val="004E7912"/>
    <w:rsid w:val="004E79F5"/>
    <w:rsid w:val="004F06AA"/>
    <w:rsid w:val="004F2772"/>
    <w:rsid w:val="004F30CC"/>
    <w:rsid w:val="004F3524"/>
    <w:rsid w:val="004F622B"/>
    <w:rsid w:val="004F7394"/>
    <w:rsid w:val="00500C7D"/>
    <w:rsid w:val="005014FE"/>
    <w:rsid w:val="0050163A"/>
    <w:rsid w:val="005017B5"/>
    <w:rsid w:val="00501874"/>
    <w:rsid w:val="0050292A"/>
    <w:rsid w:val="00503D49"/>
    <w:rsid w:val="00504559"/>
    <w:rsid w:val="00505CF0"/>
    <w:rsid w:val="00505FD2"/>
    <w:rsid w:val="00512581"/>
    <w:rsid w:val="005139A0"/>
    <w:rsid w:val="00513E99"/>
    <w:rsid w:val="00514816"/>
    <w:rsid w:val="00514D05"/>
    <w:rsid w:val="00514D7A"/>
    <w:rsid w:val="005159CD"/>
    <w:rsid w:val="0051674E"/>
    <w:rsid w:val="005167E9"/>
    <w:rsid w:val="00517C54"/>
    <w:rsid w:val="00521169"/>
    <w:rsid w:val="005225C7"/>
    <w:rsid w:val="0052298F"/>
    <w:rsid w:val="00523342"/>
    <w:rsid w:val="00525A5D"/>
    <w:rsid w:val="00525CAC"/>
    <w:rsid w:val="00526F00"/>
    <w:rsid w:val="0052718B"/>
    <w:rsid w:val="00530578"/>
    <w:rsid w:val="00532F6E"/>
    <w:rsid w:val="00533A94"/>
    <w:rsid w:val="00533C83"/>
    <w:rsid w:val="0053446A"/>
    <w:rsid w:val="00535AEC"/>
    <w:rsid w:val="0053655A"/>
    <w:rsid w:val="00541A80"/>
    <w:rsid w:val="00543502"/>
    <w:rsid w:val="00543E2B"/>
    <w:rsid w:val="00544DB7"/>
    <w:rsid w:val="0054740D"/>
    <w:rsid w:val="005475AB"/>
    <w:rsid w:val="0055091D"/>
    <w:rsid w:val="00551307"/>
    <w:rsid w:val="00551F4A"/>
    <w:rsid w:val="005534DE"/>
    <w:rsid w:val="005539CE"/>
    <w:rsid w:val="00557999"/>
    <w:rsid w:val="005601A1"/>
    <w:rsid w:val="0056021A"/>
    <w:rsid w:val="00560998"/>
    <w:rsid w:val="00562064"/>
    <w:rsid w:val="005642DE"/>
    <w:rsid w:val="00566B4D"/>
    <w:rsid w:val="00566CAF"/>
    <w:rsid w:val="00567384"/>
    <w:rsid w:val="00570DBF"/>
    <w:rsid w:val="005713FE"/>
    <w:rsid w:val="00571635"/>
    <w:rsid w:val="00571DEA"/>
    <w:rsid w:val="00572916"/>
    <w:rsid w:val="005742CB"/>
    <w:rsid w:val="00574641"/>
    <w:rsid w:val="00574E7C"/>
    <w:rsid w:val="0057555D"/>
    <w:rsid w:val="00576151"/>
    <w:rsid w:val="00580488"/>
    <w:rsid w:val="005817BD"/>
    <w:rsid w:val="005826D7"/>
    <w:rsid w:val="00583273"/>
    <w:rsid w:val="005835B1"/>
    <w:rsid w:val="00584882"/>
    <w:rsid w:val="0058570F"/>
    <w:rsid w:val="0058625F"/>
    <w:rsid w:val="00586889"/>
    <w:rsid w:val="005918D0"/>
    <w:rsid w:val="0059281F"/>
    <w:rsid w:val="0059405B"/>
    <w:rsid w:val="0059418A"/>
    <w:rsid w:val="0059533D"/>
    <w:rsid w:val="005957AD"/>
    <w:rsid w:val="00595D5A"/>
    <w:rsid w:val="00596D0A"/>
    <w:rsid w:val="005973D5"/>
    <w:rsid w:val="005978E1"/>
    <w:rsid w:val="005A026E"/>
    <w:rsid w:val="005A0E5A"/>
    <w:rsid w:val="005A113A"/>
    <w:rsid w:val="005A1D27"/>
    <w:rsid w:val="005A437E"/>
    <w:rsid w:val="005A637F"/>
    <w:rsid w:val="005A72AF"/>
    <w:rsid w:val="005A7789"/>
    <w:rsid w:val="005A784B"/>
    <w:rsid w:val="005B1B62"/>
    <w:rsid w:val="005B3D5A"/>
    <w:rsid w:val="005B49DC"/>
    <w:rsid w:val="005B563A"/>
    <w:rsid w:val="005B63EE"/>
    <w:rsid w:val="005C383F"/>
    <w:rsid w:val="005C3F3A"/>
    <w:rsid w:val="005C521A"/>
    <w:rsid w:val="005C5581"/>
    <w:rsid w:val="005C5BF9"/>
    <w:rsid w:val="005C6981"/>
    <w:rsid w:val="005C6E00"/>
    <w:rsid w:val="005D0EA7"/>
    <w:rsid w:val="005D1EA2"/>
    <w:rsid w:val="005D23B1"/>
    <w:rsid w:val="005D2C04"/>
    <w:rsid w:val="005D2ED2"/>
    <w:rsid w:val="005D3849"/>
    <w:rsid w:val="005D5666"/>
    <w:rsid w:val="005D7482"/>
    <w:rsid w:val="005E0E3D"/>
    <w:rsid w:val="005E2CC8"/>
    <w:rsid w:val="005E3343"/>
    <w:rsid w:val="005E47F6"/>
    <w:rsid w:val="005E5FEF"/>
    <w:rsid w:val="005E6C61"/>
    <w:rsid w:val="005F2207"/>
    <w:rsid w:val="005F34B3"/>
    <w:rsid w:val="005F5995"/>
    <w:rsid w:val="0060212E"/>
    <w:rsid w:val="006028B5"/>
    <w:rsid w:val="00603150"/>
    <w:rsid w:val="00606B6D"/>
    <w:rsid w:val="00607092"/>
    <w:rsid w:val="00611B7E"/>
    <w:rsid w:val="006132F9"/>
    <w:rsid w:val="0061475A"/>
    <w:rsid w:val="0061586E"/>
    <w:rsid w:val="00615C61"/>
    <w:rsid w:val="0062129C"/>
    <w:rsid w:val="006221DE"/>
    <w:rsid w:val="006231C2"/>
    <w:rsid w:val="006238B3"/>
    <w:rsid w:val="006242EF"/>
    <w:rsid w:val="00624B98"/>
    <w:rsid w:val="00625A79"/>
    <w:rsid w:val="006266F7"/>
    <w:rsid w:val="00630CC6"/>
    <w:rsid w:val="00633C34"/>
    <w:rsid w:val="00634F74"/>
    <w:rsid w:val="0063568F"/>
    <w:rsid w:val="00635B3E"/>
    <w:rsid w:val="00635CAA"/>
    <w:rsid w:val="0063649B"/>
    <w:rsid w:val="00636A39"/>
    <w:rsid w:val="006374C9"/>
    <w:rsid w:val="00640AE8"/>
    <w:rsid w:val="00641F4B"/>
    <w:rsid w:val="00642CA0"/>
    <w:rsid w:val="006453FE"/>
    <w:rsid w:val="00645F76"/>
    <w:rsid w:val="0064671C"/>
    <w:rsid w:val="00647590"/>
    <w:rsid w:val="00651C44"/>
    <w:rsid w:val="006547DD"/>
    <w:rsid w:val="006550D1"/>
    <w:rsid w:val="006555A4"/>
    <w:rsid w:val="0065641C"/>
    <w:rsid w:val="006614D4"/>
    <w:rsid w:val="00666C33"/>
    <w:rsid w:val="00671F99"/>
    <w:rsid w:val="006721F8"/>
    <w:rsid w:val="00673738"/>
    <w:rsid w:val="00674DE5"/>
    <w:rsid w:val="00675F4E"/>
    <w:rsid w:val="006763F6"/>
    <w:rsid w:val="0067640F"/>
    <w:rsid w:val="00677B5E"/>
    <w:rsid w:val="00680198"/>
    <w:rsid w:val="00681AAC"/>
    <w:rsid w:val="00681E92"/>
    <w:rsid w:val="006822FC"/>
    <w:rsid w:val="00684F77"/>
    <w:rsid w:val="00687965"/>
    <w:rsid w:val="00687CF2"/>
    <w:rsid w:val="00687D87"/>
    <w:rsid w:val="00690101"/>
    <w:rsid w:val="006912A2"/>
    <w:rsid w:val="006913B0"/>
    <w:rsid w:val="0069185B"/>
    <w:rsid w:val="006934E3"/>
    <w:rsid w:val="0069389C"/>
    <w:rsid w:val="006A3AE2"/>
    <w:rsid w:val="006A4226"/>
    <w:rsid w:val="006A556E"/>
    <w:rsid w:val="006A5ED3"/>
    <w:rsid w:val="006A6530"/>
    <w:rsid w:val="006A71CB"/>
    <w:rsid w:val="006A725E"/>
    <w:rsid w:val="006A7E85"/>
    <w:rsid w:val="006A7F22"/>
    <w:rsid w:val="006B007A"/>
    <w:rsid w:val="006B0666"/>
    <w:rsid w:val="006B0EE9"/>
    <w:rsid w:val="006B1242"/>
    <w:rsid w:val="006B234E"/>
    <w:rsid w:val="006B2B67"/>
    <w:rsid w:val="006B3348"/>
    <w:rsid w:val="006B3461"/>
    <w:rsid w:val="006B3DE0"/>
    <w:rsid w:val="006B3F7C"/>
    <w:rsid w:val="006B6FEE"/>
    <w:rsid w:val="006B74F8"/>
    <w:rsid w:val="006C001E"/>
    <w:rsid w:val="006C3DBE"/>
    <w:rsid w:val="006C6F09"/>
    <w:rsid w:val="006D0AFC"/>
    <w:rsid w:val="006D1321"/>
    <w:rsid w:val="006D2FAB"/>
    <w:rsid w:val="006D3C6B"/>
    <w:rsid w:val="006D5773"/>
    <w:rsid w:val="006D6AF1"/>
    <w:rsid w:val="006D7B80"/>
    <w:rsid w:val="006E031A"/>
    <w:rsid w:val="006E054E"/>
    <w:rsid w:val="006E10B8"/>
    <w:rsid w:val="006E566D"/>
    <w:rsid w:val="006E64A9"/>
    <w:rsid w:val="006F024B"/>
    <w:rsid w:val="006F05EC"/>
    <w:rsid w:val="006F1BBA"/>
    <w:rsid w:val="006F2668"/>
    <w:rsid w:val="006F336D"/>
    <w:rsid w:val="006F7323"/>
    <w:rsid w:val="00700C71"/>
    <w:rsid w:val="007021C7"/>
    <w:rsid w:val="00702A28"/>
    <w:rsid w:val="00704455"/>
    <w:rsid w:val="00705748"/>
    <w:rsid w:val="00707E12"/>
    <w:rsid w:val="007115DE"/>
    <w:rsid w:val="00713715"/>
    <w:rsid w:val="007142A2"/>
    <w:rsid w:val="00714EDB"/>
    <w:rsid w:val="007151B7"/>
    <w:rsid w:val="007154A2"/>
    <w:rsid w:val="00717AB1"/>
    <w:rsid w:val="00720C64"/>
    <w:rsid w:val="00726747"/>
    <w:rsid w:val="00730619"/>
    <w:rsid w:val="00730FA1"/>
    <w:rsid w:val="00731B4A"/>
    <w:rsid w:val="0073351E"/>
    <w:rsid w:val="00734B2D"/>
    <w:rsid w:val="00734C8B"/>
    <w:rsid w:val="0073554A"/>
    <w:rsid w:val="00744F48"/>
    <w:rsid w:val="0074648E"/>
    <w:rsid w:val="007520D9"/>
    <w:rsid w:val="0075214D"/>
    <w:rsid w:val="007531BF"/>
    <w:rsid w:val="0076376D"/>
    <w:rsid w:val="0076445C"/>
    <w:rsid w:val="007645D3"/>
    <w:rsid w:val="00765DB0"/>
    <w:rsid w:val="00767FD8"/>
    <w:rsid w:val="0077194F"/>
    <w:rsid w:val="00771A94"/>
    <w:rsid w:val="00771ABF"/>
    <w:rsid w:val="00772AEB"/>
    <w:rsid w:val="007734B2"/>
    <w:rsid w:val="0077489C"/>
    <w:rsid w:val="007748A6"/>
    <w:rsid w:val="007759A2"/>
    <w:rsid w:val="007761D6"/>
    <w:rsid w:val="0077683B"/>
    <w:rsid w:val="007769C7"/>
    <w:rsid w:val="00777719"/>
    <w:rsid w:val="00777886"/>
    <w:rsid w:val="00777C27"/>
    <w:rsid w:val="00777D7A"/>
    <w:rsid w:val="007800A7"/>
    <w:rsid w:val="00781FE0"/>
    <w:rsid w:val="00783C21"/>
    <w:rsid w:val="00784F9D"/>
    <w:rsid w:val="00785453"/>
    <w:rsid w:val="007868C0"/>
    <w:rsid w:val="007879FF"/>
    <w:rsid w:val="00787C5B"/>
    <w:rsid w:val="0079065A"/>
    <w:rsid w:val="00792443"/>
    <w:rsid w:val="00793A39"/>
    <w:rsid w:val="00796808"/>
    <w:rsid w:val="007A11A8"/>
    <w:rsid w:val="007A202C"/>
    <w:rsid w:val="007A26E4"/>
    <w:rsid w:val="007A2B37"/>
    <w:rsid w:val="007A3B8B"/>
    <w:rsid w:val="007A78D5"/>
    <w:rsid w:val="007A7FE0"/>
    <w:rsid w:val="007B0215"/>
    <w:rsid w:val="007B1382"/>
    <w:rsid w:val="007B1CF6"/>
    <w:rsid w:val="007B2CD6"/>
    <w:rsid w:val="007B33E9"/>
    <w:rsid w:val="007B49BA"/>
    <w:rsid w:val="007C125A"/>
    <w:rsid w:val="007C1BF9"/>
    <w:rsid w:val="007C1F6C"/>
    <w:rsid w:val="007C2693"/>
    <w:rsid w:val="007C29ED"/>
    <w:rsid w:val="007C3C9D"/>
    <w:rsid w:val="007C4375"/>
    <w:rsid w:val="007C736B"/>
    <w:rsid w:val="007C740B"/>
    <w:rsid w:val="007D24D0"/>
    <w:rsid w:val="007D251F"/>
    <w:rsid w:val="007D2ED9"/>
    <w:rsid w:val="007D2F8F"/>
    <w:rsid w:val="007D5799"/>
    <w:rsid w:val="007D6509"/>
    <w:rsid w:val="007D73E1"/>
    <w:rsid w:val="007D765C"/>
    <w:rsid w:val="007D7E44"/>
    <w:rsid w:val="007E1325"/>
    <w:rsid w:val="007E168C"/>
    <w:rsid w:val="007E1A85"/>
    <w:rsid w:val="007E3007"/>
    <w:rsid w:val="007E317C"/>
    <w:rsid w:val="007E49FA"/>
    <w:rsid w:val="007E51C2"/>
    <w:rsid w:val="007E5F9C"/>
    <w:rsid w:val="007E6E8C"/>
    <w:rsid w:val="007E6EB6"/>
    <w:rsid w:val="007F07F8"/>
    <w:rsid w:val="007F1A0B"/>
    <w:rsid w:val="007F2AD0"/>
    <w:rsid w:val="007F2FBA"/>
    <w:rsid w:val="007F7E1E"/>
    <w:rsid w:val="00800766"/>
    <w:rsid w:val="00802123"/>
    <w:rsid w:val="0080451D"/>
    <w:rsid w:val="008064B8"/>
    <w:rsid w:val="00806D6E"/>
    <w:rsid w:val="00810243"/>
    <w:rsid w:val="00811148"/>
    <w:rsid w:val="008128B9"/>
    <w:rsid w:val="00812DDD"/>
    <w:rsid w:val="00815E57"/>
    <w:rsid w:val="008167F2"/>
    <w:rsid w:val="00820AB8"/>
    <w:rsid w:val="00821FBF"/>
    <w:rsid w:val="008262A2"/>
    <w:rsid w:val="008276BB"/>
    <w:rsid w:val="0083102C"/>
    <w:rsid w:val="008316B2"/>
    <w:rsid w:val="008330FD"/>
    <w:rsid w:val="00833F9B"/>
    <w:rsid w:val="00834D38"/>
    <w:rsid w:val="008375DA"/>
    <w:rsid w:val="008379CA"/>
    <w:rsid w:val="008402AB"/>
    <w:rsid w:val="00840C17"/>
    <w:rsid w:val="00842096"/>
    <w:rsid w:val="00844831"/>
    <w:rsid w:val="00845928"/>
    <w:rsid w:val="008506D2"/>
    <w:rsid w:val="00850C94"/>
    <w:rsid w:val="00851076"/>
    <w:rsid w:val="008513DD"/>
    <w:rsid w:val="00851AE1"/>
    <w:rsid w:val="0085232E"/>
    <w:rsid w:val="008523AB"/>
    <w:rsid w:val="0085443F"/>
    <w:rsid w:val="00854652"/>
    <w:rsid w:val="00856F89"/>
    <w:rsid w:val="00857E65"/>
    <w:rsid w:val="00861519"/>
    <w:rsid w:val="00861E76"/>
    <w:rsid w:val="008639C1"/>
    <w:rsid w:val="00871DF5"/>
    <w:rsid w:val="00871FC4"/>
    <w:rsid w:val="00875084"/>
    <w:rsid w:val="00875E37"/>
    <w:rsid w:val="008769C7"/>
    <w:rsid w:val="00877777"/>
    <w:rsid w:val="00881ABE"/>
    <w:rsid w:val="0088209C"/>
    <w:rsid w:val="00882505"/>
    <w:rsid w:val="0088724B"/>
    <w:rsid w:val="008933D7"/>
    <w:rsid w:val="008949D2"/>
    <w:rsid w:val="00894B75"/>
    <w:rsid w:val="00895E47"/>
    <w:rsid w:val="00897326"/>
    <w:rsid w:val="00897FA9"/>
    <w:rsid w:val="008A1B34"/>
    <w:rsid w:val="008A42CE"/>
    <w:rsid w:val="008A4D15"/>
    <w:rsid w:val="008A55B6"/>
    <w:rsid w:val="008A601A"/>
    <w:rsid w:val="008A7469"/>
    <w:rsid w:val="008A74F4"/>
    <w:rsid w:val="008B0D14"/>
    <w:rsid w:val="008B296B"/>
    <w:rsid w:val="008B3443"/>
    <w:rsid w:val="008B3FE6"/>
    <w:rsid w:val="008B473E"/>
    <w:rsid w:val="008B589D"/>
    <w:rsid w:val="008C046C"/>
    <w:rsid w:val="008C10B7"/>
    <w:rsid w:val="008C26C6"/>
    <w:rsid w:val="008C3FEA"/>
    <w:rsid w:val="008C428F"/>
    <w:rsid w:val="008C4489"/>
    <w:rsid w:val="008C5387"/>
    <w:rsid w:val="008C53F6"/>
    <w:rsid w:val="008D36FA"/>
    <w:rsid w:val="008D3FEC"/>
    <w:rsid w:val="008D4F31"/>
    <w:rsid w:val="008D5147"/>
    <w:rsid w:val="008D7BED"/>
    <w:rsid w:val="008E2944"/>
    <w:rsid w:val="008E2CB6"/>
    <w:rsid w:val="008E3097"/>
    <w:rsid w:val="008E6A8C"/>
    <w:rsid w:val="008E7935"/>
    <w:rsid w:val="008F122A"/>
    <w:rsid w:val="008F1420"/>
    <w:rsid w:val="008F5243"/>
    <w:rsid w:val="008F54D9"/>
    <w:rsid w:val="008F7919"/>
    <w:rsid w:val="008F7EAB"/>
    <w:rsid w:val="0090098C"/>
    <w:rsid w:val="00901D12"/>
    <w:rsid w:val="009025B8"/>
    <w:rsid w:val="009039C7"/>
    <w:rsid w:val="00903EC7"/>
    <w:rsid w:val="009042CF"/>
    <w:rsid w:val="00904F12"/>
    <w:rsid w:val="00906727"/>
    <w:rsid w:val="0091086D"/>
    <w:rsid w:val="009109CD"/>
    <w:rsid w:val="009118E5"/>
    <w:rsid w:val="00913DE4"/>
    <w:rsid w:val="00913E6A"/>
    <w:rsid w:val="00915A7A"/>
    <w:rsid w:val="009164D8"/>
    <w:rsid w:val="009167C5"/>
    <w:rsid w:val="009168D7"/>
    <w:rsid w:val="00922612"/>
    <w:rsid w:val="0092462C"/>
    <w:rsid w:val="009256A7"/>
    <w:rsid w:val="009256DA"/>
    <w:rsid w:val="00925961"/>
    <w:rsid w:val="00931312"/>
    <w:rsid w:val="009317F1"/>
    <w:rsid w:val="009318E2"/>
    <w:rsid w:val="00931D37"/>
    <w:rsid w:val="00931D86"/>
    <w:rsid w:val="0093282D"/>
    <w:rsid w:val="00933263"/>
    <w:rsid w:val="00935867"/>
    <w:rsid w:val="00940BB7"/>
    <w:rsid w:val="0094125D"/>
    <w:rsid w:val="00941503"/>
    <w:rsid w:val="0094196F"/>
    <w:rsid w:val="00943441"/>
    <w:rsid w:val="00943A68"/>
    <w:rsid w:val="0094404E"/>
    <w:rsid w:val="00945451"/>
    <w:rsid w:val="00947301"/>
    <w:rsid w:val="00951B52"/>
    <w:rsid w:val="00951D28"/>
    <w:rsid w:val="00952E23"/>
    <w:rsid w:val="009543CF"/>
    <w:rsid w:val="00954593"/>
    <w:rsid w:val="009551F8"/>
    <w:rsid w:val="00955730"/>
    <w:rsid w:val="00955835"/>
    <w:rsid w:val="0095677A"/>
    <w:rsid w:val="00961179"/>
    <w:rsid w:val="00965A3E"/>
    <w:rsid w:val="009666B5"/>
    <w:rsid w:val="0096679E"/>
    <w:rsid w:val="00966E6B"/>
    <w:rsid w:val="009714D9"/>
    <w:rsid w:val="00973224"/>
    <w:rsid w:val="00975D1D"/>
    <w:rsid w:val="00976B02"/>
    <w:rsid w:val="00976B05"/>
    <w:rsid w:val="00981B24"/>
    <w:rsid w:val="00990515"/>
    <w:rsid w:val="009911C2"/>
    <w:rsid w:val="0099143F"/>
    <w:rsid w:val="00991D0B"/>
    <w:rsid w:val="0099273E"/>
    <w:rsid w:val="00996104"/>
    <w:rsid w:val="00996445"/>
    <w:rsid w:val="009974FA"/>
    <w:rsid w:val="009A0524"/>
    <w:rsid w:val="009A061D"/>
    <w:rsid w:val="009A0944"/>
    <w:rsid w:val="009A0E75"/>
    <w:rsid w:val="009A2661"/>
    <w:rsid w:val="009A2EBD"/>
    <w:rsid w:val="009A32A9"/>
    <w:rsid w:val="009A3628"/>
    <w:rsid w:val="009A5EF1"/>
    <w:rsid w:val="009A7826"/>
    <w:rsid w:val="009B0D13"/>
    <w:rsid w:val="009B0EBB"/>
    <w:rsid w:val="009B1B7E"/>
    <w:rsid w:val="009B1BCB"/>
    <w:rsid w:val="009B2109"/>
    <w:rsid w:val="009B29A7"/>
    <w:rsid w:val="009B4436"/>
    <w:rsid w:val="009B73E4"/>
    <w:rsid w:val="009C32FC"/>
    <w:rsid w:val="009C41C3"/>
    <w:rsid w:val="009C46D1"/>
    <w:rsid w:val="009C48D0"/>
    <w:rsid w:val="009D0162"/>
    <w:rsid w:val="009D2234"/>
    <w:rsid w:val="009D5BFC"/>
    <w:rsid w:val="009D7383"/>
    <w:rsid w:val="009E01E4"/>
    <w:rsid w:val="009E1BA2"/>
    <w:rsid w:val="009E1F83"/>
    <w:rsid w:val="009E2B97"/>
    <w:rsid w:val="009E3834"/>
    <w:rsid w:val="009E4161"/>
    <w:rsid w:val="009E5369"/>
    <w:rsid w:val="009E566C"/>
    <w:rsid w:val="009E6276"/>
    <w:rsid w:val="009E6353"/>
    <w:rsid w:val="009E70DA"/>
    <w:rsid w:val="009F0968"/>
    <w:rsid w:val="009F17A0"/>
    <w:rsid w:val="009F389B"/>
    <w:rsid w:val="009F3E9E"/>
    <w:rsid w:val="009F5B2C"/>
    <w:rsid w:val="009F5C40"/>
    <w:rsid w:val="009F60AA"/>
    <w:rsid w:val="009F748B"/>
    <w:rsid w:val="009F7BE1"/>
    <w:rsid w:val="00A00390"/>
    <w:rsid w:val="00A01C87"/>
    <w:rsid w:val="00A01D81"/>
    <w:rsid w:val="00A023BE"/>
    <w:rsid w:val="00A03C82"/>
    <w:rsid w:val="00A057EA"/>
    <w:rsid w:val="00A06F39"/>
    <w:rsid w:val="00A13C0B"/>
    <w:rsid w:val="00A13E74"/>
    <w:rsid w:val="00A1628E"/>
    <w:rsid w:val="00A175C5"/>
    <w:rsid w:val="00A17651"/>
    <w:rsid w:val="00A17E5D"/>
    <w:rsid w:val="00A20DD7"/>
    <w:rsid w:val="00A24A5D"/>
    <w:rsid w:val="00A24E06"/>
    <w:rsid w:val="00A27617"/>
    <w:rsid w:val="00A3028C"/>
    <w:rsid w:val="00A306BA"/>
    <w:rsid w:val="00A33D20"/>
    <w:rsid w:val="00A33E00"/>
    <w:rsid w:val="00A3525B"/>
    <w:rsid w:val="00A352B2"/>
    <w:rsid w:val="00A374CF"/>
    <w:rsid w:val="00A37FD5"/>
    <w:rsid w:val="00A406D9"/>
    <w:rsid w:val="00A40C4E"/>
    <w:rsid w:val="00A410A8"/>
    <w:rsid w:val="00A41C97"/>
    <w:rsid w:val="00A4254D"/>
    <w:rsid w:val="00A427AA"/>
    <w:rsid w:val="00A431F6"/>
    <w:rsid w:val="00A45BCB"/>
    <w:rsid w:val="00A465F6"/>
    <w:rsid w:val="00A466BE"/>
    <w:rsid w:val="00A519F5"/>
    <w:rsid w:val="00A51DA0"/>
    <w:rsid w:val="00A5262E"/>
    <w:rsid w:val="00A54A14"/>
    <w:rsid w:val="00A558B8"/>
    <w:rsid w:val="00A564DD"/>
    <w:rsid w:val="00A56B29"/>
    <w:rsid w:val="00A57DE4"/>
    <w:rsid w:val="00A607E6"/>
    <w:rsid w:val="00A62469"/>
    <w:rsid w:val="00A62517"/>
    <w:rsid w:val="00A6468A"/>
    <w:rsid w:val="00A65503"/>
    <w:rsid w:val="00A660BB"/>
    <w:rsid w:val="00A6674E"/>
    <w:rsid w:val="00A669EA"/>
    <w:rsid w:val="00A702C9"/>
    <w:rsid w:val="00A70833"/>
    <w:rsid w:val="00A71183"/>
    <w:rsid w:val="00A73280"/>
    <w:rsid w:val="00A73D77"/>
    <w:rsid w:val="00A7556A"/>
    <w:rsid w:val="00A75D2B"/>
    <w:rsid w:val="00A7664D"/>
    <w:rsid w:val="00A767A9"/>
    <w:rsid w:val="00A76D22"/>
    <w:rsid w:val="00A812CE"/>
    <w:rsid w:val="00A81E67"/>
    <w:rsid w:val="00A8203D"/>
    <w:rsid w:val="00A83CB2"/>
    <w:rsid w:val="00A8622D"/>
    <w:rsid w:val="00A86913"/>
    <w:rsid w:val="00A90324"/>
    <w:rsid w:val="00A94595"/>
    <w:rsid w:val="00A9465B"/>
    <w:rsid w:val="00A94765"/>
    <w:rsid w:val="00A950CF"/>
    <w:rsid w:val="00AA1680"/>
    <w:rsid w:val="00AA1CF5"/>
    <w:rsid w:val="00AA3B2F"/>
    <w:rsid w:val="00AB3118"/>
    <w:rsid w:val="00AB3543"/>
    <w:rsid w:val="00AB68B2"/>
    <w:rsid w:val="00AB75B6"/>
    <w:rsid w:val="00AC16ED"/>
    <w:rsid w:val="00AC17EC"/>
    <w:rsid w:val="00AC1B7F"/>
    <w:rsid w:val="00AC2244"/>
    <w:rsid w:val="00AC49E5"/>
    <w:rsid w:val="00AD08BD"/>
    <w:rsid w:val="00AD4AD1"/>
    <w:rsid w:val="00AD547A"/>
    <w:rsid w:val="00AD64E6"/>
    <w:rsid w:val="00AD7218"/>
    <w:rsid w:val="00AE17FB"/>
    <w:rsid w:val="00AE185E"/>
    <w:rsid w:val="00AE2746"/>
    <w:rsid w:val="00AE5482"/>
    <w:rsid w:val="00AE727E"/>
    <w:rsid w:val="00AE77C4"/>
    <w:rsid w:val="00AF13B8"/>
    <w:rsid w:val="00AF2C10"/>
    <w:rsid w:val="00AF3CED"/>
    <w:rsid w:val="00AF41B7"/>
    <w:rsid w:val="00AF4586"/>
    <w:rsid w:val="00AF7606"/>
    <w:rsid w:val="00B0038A"/>
    <w:rsid w:val="00B00769"/>
    <w:rsid w:val="00B0300E"/>
    <w:rsid w:val="00B03047"/>
    <w:rsid w:val="00B05362"/>
    <w:rsid w:val="00B06BFA"/>
    <w:rsid w:val="00B0711E"/>
    <w:rsid w:val="00B07E22"/>
    <w:rsid w:val="00B11B5B"/>
    <w:rsid w:val="00B15841"/>
    <w:rsid w:val="00B15CA3"/>
    <w:rsid w:val="00B16482"/>
    <w:rsid w:val="00B1795D"/>
    <w:rsid w:val="00B209B6"/>
    <w:rsid w:val="00B23322"/>
    <w:rsid w:val="00B23880"/>
    <w:rsid w:val="00B258D8"/>
    <w:rsid w:val="00B26C4D"/>
    <w:rsid w:val="00B276C6"/>
    <w:rsid w:val="00B30982"/>
    <w:rsid w:val="00B33C2F"/>
    <w:rsid w:val="00B33CBA"/>
    <w:rsid w:val="00B3496F"/>
    <w:rsid w:val="00B34DCF"/>
    <w:rsid w:val="00B370A0"/>
    <w:rsid w:val="00B376F5"/>
    <w:rsid w:val="00B41818"/>
    <w:rsid w:val="00B44306"/>
    <w:rsid w:val="00B46133"/>
    <w:rsid w:val="00B4766A"/>
    <w:rsid w:val="00B50761"/>
    <w:rsid w:val="00B50F4C"/>
    <w:rsid w:val="00B5115F"/>
    <w:rsid w:val="00B52934"/>
    <w:rsid w:val="00B54D76"/>
    <w:rsid w:val="00B5642A"/>
    <w:rsid w:val="00B6066B"/>
    <w:rsid w:val="00B60D1D"/>
    <w:rsid w:val="00B61967"/>
    <w:rsid w:val="00B62537"/>
    <w:rsid w:val="00B62578"/>
    <w:rsid w:val="00B63BF8"/>
    <w:rsid w:val="00B63E0E"/>
    <w:rsid w:val="00B65F52"/>
    <w:rsid w:val="00B66177"/>
    <w:rsid w:val="00B6649A"/>
    <w:rsid w:val="00B70282"/>
    <w:rsid w:val="00B715A8"/>
    <w:rsid w:val="00B71AF6"/>
    <w:rsid w:val="00B74134"/>
    <w:rsid w:val="00B75406"/>
    <w:rsid w:val="00B7551D"/>
    <w:rsid w:val="00B75A02"/>
    <w:rsid w:val="00B8042C"/>
    <w:rsid w:val="00B83537"/>
    <w:rsid w:val="00B85EE3"/>
    <w:rsid w:val="00B86102"/>
    <w:rsid w:val="00B901E6"/>
    <w:rsid w:val="00B96C2F"/>
    <w:rsid w:val="00BA034B"/>
    <w:rsid w:val="00BA15A6"/>
    <w:rsid w:val="00BA2E8C"/>
    <w:rsid w:val="00BA353D"/>
    <w:rsid w:val="00BA4A5E"/>
    <w:rsid w:val="00BA536B"/>
    <w:rsid w:val="00BB09CF"/>
    <w:rsid w:val="00BB1285"/>
    <w:rsid w:val="00BB2DE3"/>
    <w:rsid w:val="00BB2F26"/>
    <w:rsid w:val="00BB31EC"/>
    <w:rsid w:val="00BB4F6D"/>
    <w:rsid w:val="00BB57D9"/>
    <w:rsid w:val="00BB58BA"/>
    <w:rsid w:val="00BC0645"/>
    <w:rsid w:val="00BC1506"/>
    <w:rsid w:val="00BC16A5"/>
    <w:rsid w:val="00BC3E79"/>
    <w:rsid w:val="00BC5492"/>
    <w:rsid w:val="00BC7171"/>
    <w:rsid w:val="00BD03F0"/>
    <w:rsid w:val="00BD3961"/>
    <w:rsid w:val="00BD5DF6"/>
    <w:rsid w:val="00BE1051"/>
    <w:rsid w:val="00BE1AE7"/>
    <w:rsid w:val="00BE1C61"/>
    <w:rsid w:val="00BE3237"/>
    <w:rsid w:val="00BE496D"/>
    <w:rsid w:val="00BE5C0E"/>
    <w:rsid w:val="00BF074B"/>
    <w:rsid w:val="00BF0967"/>
    <w:rsid w:val="00BF270D"/>
    <w:rsid w:val="00BF5686"/>
    <w:rsid w:val="00BF5CB2"/>
    <w:rsid w:val="00C00D76"/>
    <w:rsid w:val="00C025DB"/>
    <w:rsid w:val="00C03DF1"/>
    <w:rsid w:val="00C0432E"/>
    <w:rsid w:val="00C05C32"/>
    <w:rsid w:val="00C13B9B"/>
    <w:rsid w:val="00C152FC"/>
    <w:rsid w:val="00C1738C"/>
    <w:rsid w:val="00C22757"/>
    <w:rsid w:val="00C2279F"/>
    <w:rsid w:val="00C22BB9"/>
    <w:rsid w:val="00C24069"/>
    <w:rsid w:val="00C24452"/>
    <w:rsid w:val="00C26B7C"/>
    <w:rsid w:val="00C26B80"/>
    <w:rsid w:val="00C27897"/>
    <w:rsid w:val="00C312AC"/>
    <w:rsid w:val="00C32A1A"/>
    <w:rsid w:val="00C345B7"/>
    <w:rsid w:val="00C34D4A"/>
    <w:rsid w:val="00C3572A"/>
    <w:rsid w:val="00C361F5"/>
    <w:rsid w:val="00C36F1F"/>
    <w:rsid w:val="00C41B5E"/>
    <w:rsid w:val="00C438DB"/>
    <w:rsid w:val="00C451A1"/>
    <w:rsid w:val="00C45292"/>
    <w:rsid w:val="00C468FD"/>
    <w:rsid w:val="00C51E89"/>
    <w:rsid w:val="00C53CC5"/>
    <w:rsid w:val="00C54C66"/>
    <w:rsid w:val="00C566F8"/>
    <w:rsid w:val="00C5695B"/>
    <w:rsid w:val="00C56A49"/>
    <w:rsid w:val="00C56A95"/>
    <w:rsid w:val="00C579E1"/>
    <w:rsid w:val="00C61C6B"/>
    <w:rsid w:val="00C630EB"/>
    <w:rsid w:val="00C63443"/>
    <w:rsid w:val="00C6399F"/>
    <w:rsid w:val="00C640B9"/>
    <w:rsid w:val="00C6449F"/>
    <w:rsid w:val="00C65670"/>
    <w:rsid w:val="00C66768"/>
    <w:rsid w:val="00C679C4"/>
    <w:rsid w:val="00C708F3"/>
    <w:rsid w:val="00C72DE0"/>
    <w:rsid w:val="00C732D2"/>
    <w:rsid w:val="00C73F26"/>
    <w:rsid w:val="00C765CE"/>
    <w:rsid w:val="00C82E14"/>
    <w:rsid w:val="00C8366A"/>
    <w:rsid w:val="00C84C0C"/>
    <w:rsid w:val="00C855DE"/>
    <w:rsid w:val="00C87699"/>
    <w:rsid w:val="00C9213C"/>
    <w:rsid w:val="00C93030"/>
    <w:rsid w:val="00C93CEA"/>
    <w:rsid w:val="00C945AC"/>
    <w:rsid w:val="00C96E56"/>
    <w:rsid w:val="00C976C9"/>
    <w:rsid w:val="00CA060B"/>
    <w:rsid w:val="00CA25D7"/>
    <w:rsid w:val="00CA4311"/>
    <w:rsid w:val="00CA5245"/>
    <w:rsid w:val="00CA591B"/>
    <w:rsid w:val="00CA6580"/>
    <w:rsid w:val="00CA66E7"/>
    <w:rsid w:val="00CA6EEF"/>
    <w:rsid w:val="00CB3369"/>
    <w:rsid w:val="00CB3A91"/>
    <w:rsid w:val="00CB51EF"/>
    <w:rsid w:val="00CB7E98"/>
    <w:rsid w:val="00CC07D3"/>
    <w:rsid w:val="00CC17C6"/>
    <w:rsid w:val="00CC4463"/>
    <w:rsid w:val="00CC486D"/>
    <w:rsid w:val="00CC61ED"/>
    <w:rsid w:val="00CD05AF"/>
    <w:rsid w:val="00CD2717"/>
    <w:rsid w:val="00CD3AC9"/>
    <w:rsid w:val="00CD3D2F"/>
    <w:rsid w:val="00CD51FB"/>
    <w:rsid w:val="00CD61D4"/>
    <w:rsid w:val="00CD638E"/>
    <w:rsid w:val="00CE10A7"/>
    <w:rsid w:val="00CE11CB"/>
    <w:rsid w:val="00CE448F"/>
    <w:rsid w:val="00CE52E0"/>
    <w:rsid w:val="00CE586F"/>
    <w:rsid w:val="00CE6B7C"/>
    <w:rsid w:val="00CE7DE4"/>
    <w:rsid w:val="00CF0E0E"/>
    <w:rsid w:val="00CF1988"/>
    <w:rsid w:val="00CF24BD"/>
    <w:rsid w:val="00CF283A"/>
    <w:rsid w:val="00CF38A2"/>
    <w:rsid w:val="00CF398D"/>
    <w:rsid w:val="00CF4C68"/>
    <w:rsid w:val="00CF57CB"/>
    <w:rsid w:val="00CF5B61"/>
    <w:rsid w:val="00CF6E4B"/>
    <w:rsid w:val="00CF7E5B"/>
    <w:rsid w:val="00D030CD"/>
    <w:rsid w:val="00D0703C"/>
    <w:rsid w:val="00D079D5"/>
    <w:rsid w:val="00D07DC2"/>
    <w:rsid w:val="00D12446"/>
    <w:rsid w:val="00D126A8"/>
    <w:rsid w:val="00D1507C"/>
    <w:rsid w:val="00D16A1A"/>
    <w:rsid w:val="00D22E25"/>
    <w:rsid w:val="00D25B5B"/>
    <w:rsid w:val="00D3062A"/>
    <w:rsid w:val="00D344D5"/>
    <w:rsid w:val="00D3455A"/>
    <w:rsid w:val="00D353F9"/>
    <w:rsid w:val="00D36767"/>
    <w:rsid w:val="00D36783"/>
    <w:rsid w:val="00D4124A"/>
    <w:rsid w:val="00D416CC"/>
    <w:rsid w:val="00D43666"/>
    <w:rsid w:val="00D44C71"/>
    <w:rsid w:val="00D5224E"/>
    <w:rsid w:val="00D53133"/>
    <w:rsid w:val="00D54282"/>
    <w:rsid w:val="00D54CEF"/>
    <w:rsid w:val="00D566D7"/>
    <w:rsid w:val="00D56985"/>
    <w:rsid w:val="00D57696"/>
    <w:rsid w:val="00D60BE7"/>
    <w:rsid w:val="00D63FD9"/>
    <w:rsid w:val="00D647B9"/>
    <w:rsid w:val="00D65C89"/>
    <w:rsid w:val="00D67A38"/>
    <w:rsid w:val="00D72C66"/>
    <w:rsid w:val="00D730A4"/>
    <w:rsid w:val="00D745B5"/>
    <w:rsid w:val="00D7497C"/>
    <w:rsid w:val="00D756A8"/>
    <w:rsid w:val="00D761A1"/>
    <w:rsid w:val="00D769D9"/>
    <w:rsid w:val="00D80AAA"/>
    <w:rsid w:val="00D82773"/>
    <w:rsid w:val="00D8363B"/>
    <w:rsid w:val="00D83CE0"/>
    <w:rsid w:val="00D87A3E"/>
    <w:rsid w:val="00D91B6A"/>
    <w:rsid w:val="00D934C5"/>
    <w:rsid w:val="00D957D9"/>
    <w:rsid w:val="00D962C2"/>
    <w:rsid w:val="00D96DAA"/>
    <w:rsid w:val="00DA598C"/>
    <w:rsid w:val="00DA5A45"/>
    <w:rsid w:val="00DA6EFF"/>
    <w:rsid w:val="00DB07F9"/>
    <w:rsid w:val="00DB1217"/>
    <w:rsid w:val="00DB1336"/>
    <w:rsid w:val="00DB5D8A"/>
    <w:rsid w:val="00DB700F"/>
    <w:rsid w:val="00DB7AFF"/>
    <w:rsid w:val="00DC296E"/>
    <w:rsid w:val="00DC4308"/>
    <w:rsid w:val="00DC4E0E"/>
    <w:rsid w:val="00DC55A0"/>
    <w:rsid w:val="00DC59FC"/>
    <w:rsid w:val="00DC69A9"/>
    <w:rsid w:val="00DC6C86"/>
    <w:rsid w:val="00DD09D2"/>
    <w:rsid w:val="00DD4BA9"/>
    <w:rsid w:val="00DD5E2B"/>
    <w:rsid w:val="00DD6358"/>
    <w:rsid w:val="00DD76B2"/>
    <w:rsid w:val="00DD7E71"/>
    <w:rsid w:val="00DE023F"/>
    <w:rsid w:val="00DE38C4"/>
    <w:rsid w:val="00DE5DD8"/>
    <w:rsid w:val="00DE729D"/>
    <w:rsid w:val="00DE7941"/>
    <w:rsid w:val="00DF073B"/>
    <w:rsid w:val="00DF0A25"/>
    <w:rsid w:val="00DF0B49"/>
    <w:rsid w:val="00DF19A5"/>
    <w:rsid w:val="00DF37CF"/>
    <w:rsid w:val="00DF4E94"/>
    <w:rsid w:val="00DF556D"/>
    <w:rsid w:val="00DF632A"/>
    <w:rsid w:val="00DF6413"/>
    <w:rsid w:val="00E0036A"/>
    <w:rsid w:val="00E0038C"/>
    <w:rsid w:val="00E02AD5"/>
    <w:rsid w:val="00E0305A"/>
    <w:rsid w:val="00E0322E"/>
    <w:rsid w:val="00E0351A"/>
    <w:rsid w:val="00E07F55"/>
    <w:rsid w:val="00E1217B"/>
    <w:rsid w:val="00E12305"/>
    <w:rsid w:val="00E131EA"/>
    <w:rsid w:val="00E13934"/>
    <w:rsid w:val="00E1557B"/>
    <w:rsid w:val="00E15B87"/>
    <w:rsid w:val="00E17FAA"/>
    <w:rsid w:val="00E20049"/>
    <w:rsid w:val="00E21393"/>
    <w:rsid w:val="00E21FFC"/>
    <w:rsid w:val="00E22EBD"/>
    <w:rsid w:val="00E2363A"/>
    <w:rsid w:val="00E23E4C"/>
    <w:rsid w:val="00E2418A"/>
    <w:rsid w:val="00E25AD5"/>
    <w:rsid w:val="00E27B56"/>
    <w:rsid w:val="00E320ED"/>
    <w:rsid w:val="00E33ACD"/>
    <w:rsid w:val="00E36333"/>
    <w:rsid w:val="00E37CA8"/>
    <w:rsid w:val="00E4139F"/>
    <w:rsid w:val="00E43ABC"/>
    <w:rsid w:val="00E47991"/>
    <w:rsid w:val="00E506E3"/>
    <w:rsid w:val="00E52923"/>
    <w:rsid w:val="00E52E85"/>
    <w:rsid w:val="00E5486C"/>
    <w:rsid w:val="00E55399"/>
    <w:rsid w:val="00E558F1"/>
    <w:rsid w:val="00E56535"/>
    <w:rsid w:val="00E57FCD"/>
    <w:rsid w:val="00E57FD9"/>
    <w:rsid w:val="00E60611"/>
    <w:rsid w:val="00E61A7E"/>
    <w:rsid w:val="00E626ED"/>
    <w:rsid w:val="00E633F7"/>
    <w:rsid w:val="00E63481"/>
    <w:rsid w:val="00E63E43"/>
    <w:rsid w:val="00E6550F"/>
    <w:rsid w:val="00E662C8"/>
    <w:rsid w:val="00E6693B"/>
    <w:rsid w:val="00E67F00"/>
    <w:rsid w:val="00E73616"/>
    <w:rsid w:val="00E73F69"/>
    <w:rsid w:val="00E747FB"/>
    <w:rsid w:val="00E7501A"/>
    <w:rsid w:val="00E7556C"/>
    <w:rsid w:val="00E7727B"/>
    <w:rsid w:val="00E77378"/>
    <w:rsid w:val="00E77749"/>
    <w:rsid w:val="00E80509"/>
    <w:rsid w:val="00E819F7"/>
    <w:rsid w:val="00E81E6B"/>
    <w:rsid w:val="00E82BBF"/>
    <w:rsid w:val="00E82BDE"/>
    <w:rsid w:val="00E830AF"/>
    <w:rsid w:val="00E830C6"/>
    <w:rsid w:val="00E83817"/>
    <w:rsid w:val="00E84FA0"/>
    <w:rsid w:val="00E8522C"/>
    <w:rsid w:val="00E86767"/>
    <w:rsid w:val="00E8694B"/>
    <w:rsid w:val="00E87BC4"/>
    <w:rsid w:val="00E91D63"/>
    <w:rsid w:val="00E922C5"/>
    <w:rsid w:val="00E92A12"/>
    <w:rsid w:val="00E957CE"/>
    <w:rsid w:val="00E963BE"/>
    <w:rsid w:val="00E967CA"/>
    <w:rsid w:val="00EA0E8B"/>
    <w:rsid w:val="00EA1980"/>
    <w:rsid w:val="00EA223A"/>
    <w:rsid w:val="00EA3BBB"/>
    <w:rsid w:val="00EB201E"/>
    <w:rsid w:val="00EB4159"/>
    <w:rsid w:val="00EB6F35"/>
    <w:rsid w:val="00EB7970"/>
    <w:rsid w:val="00EC065B"/>
    <w:rsid w:val="00EC2ACA"/>
    <w:rsid w:val="00EC3F37"/>
    <w:rsid w:val="00EC52F0"/>
    <w:rsid w:val="00EC6E23"/>
    <w:rsid w:val="00EC71FF"/>
    <w:rsid w:val="00EC772A"/>
    <w:rsid w:val="00EC7CC7"/>
    <w:rsid w:val="00ED1877"/>
    <w:rsid w:val="00ED1E38"/>
    <w:rsid w:val="00ED2493"/>
    <w:rsid w:val="00ED24E0"/>
    <w:rsid w:val="00ED284F"/>
    <w:rsid w:val="00ED2C98"/>
    <w:rsid w:val="00ED3648"/>
    <w:rsid w:val="00ED3F0B"/>
    <w:rsid w:val="00ED611A"/>
    <w:rsid w:val="00ED6DD4"/>
    <w:rsid w:val="00ED7C3B"/>
    <w:rsid w:val="00EE0930"/>
    <w:rsid w:val="00EE0C14"/>
    <w:rsid w:val="00EE0E80"/>
    <w:rsid w:val="00EE10C4"/>
    <w:rsid w:val="00EE15D6"/>
    <w:rsid w:val="00EE1BB6"/>
    <w:rsid w:val="00EE1F56"/>
    <w:rsid w:val="00EE204B"/>
    <w:rsid w:val="00EE480B"/>
    <w:rsid w:val="00EE6583"/>
    <w:rsid w:val="00EE6D8E"/>
    <w:rsid w:val="00EF059D"/>
    <w:rsid w:val="00EF3830"/>
    <w:rsid w:val="00EF4723"/>
    <w:rsid w:val="00EF4EF3"/>
    <w:rsid w:val="00EF6A58"/>
    <w:rsid w:val="00EF735E"/>
    <w:rsid w:val="00EF7DC4"/>
    <w:rsid w:val="00F00D73"/>
    <w:rsid w:val="00F00F18"/>
    <w:rsid w:val="00F01899"/>
    <w:rsid w:val="00F0359D"/>
    <w:rsid w:val="00F03875"/>
    <w:rsid w:val="00F03C78"/>
    <w:rsid w:val="00F04B54"/>
    <w:rsid w:val="00F0699B"/>
    <w:rsid w:val="00F06B9B"/>
    <w:rsid w:val="00F10407"/>
    <w:rsid w:val="00F1096F"/>
    <w:rsid w:val="00F123F5"/>
    <w:rsid w:val="00F14497"/>
    <w:rsid w:val="00F156A9"/>
    <w:rsid w:val="00F1590A"/>
    <w:rsid w:val="00F15B96"/>
    <w:rsid w:val="00F177C9"/>
    <w:rsid w:val="00F20600"/>
    <w:rsid w:val="00F20A3E"/>
    <w:rsid w:val="00F21878"/>
    <w:rsid w:val="00F21B0B"/>
    <w:rsid w:val="00F269F6"/>
    <w:rsid w:val="00F30235"/>
    <w:rsid w:val="00F30A13"/>
    <w:rsid w:val="00F30C12"/>
    <w:rsid w:val="00F32DFD"/>
    <w:rsid w:val="00F33409"/>
    <w:rsid w:val="00F35C6C"/>
    <w:rsid w:val="00F35E8A"/>
    <w:rsid w:val="00F36775"/>
    <w:rsid w:val="00F378D3"/>
    <w:rsid w:val="00F40C34"/>
    <w:rsid w:val="00F42F94"/>
    <w:rsid w:val="00F43CF5"/>
    <w:rsid w:val="00F44501"/>
    <w:rsid w:val="00F44C45"/>
    <w:rsid w:val="00F4618C"/>
    <w:rsid w:val="00F5053C"/>
    <w:rsid w:val="00F5162C"/>
    <w:rsid w:val="00F53458"/>
    <w:rsid w:val="00F54ED5"/>
    <w:rsid w:val="00F56475"/>
    <w:rsid w:val="00F56BB4"/>
    <w:rsid w:val="00F61375"/>
    <w:rsid w:val="00F62E6C"/>
    <w:rsid w:val="00F6371C"/>
    <w:rsid w:val="00F644F1"/>
    <w:rsid w:val="00F659D8"/>
    <w:rsid w:val="00F67AC8"/>
    <w:rsid w:val="00F71F70"/>
    <w:rsid w:val="00F72F34"/>
    <w:rsid w:val="00F73091"/>
    <w:rsid w:val="00F737EF"/>
    <w:rsid w:val="00F73FD6"/>
    <w:rsid w:val="00F73FFC"/>
    <w:rsid w:val="00F75929"/>
    <w:rsid w:val="00F75B74"/>
    <w:rsid w:val="00F7689F"/>
    <w:rsid w:val="00F77210"/>
    <w:rsid w:val="00F776B6"/>
    <w:rsid w:val="00F80351"/>
    <w:rsid w:val="00F837DF"/>
    <w:rsid w:val="00F8381E"/>
    <w:rsid w:val="00F841EF"/>
    <w:rsid w:val="00F846F3"/>
    <w:rsid w:val="00F84AE8"/>
    <w:rsid w:val="00F84EB3"/>
    <w:rsid w:val="00F860D3"/>
    <w:rsid w:val="00F861AE"/>
    <w:rsid w:val="00F86991"/>
    <w:rsid w:val="00F876E2"/>
    <w:rsid w:val="00F91D03"/>
    <w:rsid w:val="00F91F1D"/>
    <w:rsid w:val="00F924DC"/>
    <w:rsid w:val="00F95FC9"/>
    <w:rsid w:val="00FA15EA"/>
    <w:rsid w:val="00FA1A1C"/>
    <w:rsid w:val="00FA22D0"/>
    <w:rsid w:val="00FA31C2"/>
    <w:rsid w:val="00FA36A4"/>
    <w:rsid w:val="00FA491E"/>
    <w:rsid w:val="00FA4D2C"/>
    <w:rsid w:val="00FA5908"/>
    <w:rsid w:val="00FB0AC5"/>
    <w:rsid w:val="00FB0AD9"/>
    <w:rsid w:val="00FB3611"/>
    <w:rsid w:val="00FB5054"/>
    <w:rsid w:val="00FB50E8"/>
    <w:rsid w:val="00FB7700"/>
    <w:rsid w:val="00FB780D"/>
    <w:rsid w:val="00FC0BA3"/>
    <w:rsid w:val="00FC0BC9"/>
    <w:rsid w:val="00FC1AAB"/>
    <w:rsid w:val="00FC23B8"/>
    <w:rsid w:val="00FC245F"/>
    <w:rsid w:val="00FC26A7"/>
    <w:rsid w:val="00FC2B6D"/>
    <w:rsid w:val="00FC2E18"/>
    <w:rsid w:val="00FC2E1E"/>
    <w:rsid w:val="00FC34A5"/>
    <w:rsid w:val="00FC4FBC"/>
    <w:rsid w:val="00FC5BD4"/>
    <w:rsid w:val="00FD1BB6"/>
    <w:rsid w:val="00FD21B7"/>
    <w:rsid w:val="00FD2A69"/>
    <w:rsid w:val="00FD53D9"/>
    <w:rsid w:val="00FD5499"/>
    <w:rsid w:val="00FD5797"/>
    <w:rsid w:val="00FE1182"/>
    <w:rsid w:val="00FE24ED"/>
    <w:rsid w:val="00FE2F1B"/>
    <w:rsid w:val="00FE3353"/>
    <w:rsid w:val="00FE50D7"/>
    <w:rsid w:val="00FE645D"/>
    <w:rsid w:val="00FE6C85"/>
    <w:rsid w:val="00FE7C29"/>
    <w:rsid w:val="00FF022C"/>
    <w:rsid w:val="00FF119F"/>
    <w:rsid w:val="00FF2BDE"/>
    <w:rsid w:val="00FF2FE9"/>
    <w:rsid w:val="00FF46BC"/>
    <w:rsid w:val="00FF505F"/>
    <w:rsid w:val="00FF64F5"/>
    <w:rsid w:val="00FF71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A843DB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MS Mincho" w:hAnsiTheme="minorHAnsi" w:cstheme="minorBidi"/>
        <w:color w:val="464646" w:themeColor="text2" w:themeTint="E6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 w:qFormat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80" w:after="120"/>
      <w:outlineLvl w:val="0"/>
    </w:pPr>
    <w:rPr>
      <w:rFonts w:asciiTheme="majorHAnsi" w:eastAsiaTheme="majorEastAsia" w:hAnsiTheme="majorHAnsi" w:cstheme="majorBidi"/>
      <w:b/>
      <w:color w:val="A5300F" w:themeColor="accent1"/>
      <w:sz w:val="3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b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C208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7B230B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FFFFFF" w:themeColor="background1"/>
      <w:kern w:val="28"/>
      <w:sz w:val="78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FFFFFF" w:themeColor="background1"/>
      <w:kern w:val="28"/>
      <w:sz w:val="78"/>
      <w:szCs w:val="56"/>
    </w:rPr>
  </w:style>
  <w:style w:type="paragraph" w:styleId="Subtitle">
    <w:name w:val="Subtitle"/>
    <w:basedOn w:val="Normal"/>
    <w:link w:val="SubtitleChar"/>
    <w:uiPriority w:val="11"/>
    <w:qFormat/>
    <w:pPr>
      <w:numPr>
        <w:ilvl w:val="1"/>
      </w:numPr>
      <w:spacing w:after="0"/>
      <w:jc w:val="right"/>
    </w:pPr>
    <w:rPr>
      <w:rFonts w:eastAsiaTheme="minorEastAsia"/>
      <w:sz w:val="32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sz w:val="32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Date">
    <w:name w:val="Date"/>
    <w:basedOn w:val="Normal"/>
    <w:link w:val="DateChar"/>
    <w:uiPriority w:val="99"/>
    <w:unhideWhenUsed/>
    <w:qFormat/>
    <w:pPr>
      <w:spacing w:after="40"/>
      <w:jc w:val="right"/>
    </w:pPr>
    <w:rPr>
      <w:b/>
      <w:color w:val="A5300F" w:themeColor="accent1"/>
      <w:sz w:val="32"/>
    </w:rPr>
  </w:style>
  <w:style w:type="character" w:customStyle="1" w:styleId="DateChar">
    <w:name w:val="Date Char"/>
    <w:basedOn w:val="DefaultParagraphFont"/>
    <w:link w:val="Date"/>
    <w:uiPriority w:val="99"/>
    <w:rPr>
      <w:b/>
      <w:color w:val="A5300F" w:themeColor="accent1"/>
      <w:sz w:val="32"/>
    </w:rPr>
  </w:style>
  <w:style w:type="paragraph" w:styleId="BlockText">
    <w:name w:val="Block Text"/>
    <w:basedOn w:val="Normal"/>
    <w:uiPriority w:val="99"/>
    <w:unhideWhenUsed/>
    <w:qFormat/>
    <w:pPr>
      <w:spacing w:after="380" w:line="326" w:lineRule="auto"/>
    </w:pPr>
    <w:rPr>
      <w:rFonts w:eastAsiaTheme="minorEastAsia"/>
      <w:iCs/>
      <w:sz w:val="28"/>
    </w:rPr>
  </w:style>
  <w:style w:type="paragraph" w:styleId="Quote">
    <w:name w:val="Quote"/>
    <w:basedOn w:val="Normal"/>
    <w:link w:val="QuoteChar"/>
    <w:uiPriority w:val="29"/>
    <w:qFormat/>
    <w:pPr>
      <w:pBdr>
        <w:top w:val="single" w:sz="8" w:space="10" w:color="auto"/>
        <w:bottom w:val="single" w:sz="8" w:space="10" w:color="auto"/>
      </w:pBdr>
      <w:spacing w:after="240" w:line="312" w:lineRule="auto"/>
      <w:jc w:val="right"/>
    </w:pPr>
    <w:rPr>
      <w:i/>
      <w:iCs/>
      <w:sz w:val="28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sz w:val="28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color w:val="A5300F" w:themeColor="accent1"/>
      <w:sz w:val="3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b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b/>
      <w:sz w:val="24"/>
      <w:szCs w:val="24"/>
    </w:rPr>
  </w:style>
  <w:style w:type="paragraph" w:styleId="IntenseQuote">
    <w:name w:val="Intense Quote"/>
    <w:basedOn w:val="Normal"/>
    <w:link w:val="IntenseQuoteChar"/>
    <w:uiPriority w:val="30"/>
    <w:qFormat/>
    <w:pPr>
      <w:pBdr>
        <w:top w:val="single" w:sz="8" w:space="10" w:color="464646" w:themeColor="text2" w:themeTint="E6"/>
        <w:bottom w:val="single" w:sz="8" w:space="10" w:color="464646" w:themeColor="text2" w:themeTint="E6"/>
      </w:pBdr>
      <w:spacing w:after="240" w:line="312" w:lineRule="auto"/>
      <w:jc w:val="right"/>
    </w:pPr>
    <w:rPr>
      <w:b/>
      <w:i/>
      <w:iCs/>
      <w:sz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b/>
      <w:i/>
      <w:iCs/>
      <w:sz w:val="28"/>
    </w:rPr>
  </w:style>
  <w:style w:type="paragraph" w:customStyle="1" w:styleId="Recipient">
    <w:name w:val="Recipient"/>
    <w:basedOn w:val="Normal"/>
    <w:uiPriority w:val="10"/>
    <w:qFormat/>
    <w:pPr>
      <w:spacing w:before="1760" w:after="0"/>
      <w:ind w:left="2880"/>
    </w:pPr>
    <w:rPr>
      <w:b/>
    </w:rPr>
  </w:style>
  <w:style w:type="paragraph" w:customStyle="1" w:styleId="Address">
    <w:name w:val="Address"/>
    <w:basedOn w:val="Normal"/>
    <w:uiPriority w:val="10"/>
    <w:qFormat/>
    <w:pPr>
      <w:ind w:left="2880"/>
      <w:contextualSpacing/>
    </w:pPr>
  </w:style>
  <w:style w:type="paragraph" w:customStyle="1" w:styleId="ContactInfo">
    <w:name w:val="Contact Info"/>
    <w:basedOn w:val="Normal"/>
    <w:uiPriority w:val="10"/>
    <w:qFormat/>
    <w:pPr>
      <w:contextualSpacing/>
    </w:pPr>
  </w:style>
  <w:style w:type="paragraph" w:customStyle="1" w:styleId="Company">
    <w:name w:val="Company"/>
    <w:basedOn w:val="Normal"/>
    <w:uiPriority w:val="10"/>
    <w:qFormat/>
    <w:pPr>
      <w:pBdr>
        <w:top w:val="single" w:sz="24" w:space="18" w:color="464646" w:themeColor="text2" w:themeTint="E6"/>
      </w:pBdr>
      <w:spacing w:after="0"/>
    </w:pPr>
    <w:rPr>
      <w:b/>
      <w:color w:val="A5300F" w:themeColor="accent1"/>
      <w:sz w:val="36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customStyle="1" w:styleId="Introduction">
    <w:name w:val="Introduction"/>
    <w:basedOn w:val="Normal"/>
    <w:link w:val="IntroductionChar"/>
    <w:uiPriority w:val="3"/>
    <w:qFormat/>
    <w:pPr>
      <w:spacing w:after="380" w:line="319" w:lineRule="auto"/>
    </w:pPr>
    <w:rPr>
      <w:sz w:val="28"/>
      <w:lang w:eastAsia="en-US"/>
    </w:rPr>
  </w:style>
  <w:style w:type="character" w:customStyle="1" w:styleId="IntroductionChar">
    <w:name w:val="Introduction Char"/>
    <w:basedOn w:val="DefaultParagraphFont"/>
    <w:link w:val="Introduction"/>
    <w:uiPriority w:val="3"/>
    <w:rPr>
      <w:sz w:val="28"/>
      <w:lang w:eastAsia="en-US"/>
    </w:rPr>
  </w:style>
  <w:style w:type="character" w:styleId="Hyperlink">
    <w:name w:val="Hyperlink"/>
    <w:basedOn w:val="DefaultParagraphFont"/>
    <w:uiPriority w:val="99"/>
    <w:unhideWhenUsed/>
    <w:rsid w:val="00CA66E7"/>
    <w:rPr>
      <w:color w:val="6B9F25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D4BA9"/>
    <w:rPr>
      <w:color w:val="B26B02" w:themeColor="followedHyperlink"/>
      <w:u w:val="single"/>
    </w:rPr>
  </w:style>
  <w:style w:type="character" w:customStyle="1" w:styleId="apple-converted-space">
    <w:name w:val="apple-converted-space"/>
    <w:basedOn w:val="DefaultParagraphFont"/>
    <w:rsid w:val="002E41B4"/>
  </w:style>
  <w:style w:type="character" w:customStyle="1" w:styleId="UnresolvedMention1">
    <w:name w:val="Unresolved Mention1"/>
    <w:basedOn w:val="DefaultParagraphFont"/>
    <w:uiPriority w:val="99"/>
    <w:rsid w:val="0023035B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unhideWhenUsed/>
    <w:qFormat/>
    <w:rsid w:val="001C35C1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3C2080"/>
    <w:rPr>
      <w:rFonts w:asciiTheme="majorHAnsi" w:eastAsiaTheme="majorEastAsia" w:hAnsiTheme="majorHAnsi" w:cstheme="majorBidi"/>
      <w:i/>
      <w:iCs/>
      <w:color w:val="7B230B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35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5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55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2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75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03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47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733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3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87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3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4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562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4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196808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889603943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51303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259336">
          <w:marLeft w:val="0"/>
          <w:marRight w:val="0"/>
          <w:marTop w:val="0"/>
          <w:marBottom w:val="0"/>
          <w:divBdr>
            <w:top w:val="single" w:sz="2" w:space="5" w:color="000000"/>
            <w:left w:val="single" w:sz="2" w:space="0" w:color="000000"/>
            <w:bottom w:val="single" w:sz="2" w:space="5" w:color="000000"/>
            <w:right w:val="single" w:sz="2" w:space="0" w:color="000000"/>
          </w:divBdr>
          <w:divsChild>
            <w:div w:id="2003460618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712462044">
                  <w:marLeft w:val="0"/>
                  <w:marRight w:val="0"/>
                  <w:marTop w:val="0"/>
                  <w:marBottom w:val="0"/>
                  <w:divBdr>
                    <w:top w:val="single" w:sz="6" w:space="3" w:color="D1CEA1"/>
                    <w:left w:val="single" w:sz="6" w:space="3" w:color="D1CEA1"/>
                    <w:bottom w:val="single" w:sz="6" w:space="3" w:color="D1CEA1"/>
                    <w:right w:val="single" w:sz="6" w:space="3" w:color="D1CEA1"/>
                  </w:divBdr>
                </w:div>
              </w:divsChild>
            </w:div>
          </w:divsChild>
        </w:div>
        <w:div w:id="1341199872">
          <w:marLeft w:val="0"/>
          <w:marRight w:val="0"/>
          <w:marTop w:val="0"/>
          <w:marBottom w:val="0"/>
          <w:divBdr>
            <w:top w:val="single" w:sz="2" w:space="5" w:color="000000"/>
            <w:left w:val="single" w:sz="2" w:space="0" w:color="000000"/>
            <w:bottom w:val="single" w:sz="2" w:space="5" w:color="000000"/>
            <w:right w:val="single" w:sz="2" w:space="0" w:color="000000"/>
          </w:divBdr>
          <w:divsChild>
            <w:div w:id="309016825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4" w:color="000000"/>
              </w:divBdr>
            </w:div>
            <w:div w:id="1283464082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865867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1550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53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77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95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15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72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82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99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512074">
          <w:marLeft w:val="0"/>
          <w:marRight w:val="0"/>
          <w:marTop w:val="0"/>
          <w:marBottom w:val="0"/>
          <w:divBdr>
            <w:top w:val="single" w:sz="2" w:space="5" w:color="000000"/>
            <w:left w:val="single" w:sz="2" w:space="0" w:color="000000"/>
            <w:bottom w:val="single" w:sz="2" w:space="5" w:color="000000"/>
            <w:right w:val="single" w:sz="2" w:space="0" w:color="000000"/>
          </w:divBdr>
          <w:divsChild>
            <w:div w:id="437528968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1049913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6366990">
          <w:marLeft w:val="0"/>
          <w:marRight w:val="0"/>
          <w:marTop w:val="0"/>
          <w:marBottom w:val="0"/>
          <w:divBdr>
            <w:top w:val="single" w:sz="2" w:space="5" w:color="000000"/>
            <w:left w:val="single" w:sz="2" w:space="0" w:color="000000"/>
            <w:bottom w:val="single" w:sz="2" w:space="5" w:color="000000"/>
            <w:right w:val="single" w:sz="2" w:space="0" w:color="000000"/>
          </w:divBdr>
          <w:divsChild>
            <w:div w:id="429738315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4" w:color="000000"/>
              </w:divBdr>
            </w:div>
            <w:div w:id="966862337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1631398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85830215">
          <w:marLeft w:val="0"/>
          <w:marRight w:val="0"/>
          <w:marTop w:val="0"/>
          <w:marBottom w:val="0"/>
          <w:divBdr>
            <w:top w:val="single" w:sz="2" w:space="5" w:color="000000"/>
            <w:left w:val="single" w:sz="2" w:space="0" w:color="000000"/>
            <w:bottom w:val="single" w:sz="2" w:space="5" w:color="000000"/>
            <w:right w:val="single" w:sz="2" w:space="0" w:color="000000"/>
          </w:divBdr>
          <w:divsChild>
            <w:div w:id="343358628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4" w:color="000000"/>
              </w:divBdr>
            </w:div>
            <w:div w:id="733552377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1986624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2026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64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99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010867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694839196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990408275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506287285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341397413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434596157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86155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44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426136">
          <w:marLeft w:val="105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862238092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268347982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5526238">
          <w:marLeft w:val="105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084693020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96018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866038">
          <w:marLeft w:val="0"/>
          <w:marRight w:val="0"/>
          <w:marTop w:val="0"/>
          <w:marBottom w:val="0"/>
          <w:divBdr>
            <w:top w:val="single" w:sz="2" w:space="5" w:color="000000"/>
            <w:left w:val="single" w:sz="2" w:space="0" w:color="000000"/>
            <w:bottom w:val="single" w:sz="2" w:space="5" w:color="000000"/>
            <w:right w:val="single" w:sz="2" w:space="0" w:color="000000"/>
          </w:divBdr>
          <w:divsChild>
            <w:div w:id="1736663750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1348409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66559681">
          <w:marLeft w:val="0"/>
          <w:marRight w:val="0"/>
          <w:marTop w:val="0"/>
          <w:marBottom w:val="0"/>
          <w:divBdr>
            <w:top w:val="single" w:sz="2" w:space="5" w:color="000000"/>
            <w:left w:val="single" w:sz="2" w:space="0" w:color="000000"/>
            <w:bottom w:val="single" w:sz="2" w:space="5" w:color="000000"/>
            <w:right w:val="single" w:sz="2" w:space="0" w:color="000000"/>
          </w:divBdr>
          <w:divsChild>
            <w:div w:id="2053579509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4" w:color="000000"/>
              </w:divBdr>
            </w:div>
            <w:div w:id="2114007129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322662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21029236">
          <w:marLeft w:val="0"/>
          <w:marRight w:val="0"/>
          <w:marTop w:val="0"/>
          <w:marBottom w:val="0"/>
          <w:divBdr>
            <w:top w:val="single" w:sz="2" w:space="5" w:color="000000"/>
            <w:left w:val="single" w:sz="2" w:space="0" w:color="000000"/>
            <w:bottom w:val="single" w:sz="2" w:space="5" w:color="000000"/>
            <w:right w:val="single" w:sz="2" w:space="0" w:color="000000"/>
          </w:divBdr>
          <w:divsChild>
            <w:div w:id="1904483506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4" w:color="000000"/>
              </w:divBdr>
            </w:div>
            <w:div w:id="650794637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1756897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2591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57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40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3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077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690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9554464">
          <w:marLeft w:val="0"/>
          <w:marRight w:val="0"/>
          <w:marTop w:val="0"/>
          <w:marBottom w:val="0"/>
          <w:divBdr>
            <w:top w:val="single" w:sz="2" w:space="5" w:color="000000"/>
            <w:left w:val="single" w:sz="2" w:space="0" w:color="000000"/>
            <w:bottom w:val="single" w:sz="2" w:space="5" w:color="000000"/>
            <w:right w:val="single" w:sz="2" w:space="0" w:color="000000"/>
          </w:divBdr>
          <w:divsChild>
            <w:div w:id="1059522807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427967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55185645">
          <w:marLeft w:val="0"/>
          <w:marRight w:val="0"/>
          <w:marTop w:val="0"/>
          <w:marBottom w:val="0"/>
          <w:divBdr>
            <w:top w:val="single" w:sz="2" w:space="5" w:color="000000"/>
            <w:left w:val="single" w:sz="2" w:space="0" w:color="000000"/>
            <w:bottom w:val="single" w:sz="2" w:space="5" w:color="000000"/>
            <w:right w:val="single" w:sz="2" w:space="0" w:color="000000"/>
          </w:divBdr>
          <w:divsChild>
            <w:div w:id="1359624432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4" w:color="000000"/>
              </w:divBdr>
            </w:div>
            <w:div w:id="1262228046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1605960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63866050">
          <w:marLeft w:val="0"/>
          <w:marRight w:val="0"/>
          <w:marTop w:val="0"/>
          <w:marBottom w:val="0"/>
          <w:divBdr>
            <w:top w:val="single" w:sz="2" w:space="5" w:color="000000"/>
            <w:left w:val="single" w:sz="2" w:space="0" w:color="000000"/>
            <w:bottom w:val="single" w:sz="2" w:space="5" w:color="000000"/>
            <w:right w:val="single" w:sz="2" w:space="0" w:color="000000"/>
          </w:divBdr>
          <w:divsChild>
            <w:div w:id="546068020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4" w:color="000000"/>
              </w:divBdr>
            </w:div>
            <w:div w:id="44180937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422066660">
                  <w:marLeft w:val="0"/>
                  <w:marRight w:val="0"/>
                  <w:marTop w:val="0"/>
                  <w:marBottom w:val="0"/>
                  <w:divBdr>
                    <w:top w:val="single" w:sz="6" w:space="3" w:color="D3DAE4"/>
                    <w:left w:val="single" w:sz="6" w:space="3" w:color="D3DAE4"/>
                    <w:bottom w:val="single" w:sz="6" w:space="3" w:color="D3DAE4"/>
                    <w:right w:val="single" w:sz="6" w:space="3" w:color="D3DAE4"/>
                  </w:divBdr>
                </w:div>
              </w:divsChild>
            </w:div>
          </w:divsChild>
        </w:div>
      </w:divsChild>
    </w:div>
    <w:div w:id="114014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1355719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420366246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446242886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625738800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713388433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667170666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114408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59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26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37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290401">
          <w:marLeft w:val="105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282103586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452329634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584336849">
          <w:marLeft w:val="105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318873918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122463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88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36065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623657705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133537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0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64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53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2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0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15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18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651565">
          <w:marLeft w:val="105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601105171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362361550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419717154">
          <w:marLeft w:val="105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511988837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158279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96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35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761820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436104176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839806663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343556497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229920309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786781223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205140412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37358351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361860563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160703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9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7233522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091388049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500271762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10982939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686903503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2005159964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172348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683084">
          <w:marLeft w:val="0"/>
          <w:marRight w:val="0"/>
          <w:marTop w:val="0"/>
          <w:marBottom w:val="0"/>
          <w:divBdr>
            <w:top w:val="single" w:sz="2" w:space="5" w:color="000000"/>
            <w:left w:val="single" w:sz="2" w:space="0" w:color="000000"/>
            <w:bottom w:val="single" w:sz="2" w:space="5" w:color="000000"/>
            <w:right w:val="single" w:sz="2" w:space="0" w:color="000000"/>
          </w:divBdr>
          <w:divsChild>
            <w:div w:id="891425009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794100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17776764">
          <w:marLeft w:val="0"/>
          <w:marRight w:val="0"/>
          <w:marTop w:val="0"/>
          <w:marBottom w:val="0"/>
          <w:divBdr>
            <w:top w:val="single" w:sz="2" w:space="5" w:color="000000"/>
            <w:left w:val="single" w:sz="2" w:space="0" w:color="000000"/>
            <w:bottom w:val="single" w:sz="2" w:space="5" w:color="000000"/>
            <w:right w:val="single" w:sz="2" w:space="0" w:color="000000"/>
          </w:divBdr>
          <w:divsChild>
            <w:div w:id="78866524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4" w:color="000000"/>
              </w:divBdr>
            </w:div>
            <w:div w:id="553009729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866875248">
                  <w:marLeft w:val="0"/>
                  <w:marRight w:val="0"/>
                  <w:marTop w:val="0"/>
                  <w:marBottom w:val="0"/>
                  <w:divBdr>
                    <w:top w:val="single" w:sz="6" w:space="3" w:color="D1CEA1"/>
                    <w:left w:val="single" w:sz="6" w:space="3" w:color="D1CEA1"/>
                    <w:bottom w:val="single" w:sz="6" w:space="3" w:color="D1CEA1"/>
                    <w:right w:val="single" w:sz="6" w:space="3" w:color="D1CEA1"/>
                  </w:divBdr>
                </w:div>
              </w:divsChild>
            </w:div>
          </w:divsChild>
        </w:div>
      </w:divsChild>
    </w:div>
    <w:div w:id="172794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69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791470">
          <w:marLeft w:val="0"/>
          <w:marRight w:val="0"/>
          <w:marTop w:val="0"/>
          <w:marBottom w:val="0"/>
          <w:divBdr>
            <w:top w:val="single" w:sz="2" w:space="5" w:color="000000"/>
            <w:left w:val="single" w:sz="2" w:space="0" w:color="000000"/>
            <w:bottom w:val="single" w:sz="2" w:space="5" w:color="000000"/>
            <w:right w:val="single" w:sz="2" w:space="0" w:color="000000"/>
          </w:divBdr>
          <w:divsChild>
            <w:div w:id="445806741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726688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95465026">
          <w:marLeft w:val="0"/>
          <w:marRight w:val="0"/>
          <w:marTop w:val="0"/>
          <w:marBottom w:val="0"/>
          <w:divBdr>
            <w:top w:val="single" w:sz="2" w:space="5" w:color="000000"/>
            <w:left w:val="single" w:sz="2" w:space="0" w:color="000000"/>
            <w:bottom w:val="single" w:sz="2" w:space="5" w:color="000000"/>
            <w:right w:val="single" w:sz="2" w:space="0" w:color="000000"/>
          </w:divBdr>
          <w:divsChild>
            <w:div w:id="291450561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4" w:color="000000"/>
              </w:divBdr>
            </w:div>
            <w:div w:id="1026448404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1076315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0532382">
          <w:marLeft w:val="0"/>
          <w:marRight w:val="0"/>
          <w:marTop w:val="0"/>
          <w:marBottom w:val="0"/>
          <w:divBdr>
            <w:top w:val="single" w:sz="2" w:space="5" w:color="000000"/>
            <w:left w:val="single" w:sz="2" w:space="0" w:color="000000"/>
            <w:bottom w:val="single" w:sz="2" w:space="5" w:color="000000"/>
            <w:right w:val="single" w:sz="2" w:space="0" w:color="000000"/>
          </w:divBdr>
          <w:divsChild>
            <w:div w:id="451556210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4" w:color="000000"/>
              </w:divBdr>
            </w:div>
            <w:div w:id="1823689413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960576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8569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09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193542">
          <w:marLeft w:val="0"/>
          <w:marRight w:val="0"/>
          <w:marTop w:val="0"/>
          <w:marBottom w:val="0"/>
          <w:divBdr>
            <w:top w:val="single" w:sz="2" w:space="5" w:color="000000"/>
            <w:left w:val="single" w:sz="2" w:space="0" w:color="000000"/>
            <w:bottom w:val="single" w:sz="2" w:space="5" w:color="000000"/>
            <w:right w:val="single" w:sz="2" w:space="0" w:color="000000"/>
          </w:divBdr>
          <w:divsChild>
            <w:div w:id="1057894191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6" w:color="000000"/>
                <w:bottom w:val="single" w:sz="2" w:space="0" w:color="000000"/>
                <w:right w:val="single" w:sz="2" w:space="8" w:color="000000"/>
              </w:divBdr>
              <w:divsChild>
                <w:div w:id="320626102">
                  <w:marLeft w:val="0"/>
                  <w:marRight w:val="0"/>
                  <w:marTop w:val="0"/>
                  <w:marBottom w:val="0"/>
                  <w:divBdr>
                    <w:top w:val="single" w:sz="6" w:space="3" w:color="D1CEA1"/>
                    <w:left w:val="single" w:sz="6" w:space="3" w:color="D1CEA1"/>
                    <w:bottom w:val="single" w:sz="6" w:space="3" w:color="D1CEA1"/>
                    <w:right w:val="single" w:sz="6" w:space="3" w:color="D1CEA1"/>
                  </w:divBdr>
                </w:div>
              </w:divsChild>
            </w:div>
          </w:divsChild>
        </w:div>
        <w:div w:id="607086969">
          <w:marLeft w:val="0"/>
          <w:marRight w:val="0"/>
          <w:marTop w:val="0"/>
          <w:marBottom w:val="0"/>
          <w:divBdr>
            <w:top w:val="single" w:sz="2" w:space="5" w:color="000000"/>
            <w:left w:val="single" w:sz="2" w:space="0" w:color="000000"/>
            <w:bottom w:val="single" w:sz="2" w:space="5" w:color="000000"/>
            <w:right w:val="single" w:sz="2" w:space="0" w:color="000000"/>
          </w:divBdr>
          <w:divsChild>
            <w:div w:id="664357851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8" w:color="000000"/>
                <w:bottom w:val="single" w:sz="2" w:space="0" w:color="000000"/>
                <w:right w:val="single" w:sz="2" w:space="8" w:color="000000"/>
              </w:divBdr>
            </w:div>
            <w:div w:id="758716272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4" w:color="000000"/>
                <w:bottom w:val="single" w:sz="2" w:space="0" w:color="000000"/>
                <w:right w:val="single" w:sz="2" w:space="8" w:color="000000"/>
              </w:divBdr>
            </w:div>
            <w:div w:id="125317958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6" w:color="000000"/>
                <w:bottom w:val="single" w:sz="2" w:space="0" w:color="000000"/>
                <w:right w:val="single" w:sz="2" w:space="8" w:color="000000"/>
              </w:divBdr>
              <w:divsChild>
                <w:div w:id="596597930">
                  <w:marLeft w:val="0"/>
                  <w:marRight w:val="0"/>
                  <w:marTop w:val="0"/>
                  <w:marBottom w:val="0"/>
                  <w:divBdr>
                    <w:top w:val="single" w:sz="6" w:space="3" w:color="FFFFFF"/>
                    <w:left w:val="single" w:sz="6" w:space="3" w:color="FFFFFF"/>
                    <w:bottom w:val="single" w:sz="6" w:space="3" w:color="FFFFFF"/>
                    <w:right w:val="single" w:sz="6" w:space="3" w:color="FFFFFF"/>
                  </w:divBdr>
                </w:div>
              </w:divsChild>
            </w:div>
          </w:divsChild>
        </w:div>
      </w:divsChild>
    </w:div>
    <w:div w:id="182107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2742012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499782428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919750766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161434546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843005235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255360189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185781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632932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519732503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708137733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475297568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82804015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510339051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191994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89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0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732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266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137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7558154">
          <w:marLeft w:val="0"/>
          <w:marRight w:val="0"/>
          <w:marTop w:val="0"/>
          <w:marBottom w:val="0"/>
          <w:divBdr>
            <w:top w:val="single" w:sz="2" w:space="5" w:color="000000"/>
            <w:left w:val="single" w:sz="2" w:space="0" w:color="000000"/>
            <w:bottom w:val="single" w:sz="2" w:space="5" w:color="000000"/>
            <w:right w:val="single" w:sz="2" w:space="0" w:color="000000"/>
          </w:divBdr>
          <w:divsChild>
            <w:div w:id="831140464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791246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4516549">
          <w:marLeft w:val="0"/>
          <w:marRight w:val="0"/>
          <w:marTop w:val="0"/>
          <w:marBottom w:val="0"/>
          <w:divBdr>
            <w:top w:val="single" w:sz="2" w:space="5" w:color="000000"/>
            <w:left w:val="single" w:sz="2" w:space="0" w:color="000000"/>
            <w:bottom w:val="single" w:sz="2" w:space="5" w:color="000000"/>
            <w:right w:val="single" w:sz="2" w:space="0" w:color="000000"/>
          </w:divBdr>
          <w:divsChild>
            <w:div w:id="788738142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4" w:color="000000"/>
              </w:divBdr>
            </w:div>
            <w:div w:id="1841501339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754283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37101035">
          <w:marLeft w:val="0"/>
          <w:marRight w:val="0"/>
          <w:marTop w:val="0"/>
          <w:marBottom w:val="0"/>
          <w:divBdr>
            <w:top w:val="single" w:sz="2" w:space="5" w:color="000000"/>
            <w:left w:val="single" w:sz="2" w:space="0" w:color="000000"/>
            <w:bottom w:val="single" w:sz="2" w:space="5" w:color="000000"/>
            <w:right w:val="single" w:sz="2" w:space="0" w:color="000000"/>
          </w:divBdr>
          <w:divsChild>
            <w:div w:id="1330058921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4" w:color="000000"/>
              </w:divBdr>
            </w:div>
            <w:div w:id="111755970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1407995446">
                  <w:marLeft w:val="0"/>
                  <w:marRight w:val="0"/>
                  <w:marTop w:val="0"/>
                  <w:marBottom w:val="0"/>
                  <w:divBdr>
                    <w:top w:val="single" w:sz="6" w:space="3" w:color="D3DAE4"/>
                    <w:left w:val="single" w:sz="6" w:space="3" w:color="D3DAE4"/>
                    <w:bottom w:val="single" w:sz="6" w:space="3" w:color="D3DAE4"/>
                    <w:right w:val="single" w:sz="6" w:space="3" w:color="D3DAE4"/>
                  </w:divBdr>
                </w:div>
              </w:divsChild>
            </w:div>
          </w:divsChild>
        </w:div>
      </w:divsChild>
    </w:div>
    <w:div w:id="198982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29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87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46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50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77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66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610255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175919845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332294578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https/www.facebook.com/JosephusShackelford" TargetMode="External"/><Relationship Id="rId18" Type="http://schemas.openxmlformats.org/officeDocument/2006/relationships/image" Target="media/image2.jpg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tyles" Target="styles.xml"/><Relationship Id="rId12" Type="http://schemas.openxmlformats.org/officeDocument/2006/relationships/hyperlink" Target="http://morganassociation.weebly.com/" TargetMode="External"/><Relationship Id="rId17" Type="http://schemas.openxmlformats.org/officeDocument/2006/relationships/image" Target="media/image10.tiff"/><Relationship Id="rId2" Type="http://schemas.openxmlformats.org/officeDocument/2006/relationships/customXml" Target="../customXml/item2.xml"/><Relationship Id="rId16" Type="http://schemas.openxmlformats.org/officeDocument/2006/relationships/hyperlink" Target="https://https/www.facebook.com/JosephusShackelford" TargetMode="External"/><Relationship Id="rId20" Type="http://schemas.openxmlformats.org/officeDocument/2006/relationships/hyperlink" Target="https://www.decaturpregnancy.com/pastors-dinner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http://morganassociation.weebly.com/" TargetMode="External"/><Relationship Id="rId23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openxmlformats.org/officeDocument/2006/relationships/image" Target="media/image20.jp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1.tiff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Red">
      <a:dk1>
        <a:sysClr val="windowText" lastClr="000000"/>
      </a:dk1>
      <a:lt1>
        <a:sysClr val="window" lastClr="FFFFFF"/>
      </a:lt1>
      <a:dk2>
        <a:srgbClr val="323232"/>
      </a:dk2>
      <a:lt2>
        <a:srgbClr val="E5C243"/>
      </a:lt2>
      <a:accent1>
        <a:srgbClr val="A5300F"/>
      </a:accent1>
      <a:accent2>
        <a:srgbClr val="D55816"/>
      </a:accent2>
      <a:accent3>
        <a:srgbClr val="E19825"/>
      </a:accent3>
      <a:accent4>
        <a:srgbClr val="B19C7D"/>
      </a:accent4>
      <a:accent5>
        <a:srgbClr val="7F5F52"/>
      </a:accent5>
      <a:accent6>
        <a:srgbClr val="B27D49"/>
      </a:accent6>
      <a:hlink>
        <a:srgbClr val="6B9F25"/>
      </a:hlink>
      <a:folHlink>
        <a:srgbClr val="B26B02"/>
      </a:folHlink>
    </a:clrScheme>
    <a:fontScheme name="Times New Roman">
      <a:majorFont>
        <a:latin typeface="Times New Roman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Times New Roman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498267d4-2a5a-4c72-99d3-cf7236a95ce8">CTQFD2CFPMXN-979-695</_dlc_DocId>
    <_dlc_DocIdUrl xmlns="498267d4-2a5a-4c72-99d3-cf7236a95ce8">
      <Url>https://msft.spoppe.com/teams/cpub/teams/Consumer/templates/_layouts/15/DocIdRedir.aspx?ID=CTQFD2CFPMXN-979-695</Url>
      <Description>CTQFD2CFPMXN-979-695</Description>
    </_dlc_DocIdUrl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12E2E405031D74DB051ADDB3D34E572" ma:contentTypeVersion="5" ma:contentTypeDescription="Create a new document." ma:contentTypeScope="" ma:versionID="e0009f9404bcb9590f313d2c358460f1">
  <xsd:schema xmlns:xsd="http://www.w3.org/2001/XMLSchema" xmlns:xs="http://www.w3.org/2001/XMLSchema" xmlns:p="http://schemas.microsoft.com/office/2006/metadata/properties" xmlns:ns2="498267d4-2a5a-4c72-99d3-cf7236a95ce8" targetNamespace="http://schemas.microsoft.com/office/2006/metadata/properties" ma:root="true" ma:fieldsID="06e76fce95f74677884cb27b0c6533f2" ns2:_="">
    <xsd:import namespace="498267d4-2a5a-4c72-99d3-cf7236a95ce8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SharedWithUsers" minOccurs="0"/>
                <xsd:element ref="ns2:SharingHintHash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8267d4-2a5a-4c72-99d3-cf7236a95ce8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12" nillable="true" ma:displayName="Sharing Hint Hash" ma:internalName="SharingHintHash" ma:readOnly="true">
      <xsd:simpleType>
        <xsd:restriction base="dms:Text"/>
      </xsd:simple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/CHICAGO.XSL" StyleName="Chicago"/>
</file>

<file path=customXml/itemProps1.xml><?xml version="1.0" encoding="utf-8"?>
<ds:datastoreItem xmlns:ds="http://schemas.openxmlformats.org/officeDocument/2006/customXml" ds:itemID="{143DEB9F-FC0C-402E-832B-8D75170F9BB8}">
  <ds:schemaRefs>
    <ds:schemaRef ds:uri="http://schemas.microsoft.com/office/2006/metadata/properties"/>
    <ds:schemaRef ds:uri="http://schemas.microsoft.com/office/infopath/2007/PartnerControls"/>
    <ds:schemaRef ds:uri="498267d4-2a5a-4c72-99d3-cf7236a95ce8"/>
  </ds:schemaRefs>
</ds:datastoreItem>
</file>

<file path=customXml/itemProps2.xml><?xml version="1.0" encoding="utf-8"?>
<ds:datastoreItem xmlns:ds="http://schemas.openxmlformats.org/officeDocument/2006/customXml" ds:itemID="{BC19B97D-CAC9-488B-AC81-BD32901363A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98267d4-2a5a-4c72-99d3-cf7236a95ce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987D29E-76DE-4E45-A640-C5EEE9968B47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FA286F4A-A27C-4F7B-A59E-9C2B8CF0F884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1169EC3F-F2F9-437E-A9B1-86506B341E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395</Words>
  <Characters>225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 Blackwood</dc:creator>
  <cp:keywords/>
  <dc:description/>
  <cp:lastModifiedBy>Belinda Ealey</cp:lastModifiedBy>
  <cp:revision>3</cp:revision>
  <cp:lastPrinted>2018-01-03T15:04:00Z</cp:lastPrinted>
  <dcterms:created xsi:type="dcterms:W3CDTF">2019-08-21T16:39:00Z</dcterms:created>
  <dcterms:modified xsi:type="dcterms:W3CDTF">2019-08-21T16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226a3654-a434-4e00-940f-10ffca04c7fd</vt:lpwstr>
  </property>
  <property fmtid="{D5CDD505-2E9C-101B-9397-08002B2CF9AE}" pid="3" name="ContentTypeId">
    <vt:lpwstr>0x010100012E2E405031D74DB051ADDB3D34E572</vt:lpwstr>
  </property>
  <property fmtid="{D5CDD505-2E9C-101B-9397-08002B2CF9AE}" pid="4" name="AssetID">
    <vt:lpwstr>TF10002064</vt:lpwstr>
  </property>
</Properties>
</file>